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72062863"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0.</w:t>
      </w:r>
      <w:r w:rsidR="006850E5">
        <w:rPr>
          <w:rFonts w:asciiTheme="majorHAnsi" w:eastAsiaTheme="majorEastAsia" w:hAnsiTheme="majorHAnsi" w:cstheme="majorBidi"/>
        </w:rPr>
        <w:t>2</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3AE323FB">
            <wp:simplePos x="0" y="0"/>
            <wp:positionH relativeFrom="margin">
              <wp:posOffset>4422775</wp:posOffset>
            </wp:positionH>
            <wp:positionV relativeFrom="margin">
              <wp:posOffset>3276600</wp:posOffset>
            </wp:positionV>
            <wp:extent cx="1938655" cy="692150"/>
            <wp:effectExtent l="0" t="0" r="4445" b="0"/>
            <wp:wrapSquare wrapText="bothSides"/>
            <wp:docPr id="33" name="Picture 1" descr="C:\Users\aforrest\AppData\Local\Microsoft\Windows\Temporary Internet Files\Content.Outlook\28ZYCJN0\dw_link_logo_white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8655" cy="692150"/>
                    </a:xfrm>
                    <a:prstGeom prst="rect">
                      <a:avLst/>
                    </a:prstGeom>
                    <a:noFill/>
                    <a:ln w="9525">
                      <a:noFill/>
                      <a:miter lim="800000"/>
                      <a:headEnd/>
                      <a:tailEnd/>
                    </a:ln>
                  </pic:spPr>
                </pic:pic>
              </a:graphicData>
            </a:graphic>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cx="http://schemas.microsoft.com/office/drawing/2014/chartex" xmlns:cx1="http://schemas.microsoft.com/office/drawing/2015/9/8/chartex" xmlns:cx2="http://schemas.microsoft.com/office/drawing/2015/10/21/chartex" xmlns:w15="http://schemas.microsoft.com/office/word/2012/wordml"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0A6D4CF5" w14:textId="37718032" w:rsidR="00FB3AF4" w:rsidRDefault="00525010">
          <w:pPr>
            <w:pStyle w:val="TOC1"/>
            <w:rPr>
              <w:lang w:val="ro-RO" w:eastAsia="ro-RO"/>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58446871" w:history="1">
            <w:r w:rsidR="00FB3AF4" w:rsidRPr="001C72B1">
              <w:rPr>
                <w:rStyle w:val="Hyperlink"/>
              </w:rPr>
              <w:t>1.</w:t>
            </w:r>
            <w:r w:rsidR="00FB3AF4">
              <w:rPr>
                <w:lang w:val="ro-RO" w:eastAsia="ro-RO"/>
              </w:rPr>
              <w:tab/>
            </w:r>
            <w:r w:rsidR="00FB3AF4" w:rsidRPr="001C72B1">
              <w:rPr>
                <w:rStyle w:val="Hyperlink"/>
              </w:rPr>
              <w:t>Summary</w:t>
            </w:r>
            <w:r w:rsidR="00FB3AF4">
              <w:rPr>
                <w:webHidden/>
              </w:rPr>
              <w:tab/>
            </w:r>
            <w:r w:rsidR="00FB3AF4">
              <w:rPr>
                <w:webHidden/>
              </w:rPr>
              <w:fldChar w:fldCharType="begin"/>
            </w:r>
            <w:r w:rsidR="00FB3AF4">
              <w:rPr>
                <w:webHidden/>
              </w:rPr>
              <w:instrText xml:space="preserve"> PAGEREF _Toc458446871 \h </w:instrText>
            </w:r>
            <w:r w:rsidR="00FB3AF4">
              <w:rPr>
                <w:webHidden/>
              </w:rPr>
            </w:r>
            <w:r w:rsidR="00FB3AF4">
              <w:rPr>
                <w:webHidden/>
              </w:rPr>
              <w:fldChar w:fldCharType="separate"/>
            </w:r>
            <w:r w:rsidR="00FB3AF4">
              <w:rPr>
                <w:webHidden/>
              </w:rPr>
              <w:t>1-4</w:t>
            </w:r>
            <w:r w:rsidR="00FB3AF4">
              <w:rPr>
                <w:webHidden/>
              </w:rPr>
              <w:fldChar w:fldCharType="end"/>
            </w:r>
          </w:hyperlink>
        </w:p>
        <w:p w14:paraId="1E2DF94B" w14:textId="05456386" w:rsidR="00FB3AF4" w:rsidRDefault="001B26AA">
          <w:pPr>
            <w:pStyle w:val="TOC1"/>
            <w:rPr>
              <w:lang w:val="ro-RO" w:eastAsia="ro-RO"/>
            </w:rPr>
          </w:pPr>
          <w:hyperlink w:anchor="_Toc458446872" w:history="1">
            <w:r w:rsidR="00FB3AF4" w:rsidRPr="001C72B1">
              <w:rPr>
                <w:rStyle w:val="Hyperlink"/>
              </w:rPr>
              <w:t>2.</w:t>
            </w:r>
            <w:r w:rsidR="00FB3AF4">
              <w:rPr>
                <w:lang w:val="ro-RO" w:eastAsia="ro-RO"/>
              </w:rPr>
              <w:tab/>
            </w:r>
            <w:r w:rsidR="00FB3AF4" w:rsidRPr="001C72B1">
              <w:rPr>
                <w:rStyle w:val="Hyperlink"/>
              </w:rPr>
              <w:t>Component Overview</w:t>
            </w:r>
            <w:r w:rsidR="00FB3AF4">
              <w:rPr>
                <w:webHidden/>
              </w:rPr>
              <w:tab/>
            </w:r>
            <w:r w:rsidR="00FB3AF4">
              <w:rPr>
                <w:webHidden/>
              </w:rPr>
              <w:fldChar w:fldCharType="begin"/>
            </w:r>
            <w:r w:rsidR="00FB3AF4">
              <w:rPr>
                <w:webHidden/>
              </w:rPr>
              <w:instrText xml:space="preserve"> PAGEREF _Toc458446872 \h </w:instrText>
            </w:r>
            <w:r w:rsidR="00FB3AF4">
              <w:rPr>
                <w:webHidden/>
              </w:rPr>
            </w:r>
            <w:r w:rsidR="00FB3AF4">
              <w:rPr>
                <w:webHidden/>
              </w:rPr>
              <w:fldChar w:fldCharType="separate"/>
            </w:r>
            <w:r w:rsidR="00FB3AF4">
              <w:rPr>
                <w:webHidden/>
              </w:rPr>
              <w:t>2-5</w:t>
            </w:r>
            <w:r w:rsidR="00FB3AF4">
              <w:rPr>
                <w:webHidden/>
              </w:rPr>
              <w:fldChar w:fldCharType="end"/>
            </w:r>
          </w:hyperlink>
        </w:p>
        <w:p w14:paraId="64C1851D" w14:textId="33074D3B" w:rsidR="00FB3AF4" w:rsidRDefault="001B26AA">
          <w:pPr>
            <w:pStyle w:val="TOC2"/>
            <w:rPr>
              <w:lang w:val="ro-RO" w:eastAsia="ro-RO"/>
            </w:rPr>
          </w:pPr>
          <w:hyperlink w:anchor="_Toc458446873" w:history="1">
            <w:r w:rsidR="00FB3AF4" w:rsidRPr="001C72B1">
              <w:rPr>
                <w:rStyle w:val="Hyperlink"/>
                <w:rFonts w:ascii="Trebuchet MS" w:hAnsi="Trebuchet MS"/>
              </w:rPr>
              <w:t>2.1</w:t>
            </w:r>
            <w:r w:rsidR="00FB3AF4">
              <w:rPr>
                <w:lang w:val="ro-RO" w:eastAsia="ro-RO"/>
              </w:rPr>
              <w:tab/>
            </w:r>
            <w:r w:rsidR="00FB3AF4" w:rsidRPr="001C72B1">
              <w:rPr>
                <w:rStyle w:val="Hyperlink"/>
                <w:rFonts w:ascii="Trebuchet MS" w:hAnsi="Trebuchet MS"/>
              </w:rPr>
              <w:t>Functional Overview</w:t>
            </w:r>
            <w:r w:rsidR="00FB3AF4">
              <w:rPr>
                <w:webHidden/>
              </w:rPr>
              <w:tab/>
            </w:r>
            <w:r w:rsidR="00FB3AF4">
              <w:rPr>
                <w:webHidden/>
              </w:rPr>
              <w:fldChar w:fldCharType="begin"/>
            </w:r>
            <w:r w:rsidR="00FB3AF4">
              <w:rPr>
                <w:webHidden/>
              </w:rPr>
              <w:instrText xml:space="preserve"> PAGEREF _Toc458446873 \h </w:instrText>
            </w:r>
            <w:r w:rsidR="00FB3AF4">
              <w:rPr>
                <w:webHidden/>
              </w:rPr>
            </w:r>
            <w:r w:rsidR="00FB3AF4">
              <w:rPr>
                <w:webHidden/>
              </w:rPr>
              <w:fldChar w:fldCharType="separate"/>
            </w:r>
            <w:r w:rsidR="00FB3AF4">
              <w:rPr>
                <w:webHidden/>
              </w:rPr>
              <w:t>2-5</w:t>
            </w:r>
            <w:r w:rsidR="00FB3AF4">
              <w:rPr>
                <w:webHidden/>
              </w:rPr>
              <w:fldChar w:fldCharType="end"/>
            </w:r>
          </w:hyperlink>
        </w:p>
        <w:p w14:paraId="6F1CA5B0" w14:textId="4FCB93C8" w:rsidR="00FB3AF4" w:rsidRDefault="001B26AA">
          <w:pPr>
            <w:pStyle w:val="TOC3"/>
            <w:rPr>
              <w:lang w:val="ro-RO" w:eastAsia="ro-RO"/>
            </w:rPr>
          </w:pPr>
          <w:hyperlink w:anchor="_Toc458446874" w:history="1">
            <w:r w:rsidR="00FB3AF4" w:rsidRPr="001C72B1">
              <w:rPr>
                <w:rStyle w:val="Hyperlink"/>
                <w:lang w:val="en-GB"/>
              </w:rPr>
              <w:t>2.1.1</w:t>
            </w:r>
            <w:r w:rsidR="00FB3AF4">
              <w:rPr>
                <w:lang w:val="ro-RO" w:eastAsia="ro-RO"/>
              </w:rPr>
              <w:tab/>
            </w:r>
            <w:r w:rsidR="00FB3AF4" w:rsidRPr="001C72B1">
              <w:rPr>
                <w:rStyle w:val="Hyperlink"/>
                <w:iCs/>
                <w:lang w:val="en-GB"/>
              </w:rPr>
              <w:t>Frontend and Business Manager Functionalities</w:t>
            </w:r>
            <w:r w:rsidR="00FB3AF4">
              <w:rPr>
                <w:webHidden/>
              </w:rPr>
              <w:tab/>
            </w:r>
            <w:r w:rsidR="00FB3AF4">
              <w:rPr>
                <w:webHidden/>
              </w:rPr>
              <w:fldChar w:fldCharType="begin"/>
            </w:r>
            <w:r w:rsidR="00FB3AF4">
              <w:rPr>
                <w:webHidden/>
              </w:rPr>
              <w:instrText xml:space="preserve"> PAGEREF _Toc458446874 \h </w:instrText>
            </w:r>
            <w:r w:rsidR="00FB3AF4">
              <w:rPr>
                <w:webHidden/>
              </w:rPr>
            </w:r>
            <w:r w:rsidR="00FB3AF4">
              <w:rPr>
                <w:webHidden/>
              </w:rPr>
              <w:fldChar w:fldCharType="separate"/>
            </w:r>
            <w:r w:rsidR="00FB3AF4">
              <w:rPr>
                <w:webHidden/>
              </w:rPr>
              <w:t>2-5</w:t>
            </w:r>
            <w:r w:rsidR="00FB3AF4">
              <w:rPr>
                <w:webHidden/>
              </w:rPr>
              <w:fldChar w:fldCharType="end"/>
            </w:r>
          </w:hyperlink>
        </w:p>
        <w:p w14:paraId="390D5051" w14:textId="1451B1E7" w:rsidR="00FB3AF4" w:rsidRDefault="001B26AA">
          <w:pPr>
            <w:pStyle w:val="TOC3"/>
            <w:rPr>
              <w:lang w:val="ro-RO" w:eastAsia="ro-RO"/>
            </w:rPr>
          </w:pPr>
          <w:hyperlink w:anchor="_Toc458446875" w:history="1">
            <w:r w:rsidR="00FB3AF4" w:rsidRPr="001C72B1">
              <w:rPr>
                <w:rStyle w:val="Hyperlink"/>
                <w:lang w:val="en-GB"/>
              </w:rPr>
              <w:t>2.1.2</w:t>
            </w:r>
            <w:r w:rsidR="00FB3AF4">
              <w:rPr>
                <w:lang w:val="ro-RO" w:eastAsia="ro-RO"/>
              </w:rPr>
              <w:tab/>
            </w:r>
            <w:r w:rsidR="00FB3AF4" w:rsidRPr="001C72B1">
              <w:rPr>
                <w:rStyle w:val="Hyperlink"/>
                <w:iCs/>
                <w:lang w:val="en-GB"/>
              </w:rPr>
              <w:t>Security Features and Functionalities</w:t>
            </w:r>
            <w:r w:rsidR="00FB3AF4">
              <w:rPr>
                <w:webHidden/>
              </w:rPr>
              <w:tab/>
            </w:r>
            <w:r w:rsidR="00FB3AF4">
              <w:rPr>
                <w:webHidden/>
              </w:rPr>
              <w:fldChar w:fldCharType="begin"/>
            </w:r>
            <w:r w:rsidR="00FB3AF4">
              <w:rPr>
                <w:webHidden/>
              </w:rPr>
              <w:instrText xml:space="preserve"> PAGEREF _Toc458446875 \h </w:instrText>
            </w:r>
            <w:r w:rsidR="00FB3AF4">
              <w:rPr>
                <w:webHidden/>
              </w:rPr>
            </w:r>
            <w:r w:rsidR="00FB3AF4">
              <w:rPr>
                <w:webHidden/>
              </w:rPr>
              <w:fldChar w:fldCharType="separate"/>
            </w:r>
            <w:r w:rsidR="00FB3AF4">
              <w:rPr>
                <w:webHidden/>
              </w:rPr>
              <w:t>2-6</w:t>
            </w:r>
            <w:r w:rsidR="00FB3AF4">
              <w:rPr>
                <w:webHidden/>
              </w:rPr>
              <w:fldChar w:fldCharType="end"/>
            </w:r>
          </w:hyperlink>
        </w:p>
        <w:p w14:paraId="4ECF052C" w14:textId="0C29D878" w:rsidR="00FB3AF4" w:rsidRDefault="001B26AA">
          <w:pPr>
            <w:pStyle w:val="TOC3"/>
            <w:rPr>
              <w:lang w:val="ro-RO" w:eastAsia="ro-RO"/>
            </w:rPr>
          </w:pPr>
          <w:hyperlink w:anchor="_Toc458446876" w:history="1">
            <w:r w:rsidR="00FB3AF4" w:rsidRPr="001C72B1">
              <w:rPr>
                <w:rStyle w:val="Hyperlink"/>
                <w:lang w:val="en-GB"/>
              </w:rPr>
              <w:t>2.1.3</w:t>
            </w:r>
            <w:r w:rsidR="00FB3AF4">
              <w:rPr>
                <w:lang w:val="ro-RO" w:eastAsia="ro-RO"/>
              </w:rPr>
              <w:tab/>
            </w:r>
            <w:r w:rsidR="00FB3AF4" w:rsidRPr="001C72B1">
              <w:rPr>
                <w:rStyle w:val="Hyperlink"/>
                <w:iCs/>
                <w:lang w:val="en-GB"/>
              </w:rPr>
              <w:t>Payment Configurations</w:t>
            </w:r>
            <w:r w:rsidR="00FB3AF4">
              <w:rPr>
                <w:webHidden/>
              </w:rPr>
              <w:tab/>
            </w:r>
            <w:r w:rsidR="00FB3AF4">
              <w:rPr>
                <w:webHidden/>
              </w:rPr>
              <w:fldChar w:fldCharType="begin"/>
            </w:r>
            <w:r w:rsidR="00FB3AF4">
              <w:rPr>
                <w:webHidden/>
              </w:rPr>
              <w:instrText xml:space="preserve"> PAGEREF _Toc458446876 \h </w:instrText>
            </w:r>
            <w:r w:rsidR="00FB3AF4">
              <w:rPr>
                <w:webHidden/>
              </w:rPr>
            </w:r>
            <w:r w:rsidR="00FB3AF4">
              <w:rPr>
                <w:webHidden/>
              </w:rPr>
              <w:fldChar w:fldCharType="separate"/>
            </w:r>
            <w:r w:rsidR="00FB3AF4">
              <w:rPr>
                <w:webHidden/>
              </w:rPr>
              <w:t>2-6</w:t>
            </w:r>
            <w:r w:rsidR="00FB3AF4">
              <w:rPr>
                <w:webHidden/>
              </w:rPr>
              <w:fldChar w:fldCharType="end"/>
            </w:r>
          </w:hyperlink>
        </w:p>
        <w:p w14:paraId="77064957" w14:textId="2692A73D" w:rsidR="00FB3AF4" w:rsidRDefault="001B26AA">
          <w:pPr>
            <w:pStyle w:val="TOC2"/>
            <w:rPr>
              <w:lang w:val="ro-RO" w:eastAsia="ro-RO"/>
            </w:rPr>
          </w:pPr>
          <w:hyperlink w:anchor="_Toc458446877" w:history="1">
            <w:r w:rsidR="00FB3AF4" w:rsidRPr="001C72B1">
              <w:rPr>
                <w:rStyle w:val="Hyperlink"/>
                <w:rFonts w:ascii="Trebuchet MS" w:hAnsi="Trebuchet MS"/>
              </w:rPr>
              <w:t>2.2</w:t>
            </w:r>
            <w:r w:rsidR="00FB3AF4">
              <w:rPr>
                <w:lang w:val="ro-RO" w:eastAsia="ro-RO"/>
              </w:rPr>
              <w:tab/>
            </w:r>
            <w:r w:rsidR="00FB3AF4" w:rsidRPr="001C72B1">
              <w:rPr>
                <w:rStyle w:val="Hyperlink"/>
                <w:rFonts w:ascii="Trebuchet MS" w:hAnsi="Trebuchet MS"/>
              </w:rPr>
              <w:t>Use Cases</w:t>
            </w:r>
            <w:r w:rsidR="00FB3AF4">
              <w:rPr>
                <w:webHidden/>
              </w:rPr>
              <w:tab/>
            </w:r>
            <w:r w:rsidR="00FB3AF4">
              <w:rPr>
                <w:webHidden/>
              </w:rPr>
              <w:fldChar w:fldCharType="begin"/>
            </w:r>
            <w:r w:rsidR="00FB3AF4">
              <w:rPr>
                <w:webHidden/>
              </w:rPr>
              <w:instrText xml:space="preserve"> PAGEREF _Toc458446877 \h </w:instrText>
            </w:r>
            <w:r w:rsidR="00FB3AF4">
              <w:rPr>
                <w:webHidden/>
              </w:rPr>
            </w:r>
            <w:r w:rsidR="00FB3AF4">
              <w:rPr>
                <w:webHidden/>
              </w:rPr>
              <w:fldChar w:fldCharType="separate"/>
            </w:r>
            <w:r w:rsidR="00FB3AF4">
              <w:rPr>
                <w:webHidden/>
              </w:rPr>
              <w:t>2-7</w:t>
            </w:r>
            <w:r w:rsidR="00FB3AF4">
              <w:rPr>
                <w:webHidden/>
              </w:rPr>
              <w:fldChar w:fldCharType="end"/>
            </w:r>
          </w:hyperlink>
        </w:p>
        <w:p w14:paraId="47387F13" w14:textId="21CF16D8" w:rsidR="00FB3AF4" w:rsidRDefault="001B26AA">
          <w:pPr>
            <w:pStyle w:val="TOC2"/>
            <w:rPr>
              <w:lang w:val="ro-RO" w:eastAsia="ro-RO"/>
            </w:rPr>
          </w:pPr>
          <w:hyperlink w:anchor="_Toc458446878" w:history="1">
            <w:r w:rsidR="00FB3AF4" w:rsidRPr="001C72B1">
              <w:rPr>
                <w:rStyle w:val="Hyperlink"/>
                <w:rFonts w:ascii="Trebuchet MS" w:hAnsi="Trebuchet MS"/>
              </w:rPr>
              <w:t>2.3</w:t>
            </w:r>
            <w:r w:rsidR="00FB3AF4">
              <w:rPr>
                <w:lang w:val="ro-RO" w:eastAsia="ro-RO"/>
              </w:rPr>
              <w:tab/>
            </w:r>
            <w:r w:rsidR="00FB3AF4" w:rsidRPr="001C72B1">
              <w:rPr>
                <w:rStyle w:val="Hyperlink"/>
                <w:rFonts w:ascii="Trebuchet MS" w:hAnsi="Trebuchet MS"/>
              </w:rPr>
              <w:t>Limitations, Constraints</w:t>
            </w:r>
            <w:r w:rsidR="00FB3AF4">
              <w:rPr>
                <w:webHidden/>
              </w:rPr>
              <w:tab/>
            </w:r>
            <w:r w:rsidR="00FB3AF4">
              <w:rPr>
                <w:webHidden/>
              </w:rPr>
              <w:fldChar w:fldCharType="begin"/>
            </w:r>
            <w:r w:rsidR="00FB3AF4">
              <w:rPr>
                <w:webHidden/>
              </w:rPr>
              <w:instrText xml:space="preserve"> PAGEREF _Toc458446878 \h </w:instrText>
            </w:r>
            <w:r w:rsidR="00FB3AF4">
              <w:rPr>
                <w:webHidden/>
              </w:rPr>
            </w:r>
            <w:r w:rsidR="00FB3AF4">
              <w:rPr>
                <w:webHidden/>
              </w:rPr>
              <w:fldChar w:fldCharType="separate"/>
            </w:r>
            <w:r w:rsidR="00FB3AF4">
              <w:rPr>
                <w:webHidden/>
              </w:rPr>
              <w:t>2-11</w:t>
            </w:r>
            <w:r w:rsidR="00FB3AF4">
              <w:rPr>
                <w:webHidden/>
              </w:rPr>
              <w:fldChar w:fldCharType="end"/>
            </w:r>
          </w:hyperlink>
        </w:p>
        <w:p w14:paraId="5D6FC81A" w14:textId="395C85A3" w:rsidR="00FB3AF4" w:rsidRDefault="001B26AA">
          <w:pPr>
            <w:pStyle w:val="TOC2"/>
            <w:rPr>
              <w:lang w:val="ro-RO" w:eastAsia="ro-RO"/>
            </w:rPr>
          </w:pPr>
          <w:hyperlink w:anchor="_Toc458446879" w:history="1">
            <w:r w:rsidR="00FB3AF4" w:rsidRPr="001C72B1">
              <w:rPr>
                <w:rStyle w:val="Hyperlink"/>
                <w:rFonts w:ascii="Trebuchet MS" w:hAnsi="Trebuchet MS"/>
              </w:rPr>
              <w:t>2.4</w:t>
            </w:r>
            <w:r w:rsidR="00FB3AF4">
              <w:rPr>
                <w:lang w:val="ro-RO" w:eastAsia="ro-RO"/>
              </w:rPr>
              <w:tab/>
            </w:r>
            <w:r w:rsidR="00FB3AF4" w:rsidRPr="001C72B1">
              <w:rPr>
                <w:rStyle w:val="Hyperlink"/>
                <w:rFonts w:ascii="Trebuchet MS" w:hAnsi="Trebuchet MS"/>
              </w:rPr>
              <w:t>Compatibility</w:t>
            </w:r>
            <w:r w:rsidR="00FB3AF4">
              <w:rPr>
                <w:webHidden/>
              </w:rPr>
              <w:tab/>
            </w:r>
            <w:r w:rsidR="00FB3AF4">
              <w:rPr>
                <w:webHidden/>
              </w:rPr>
              <w:fldChar w:fldCharType="begin"/>
            </w:r>
            <w:r w:rsidR="00FB3AF4">
              <w:rPr>
                <w:webHidden/>
              </w:rPr>
              <w:instrText xml:space="preserve"> PAGEREF _Toc458446879 \h </w:instrText>
            </w:r>
            <w:r w:rsidR="00FB3AF4">
              <w:rPr>
                <w:webHidden/>
              </w:rPr>
            </w:r>
            <w:r w:rsidR="00FB3AF4">
              <w:rPr>
                <w:webHidden/>
              </w:rPr>
              <w:fldChar w:fldCharType="separate"/>
            </w:r>
            <w:r w:rsidR="00FB3AF4">
              <w:rPr>
                <w:webHidden/>
              </w:rPr>
              <w:t>2-12</w:t>
            </w:r>
            <w:r w:rsidR="00FB3AF4">
              <w:rPr>
                <w:webHidden/>
              </w:rPr>
              <w:fldChar w:fldCharType="end"/>
            </w:r>
          </w:hyperlink>
        </w:p>
        <w:p w14:paraId="245C833C" w14:textId="6C090F26" w:rsidR="00FB3AF4" w:rsidRDefault="001B26AA">
          <w:pPr>
            <w:pStyle w:val="TOC2"/>
            <w:rPr>
              <w:lang w:val="ro-RO" w:eastAsia="ro-RO"/>
            </w:rPr>
          </w:pPr>
          <w:hyperlink w:anchor="_Toc458446880" w:history="1">
            <w:r w:rsidR="00FB3AF4" w:rsidRPr="001C72B1">
              <w:rPr>
                <w:rStyle w:val="Hyperlink"/>
                <w:rFonts w:ascii="Trebuchet MS" w:hAnsi="Trebuchet MS"/>
              </w:rPr>
              <w:t>2.5</w:t>
            </w:r>
            <w:r w:rsidR="00FB3AF4">
              <w:rPr>
                <w:lang w:val="ro-RO" w:eastAsia="ro-RO"/>
              </w:rPr>
              <w:tab/>
            </w:r>
            <w:r w:rsidR="00FB3AF4" w:rsidRPr="001C72B1">
              <w:rPr>
                <w:rStyle w:val="Hyperlink"/>
                <w:rFonts w:ascii="Trebuchet MS" w:hAnsi="Trebuchet MS"/>
              </w:rPr>
              <w:t>Privacy, Payment</w:t>
            </w:r>
            <w:r w:rsidR="00FB3AF4">
              <w:rPr>
                <w:webHidden/>
              </w:rPr>
              <w:tab/>
            </w:r>
            <w:r w:rsidR="00FB3AF4">
              <w:rPr>
                <w:webHidden/>
              </w:rPr>
              <w:fldChar w:fldCharType="begin"/>
            </w:r>
            <w:r w:rsidR="00FB3AF4">
              <w:rPr>
                <w:webHidden/>
              </w:rPr>
              <w:instrText xml:space="preserve"> PAGEREF _Toc458446880 \h </w:instrText>
            </w:r>
            <w:r w:rsidR="00FB3AF4">
              <w:rPr>
                <w:webHidden/>
              </w:rPr>
            </w:r>
            <w:r w:rsidR="00FB3AF4">
              <w:rPr>
                <w:webHidden/>
              </w:rPr>
              <w:fldChar w:fldCharType="separate"/>
            </w:r>
            <w:r w:rsidR="00FB3AF4">
              <w:rPr>
                <w:webHidden/>
              </w:rPr>
              <w:t>2-12</w:t>
            </w:r>
            <w:r w:rsidR="00FB3AF4">
              <w:rPr>
                <w:webHidden/>
              </w:rPr>
              <w:fldChar w:fldCharType="end"/>
            </w:r>
          </w:hyperlink>
        </w:p>
        <w:p w14:paraId="0C235CF5" w14:textId="390D18F2" w:rsidR="00FB3AF4" w:rsidRDefault="001B26AA">
          <w:pPr>
            <w:pStyle w:val="TOC1"/>
            <w:rPr>
              <w:lang w:val="ro-RO" w:eastAsia="ro-RO"/>
            </w:rPr>
          </w:pPr>
          <w:hyperlink w:anchor="_Toc458446881" w:history="1">
            <w:r w:rsidR="00FB3AF4" w:rsidRPr="001C72B1">
              <w:rPr>
                <w:rStyle w:val="Hyperlink"/>
              </w:rPr>
              <w:t>3.</w:t>
            </w:r>
            <w:r w:rsidR="00FB3AF4">
              <w:rPr>
                <w:lang w:val="ro-RO" w:eastAsia="ro-RO"/>
              </w:rPr>
              <w:tab/>
            </w:r>
            <w:r w:rsidR="00FB3AF4" w:rsidRPr="001C72B1">
              <w:rPr>
                <w:rStyle w:val="Hyperlink"/>
              </w:rPr>
              <w:t>Implementation Guide</w:t>
            </w:r>
            <w:r w:rsidR="00FB3AF4">
              <w:rPr>
                <w:webHidden/>
              </w:rPr>
              <w:tab/>
            </w:r>
            <w:r w:rsidR="00FB3AF4">
              <w:rPr>
                <w:webHidden/>
              </w:rPr>
              <w:fldChar w:fldCharType="begin"/>
            </w:r>
            <w:r w:rsidR="00FB3AF4">
              <w:rPr>
                <w:webHidden/>
              </w:rPr>
              <w:instrText xml:space="preserve"> PAGEREF _Toc458446881 \h </w:instrText>
            </w:r>
            <w:r w:rsidR="00FB3AF4">
              <w:rPr>
                <w:webHidden/>
              </w:rPr>
            </w:r>
            <w:r w:rsidR="00FB3AF4">
              <w:rPr>
                <w:webHidden/>
              </w:rPr>
              <w:fldChar w:fldCharType="separate"/>
            </w:r>
            <w:r w:rsidR="00FB3AF4">
              <w:rPr>
                <w:webHidden/>
              </w:rPr>
              <w:t>3-13</w:t>
            </w:r>
            <w:r w:rsidR="00FB3AF4">
              <w:rPr>
                <w:webHidden/>
              </w:rPr>
              <w:fldChar w:fldCharType="end"/>
            </w:r>
          </w:hyperlink>
        </w:p>
        <w:p w14:paraId="43B1D368" w14:textId="1A65A028" w:rsidR="00FB3AF4" w:rsidRDefault="001B26AA">
          <w:pPr>
            <w:pStyle w:val="TOC2"/>
            <w:rPr>
              <w:lang w:val="ro-RO" w:eastAsia="ro-RO"/>
            </w:rPr>
          </w:pPr>
          <w:hyperlink w:anchor="_Toc458446882" w:history="1">
            <w:r w:rsidR="00FB3AF4" w:rsidRPr="001C72B1">
              <w:rPr>
                <w:rStyle w:val="Hyperlink"/>
                <w:rFonts w:ascii="Trebuchet MS" w:hAnsi="Trebuchet MS"/>
              </w:rPr>
              <w:t>3.1</w:t>
            </w:r>
            <w:r w:rsidR="00FB3AF4">
              <w:rPr>
                <w:lang w:val="ro-RO" w:eastAsia="ro-RO"/>
              </w:rPr>
              <w:tab/>
            </w:r>
            <w:r w:rsidR="00FB3AF4" w:rsidRPr="001C72B1">
              <w:rPr>
                <w:rStyle w:val="Hyperlink"/>
                <w:rFonts w:ascii="Trebuchet MS" w:hAnsi="Trebuchet MS"/>
              </w:rPr>
              <w:t>Integration Efforts</w:t>
            </w:r>
            <w:r w:rsidR="00FB3AF4">
              <w:rPr>
                <w:webHidden/>
              </w:rPr>
              <w:tab/>
            </w:r>
            <w:r w:rsidR="00FB3AF4">
              <w:rPr>
                <w:webHidden/>
              </w:rPr>
              <w:fldChar w:fldCharType="begin"/>
            </w:r>
            <w:r w:rsidR="00FB3AF4">
              <w:rPr>
                <w:webHidden/>
              </w:rPr>
              <w:instrText xml:space="preserve"> PAGEREF _Toc458446882 \h </w:instrText>
            </w:r>
            <w:r w:rsidR="00FB3AF4">
              <w:rPr>
                <w:webHidden/>
              </w:rPr>
            </w:r>
            <w:r w:rsidR="00FB3AF4">
              <w:rPr>
                <w:webHidden/>
              </w:rPr>
              <w:fldChar w:fldCharType="separate"/>
            </w:r>
            <w:r w:rsidR="00FB3AF4">
              <w:rPr>
                <w:webHidden/>
              </w:rPr>
              <w:t>3-13</w:t>
            </w:r>
            <w:r w:rsidR="00FB3AF4">
              <w:rPr>
                <w:webHidden/>
              </w:rPr>
              <w:fldChar w:fldCharType="end"/>
            </w:r>
          </w:hyperlink>
        </w:p>
        <w:p w14:paraId="180823A9" w14:textId="26D48997" w:rsidR="00FB3AF4" w:rsidRDefault="001B26AA">
          <w:pPr>
            <w:pStyle w:val="TOC2"/>
            <w:rPr>
              <w:lang w:val="ro-RO" w:eastAsia="ro-RO"/>
            </w:rPr>
          </w:pPr>
          <w:hyperlink w:anchor="_Toc458446883" w:history="1">
            <w:r w:rsidR="00FB3AF4" w:rsidRPr="001C72B1">
              <w:rPr>
                <w:rStyle w:val="Hyperlink"/>
                <w:rFonts w:ascii="Trebuchet MS" w:hAnsi="Trebuchet MS"/>
              </w:rPr>
              <w:t>3.2</w:t>
            </w:r>
            <w:r w:rsidR="00FB3AF4">
              <w:rPr>
                <w:lang w:val="ro-RO" w:eastAsia="ro-RO"/>
              </w:rPr>
              <w:tab/>
            </w:r>
            <w:r w:rsidR="00FB3AF4" w:rsidRPr="001C72B1">
              <w:rPr>
                <w:rStyle w:val="Hyperlink"/>
                <w:rFonts w:ascii="Trebuchet MS" w:hAnsi="Trebuchet MS"/>
              </w:rPr>
              <w:t>Setup</w:t>
            </w:r>
            <w:r w:rsidR="00FB3AF4">
              <w:rPr>
                <w:webHidden/>
              </w:rPr>
              <w:tab/>
            </w:r>
            <w:r w:rsidR="00FB3AF4">
              <w:rPr>
                <w:webHidden/>
              </w:rPr>
              <w:fldChar w:fldCharType="begin"/>
            </w:r>
            <w:r w:rsidR="00FB3AF4">
              <w:rPr>
                <w:webHidden/>
              </w:rPr>
              <w:instrText xml:space="preserve"> PAGEREF _Toc458446883 \h </w:instrText>
            </w:r>
            <w:r w:rsidR="00FB3AF4">
              <w:rPr>
                <w:webHidden/>
              </w:rPr>
            </w:r>
            <w:r w:rsidR="00FB3AF4">
              <w:rPr>
                <w:webHidden/>
              </w:rPr>
              <w:fldChar w:fldCharType="separate"/>
            </w:r>
            <w:r w:rsidR="00FB3AF4">
              <w:rPr>
                <w:webHidden/>
              </w:rPr>
              <w:t>3-13</w:t>
            </w:r>
            <w:r w:rsidR="00FB3AF4">
              <w:rPr>
                <w:webHidden/>
              </w:rPr>
              <w:fldChar w:fldCharType="end"/>
            </w:r>
          </w:hyperlink>
        </w:p>
        <w:p w14:paraId="0B4CCCEF" w14:textId="562A0379" w:rsidR="00FB3AF4" w:rsidRDefault="001B26AA">
          <w:pPr>
            <w:pStyle w:val="TOC3"/>
            <w:rPr>
              <w:lang w:val="ro-RO" w:eastAsia="ro-RO"/>
            </w:rPr>
          </w:pPr>
          <w:hyperlink w:anchor="_Toc458446884" w:history="1">
            <w:r w:rsidR="00FB3AF4" w:rsidRPr="001C72B1">
              <w:rPr>
                <w:rStyle w:val="Hyperlink"/>
              </w:rPr>
              <w:t>3.2.1</w:t>
            </w:r>
            <w:r w:rsidR="00FB3AF4">
              <w:rPr>
                <w:lang w:val="ro-RO" w:eastAsia="ro-RO"/>
              </w:rPr>
              <w:tab/>
            </w:r>
            <w:r w:rsidR="00FB3AF4" w:rsidRPr="001C72B1">
              <w:rPr>
                <w:rStyle w:val="Hyperlink"/>
              </w:rPr>
              <w:t>Installation</w:t>
            </w:r>
            <w:r w:rsidR="00FB3AF4">
              <w:rPr>
                <w:webHidden/>
              </w:rPr>
              <w:tab/>
            </w:r>
            <w:r w:rsidR="00FB3AF4">
              <w:rPr>
                <w:webHidden/>
              </w:rPr>
              <w:fldChar w:fldCharType="begin"/>
            </w:r>
            <w:r w:rsidR="00FB3AF4">
              <w:rPr>
                <w:webHidden/>
              </w:rPr>
              <w:instrText xml:space="preserve"> PAGEREF _Toc458446884 \h </w:instrText>
            </w:r>
            <w:r w:rsidR="00FB3AF4">
              <w:rPr>
                <w:webHidden/>
              </w:rPr>
            </w:r>
            <w:r w:rsidR="00FB3AF4">
              <w:rPr>
                <w:webHidden/>
              </w:rPr>
              <w:fldChar w:fldCharType="separate"/>
            </w:r>
            <w:r w:rsidR="00FB3AF4">
              <w:rPr>
                <w:webHidden/>
              </w:rPr>
              <w:t>3-13</w:t>
            </w:r>
            <w:r w:rsidR="00FB3AF4">
              <w:rPr>
                <w:webHidden/>
              </w:rPr>
              <w:fldChar w:fldCharType="end"/>
            </w:r>
          </w:hyperlink>
        </w:p>
        <w:p w14:paraId="1C5EABB1" w14:textId="053B24C4" w:rsidR="00FB3AF4" w:rsidRDefault="001B26AA">
          <w:pPr>
            <w:pStyle w:val="TOC3"/>
            <w:rPr>
              <w:lang w:val="ro-RO" w:eastAsia="ro-RO"/>
            </w:rPr>
          </w:pPr>
          <w:hyperlink w:anchor="_Toc458446885" w:history="1">
            <w:r w:rsidR="00FB3AF4" w:rsidRPr="001C72B1">
              <w:rPr>
                <w:rStyle w:val="Hyperlink"/>
              </w:rPr>
              <w:t>3.2.2</w:t>
            </w:r>
            <w:r w:rsidR="00FB3AF4">
              <w:rPr>
                <w:lang w:val="ro-RO" w:eastAsia="ro-RO"/>
              </w:rPr>
              <w:tab/>
            </w:r>
            <w:r w:rsidR="00FB3AF4" w:rsidRPr="001C72B1">
              <w:rPr>
                <w:rStyle w:val="Hyperlink"/>
              </w:rPr>
              <w:t>Metadata Import</w:t>
            </w:r>
            <w:r w:rsidR="00FB3AF4">
              <w:rPr>
                <w:webHidden/>
              </w:rPr>
              <w:tab/>
            </w:r>
            <w:r w:rsidR="00FB3AF4">
              <w:rPr>
                <w:webHidden/>
              </w:rPr>
              <w:fldChar w:fldCharType="begin"/>
            </w:r>
            <w:r w:rsidR="00FB3AF4">
              <w:rPr>
                <w:webHidden/>
              </w:rPr>
              <w:instrText xml:space="preserve"> PAGEREF _Toc458446885 \h </w:instrText>
            </w:r>
            <w:r w:rsidR="00FB3AF4">
              <w:rPr>
                <w:webHidden/>
              </w:rPr>
            </w:r>
            <w:r w:rsidR="00FB3AF4">
              <w:rPr>
                <w:webHidden/>
              </w:rPr>
              <w:fldChar w:fldCharType="separate"/>
            </w:r>
            <w:r w:rsidR="00FB3AF4">
              <w:rPr>
                <w:webHidden/>
              </w:rPr>
              <w:t>3-13</w:t>
            </w:r>
            <w:r w:rsidR="00FB3AF4">
              <w:rPr>
                <w:webHidden/>
              </w:rPr>
              <w:fldChar w:fldCharType="end"/>
            </w:r>
          </w:hyperlink>
        </w:p>
        <w:p w14:paraId="76ED67FC" w14:textId="447D8FFF" w:rsidR="00FB3AF4" w:rsidRDefault="001B26AA">
          <w:pPr>
            <w:pStyle w:val="TOC2"/>
            <w:rPr>
              <w:lang w:val="ro-RO" w:eastAsia="ro-RO"/>
            </w:rPr>
          </w:pPr>
          <w:hyperlink w:anchor="_Toc458446886" w:history="1">
            <w:r w:rsidR="00FB3AF4" w:rsidRPr="001C72B1">
              <w:rPr>
                <w:rStyle w:val="Hyperlink"/>
                <w:rFonts w:ascii="Trebuchet MS" w:hAnsi="Trebuchet MS"/>
              </w:rPr>
              <w:t>3.3</w:t>
            </w:r>
            <w:r w:rsidR="00FB3AF4">
              <w:rPr>
                <w:lang w:val="ro-RO" w:eastAsia="ro-RO"/>
              </w:rPr>
              <w:tab/>
            </w:r>
            <w:r w:rsidR="00FB3AF4" w:rsidRPr="001C72B1">
              <w:rPr>
                <w:rStyle w:val="Hyperlink"/>
                <w:rFonts w:ascii="Trebuchet MS" w:hAnsi="Trebuchet MS"/>
              </w:rPr>
              <w:t>Configuration</w:t>
            </w:r>
            <w:r w:rsidR="00FB3AF4">
              <w:rPr>
                <w:webHidden/>
              </w:rPr>
              <w:tab/>
            </w:r>
            <w:r w:rsidR="00FB3AF4">
              <w:rPr>
                <w:webHidden/>
              </w:rPr>
              <w:fldChar w:fldCharType="begin"/>
            </w:r>
            <w:r w:rsidR="00FB3AF4">
              <w:rPr>
                <w:webHidden/>
              </w:rPr>
              <w:instrText xml:space="preserve"> PAGEREF _Toc458446886 \h </w:instrText>
            </w:r>
            <w:r w:rsidR="00FB3AF4">
              <w:rPr>
                <w:webHidden/>
              </w:rPr>
            </w:r>
            <w:r w:rsidR="00FB3AF4">
              <w:rPr>
                <w:webHidden/>
              </w:rPr>
              <w:fldChar w:fldCharType="separate"/>
            </w:r>
            <w:r w:rsidR="00FB3AF4">
              <w:rPr>
                <w:webHidden/>
              </w:rPr>
              <w:t>3-14</w:t>
            </w:r>
            <w:r w:rsidR="00FB3AF4">
              <w:rPr>
                <w:webHidden/>
              </w:rPr>
              <w:fldChar w:fldCharType="end"/>
            </w:r>
          </w:hyperlink>
        </w:p>
        <w:p w14:paraId="0CBB21B7" w14:textId="3A5EF186" w:rsidR="00FB3AF4" w:rsidRDefault="001B26AA">
          <w:pPr>
            <w:pStyle w:val="TOC2"/>
            <w:rPr>
              <w:lang w:val="ro-RO" w:eastAsia="ro-RO"/>
            </w:rPr>
          </w:pPr>
          <w:hyperlink w:anchor="_Toc458446887" w:history="1">
            <w:r w:rsidR="00FB3AF4" w:rsidRPr="001C72B1">
              <w:rPr>
                <w:rStyle w:val="Hyperlink"/>
                <w:rFonts w:ascii="Trebuchet MS" w:hAnsi="Trebuchet MS"/>
              </w:rPr>
              <w:t>3.4</w:t>
            </w:r>
            <w:r w:rsidR="00FB3AF4">
              <w:rPr>
                <w:lang w:val="ro-RO" w:eastAsia="ro-RO"/>
              </w:rPr>
              <w:tab/>
            </w:r>
            <w:r w:rsidR="00FB3AF4" w:rsidRPr="001C72B1">
              <w:rPr>
                <w:rStyle w:val="Hyperlink"/>
                <w:rFonts w:ascii="Trebuchet MS" w:hAnsi="Trebuchet MS"/>
              </w:rPr>
              <w:t>Custom Code</w:t>
            </w:r>
            <w:r w:rsidR="00FB3AF4">
              <w:rPr>
                <w:webHidden/>
              </w:rPr>
              <w:tab/>
            </w:r>
            <w:r w:rsidR="00FB3AF4">
              <w:rPr>
                <w:webHidden/>
              </w:rPr>
              <w:fldChar w:fldCharType="begin"/>
            </w:r>
            <w:r w:rsidR="00FB3AF4">
              <w:rPr>
                <w:webHidden/>
              </w:rPr>
              <w:instrText xml:space="preserve"> PAGEREF _Toc458446887 \h </w:instrText>
            </w:r>
            <w:r w:rsidR="00FB3AF4">
              <w:rPr>
                <w:webHidden/>
              </w:rPr>
            </w:r>
            <w:r w:rsidR="00FB3AF4">
              <w:rPr>
                <w:webHidden/>
              </w:rPr>
              <w:fldChar w:fldCharType="separate"/>
            </w:r>
            <w:r w:rsidR="00FB3AF4">
              <w:rPr>
                <w:webHidden/>
              </w:rPr>
              <w:t>3-16</w:t>
            </w:r>
            <w:r w:rsidR="00FB3AF4">
              <w:rPr>
                <w:webHidden/>
              </w:rPr>
              <w:fldChar w:fldCharType="end"/>
            </w:r>
          </w:hyperlink>
        </w:p>
        <w:p w14:paraId="02092401" w14:textId="7FB9123A" w:rsidR="00FB3AF4" w:rsidRDefault="001B26AA">
          <w:pPr>
            <w:pStyle w:val="TOC3"/>
            <w:rPr>
              <w:lang w:val="ro-RO" w:eastAsia="ro-RO"/>
            </w:rPr>
          </w:pPr>
          <w:hyperlink w:anchor="_Toc458446888" w:history="1">
            <w:r w:rsidR="00FB3AF4" w:rsidRPr="001C72B1">
              <w:rPr>
                <w:rStyle w:val="Hyperlink"/>
              </w:rPr>
              <w:t>3.4.1</w:t>
            </w:r>
            <w:r w:rsidR="00FB3AF4">
              <w:rPr>
                <w:lang w:val="ro-RO" w:eastAsia="ro-RO"/>
              </w:rPr>
              <w:tab/>
            </w:r>
            <w:r w:rsidR="00FB3AF4" w:rsidRPr="001C72B1">
              <w:rPr>
                <w:rStyle w:val="Hyperlink"/>
              </w:rPr>
              <w:t>HiPay Multi-account</w:t>
            </w:r>
            <w:r w:rsidR="00FB3AF4">
              <w:rPr>
                <w:webHidden/>
              </w:rPr>
              <w:tab/>
            </w:r>
            <w:r w:rsidR="00FB3AF4">
              <w:rPr>
                <w:webHidden/>
              </w:rPr>
              <w:fldChar w:fldCharType="begin"/>
            </w:r>
            <w:r w:rsidR="00FB3AF4">
              <w:rPr>
                <w:webHidden/>
              </w:rPr>
              <w:instrText xml:space="preserve"> PAGEREF _Toc458446888 \h </w:instrText>
            </w:r>
            <w:r w:rsidR="00FB3AF4">
              <w:rPr>
                <w:webHidden/>
              </w:rPr>
            </w:r>
            <w:r w:rsidR="00FB3AF4">
              <w:rPr>
                <w:webHidden/>
              </w:rPr>
              <w:fldChar w:fldCharType="separate"/>
            </w:r>
            <w:r w:rsidR="00FB3AF4">
              <w:rPr>
                <w:webHidden/>
              </w:rPr>
              <w:t>3-33</w:t>
            </w:r>
            <w:r w:rsidR="00FB3AF4">
              <w:rPr>
                <w:webHidden/>
              </w:rPr>
              <w:fldChar w:fldCharType="end"/>
            </w:r>
          </w:hyperlink>
        </w:p>
        <w:p w14:paraId="33B6E885" w14:textId="41DF6927" w:rsidR="00FB3AF4" w:rsidRDefault="001B26AA">
          <w:pPr>
            <w:pStyle w:val="TOC2"/>
            <w:rPr>
              <w:lang w:val="ro-RO" w:eastAsia="ro-RO"/>
            </w:rPr>
          </w:pPr>
          <w:hyperlink w:anchor="_Toc458446889" w:history="1">
            <w:r w:rsidR="00FB3AF4" w:rsidRPr="001C72B1">
              <w:rPr>
                <w:rStyle w:val="Hyperlink"/>
                <w:rFonts w:ascii="Trebuchet MS" w:hAnsi="Trebuchet MS"/>
              </w:rPr>
              <w:t>3.5</w:t>
            </w:r>
            <w:r w:rsidR="00FB3AF4">
              <w:rPr>
                <w:lang w:val="ro-RO" w:eastAsia="ro-RO"/>
              </w:rPr>
              <w:tab/>
            </w:r>
            <w:r w:rsidR="00FB3AF4" w:rsidRPr="001C72B1">
              <w:rPr>
                <w:rStyle w:val="Hyperlink"/>
                <w:rFonts w:ascii="Trebuchet MS" w:hAnsi="Trebuchet MS"/>
              </w:rPr>
              <w:t>External Interfaces</w:t>
            </w:r>
            <w:r w:rsidR="00FB3AF4">
              <w:rPr>
                <w:webHidden/>
              </w:rPr>
              <w:tab/>
            </w:r>
            <w:r w:rsidR="00FB3AF4">
              <w:rPr>
                <w:webHidden/>
              </w:rPr>
              <w:fldChar w:fldCharType="begin"/>
            </w:r>
            <w:r w:rsidR="00FB3AF4">
              <w:rPr>
                <w:webHidden/>
              </w:rPr>
              <w:instrText xml:space="preserve"> PAGEREF _Toc458446889 \h </w:instrText>
            </w:r>
            <w:r w:rsidR="00FB3AF4">
              <w:rPr>
                <w:webHidden/>
              </w:rPr>
            </w:r>
            <w:r w:rsidR="00FB3AF4">
              <w:rPr>
                <w:webHidden/>
              </w:rPr>
              <w:fldChar w:fldCharType="separate"/>
            </w:r>
            <w:r w:rsidR="00FB3AF4">
              <w:rPr>
                <w:webHidden/>
              </w:rPr>
              <w:t>3-33</w:t>
            </w:r>
            <w:r w:rsidR="00FB3AF4">
              <w:rPr>
                <w:webHidden/>
              </w:rPr>
              <w:fldChar w:fldCharType="end"/>
            </w:r>
          </w:hyperlink>
        </w:p>
        <w:p w14:paraId="0B030BF7" w14:textId="713F32EB" w:rsidR="00FB3AF4" w:rsidRDefault="001B26AA">
          <w:pPr>
            <w:pStyle w:val="TOC2"/>
            <w:rPr>
              <w:lang w:val="ro-RO" w:eastAsia="ro-RO"/>
            </w:rPr>
          </w:pPr>
          <w:hyperlink w:anchor="_Toc458446890" w:history="1">
            <w:r w:rsidR="00FB3AF4" w:rsidRPr="001C72B1">
              <w:rPr>
                <w:rStyle w:val="Hyperlink"/>
                <w:rFonts w:ascii="Trebuchet MS" w:hAnsi="Trebuchet MS"/>
              </w:rPr>
              <w:t>3.6</w:t>
            </w:r>
            <w:r w:rsidR="00FB3AF4">
              <w:rPr>
                <w:lang w:val="ro-RO" w:eastAsia="ro-RO"/>
              </w:rPr>
              <w:tab/>
            </w:r>
            <w:r w:rsidR="00FB3AF4" w:rsidRPr="001C72B1">
              <w:rPr>
                <w:rStyle w:val="Hyperlink"/>
                <w:rFonts w:ascii="Trebuchet MS" w:hAnsi="Trebuchet MS"/>
              </w:rPr>
              <w:t>Testing</w:t>
            </w:r>
            <w:r w:rsidR="00FB3AF4">
              <w:rPr>
                <w:webHidden/>
              </w:rPr>
              <w:tab/>
            </w:r>
            <w:r w:rsidR="00FB3AF4">
              <w:rPr>
                <w:webHidden/>
              </w:rPr>
              <w:fldChar w:fldCharType="begin"/>
            </w:r>
            <w:r w:rsidR="00FB3AF4">
              <w:rPr>
                <w:webHidden/>
              </w:rPr>
              <w:instrText xml:space="preserve"> PAGEREF _Toc458446890 \h </w:instrText>
            </w:r>
            <w:r w:rsidR="00FB3AF4">
              <w:rPr>
                <w:webHidden/>
              </w:rPr>
            </w:r>
            <w:r w:rsidR="00FB3AF4">
              <w:rPr>
                <w:webHidden/>
              </w:rPr>
              <w:fldChar w:fldCharType="separate"/>
            </w:r>
            <w:r w:rsidR="00FB3AF4">
              <w:rPr>
                <w:webHidden/>
              </w:rPr>
              <w:t>3-33</w:t>
            </w:r>
            <w:r w:rsidR="00FB3AF4">
              <w:rPr>
                <w:webHidden/>
              </w:rPr>
              <w:fldChar w:fldCharType="end"/>
            </w:r>
          </w:hyperlink>
        </w:p>
        <w:p w14:paraId="0EEEBE74" w14:textId="0A25E70E" w:rsidR="00FB3AF4" w:rsidRDefault="001B26AA">
          <w:pPr>
            <w:pStyle w:val="TOC1"/>
            <w:rPr>
              <w:lang w:val="ro-RO" w:eastAsia="ro-RO"/>
            </w:rPr>
          </w:pPr>
          <w:hyperlink w:anchor="_Toc458446891" w:history="1">
            <w:r w:rsidR="00FB3AF4" w:rsidRPr="001C72B1">
              <w:rPr>
                <w:rStyle w:val="Hyperlink"/>
              </w:rPr>
              <w:t>4.</w:t>
            </w:r>
            <w:r w:rsidR="00FB3AF4">
              <w:rPr>
                <w:lang w:val="ro-RO" w:eastAsia="ro-RO"/>
              </w:rPr>
              <w:tab/>
            </w:r>
            <w:r w:rsidR="00FB3AF4" w:rsidRPr="001C72B1">
              <w:rPr>
                <w:rStyle w:val="Hyperlink"/>
              </w:rPr>
              <w:t>Operations, Maintenance</w:t>
            </w:r>
            <w:r w:rsidR="00FB3AF4">
              <w:rPr>
                <w:webHidden/>
              </w:rPr>
              <w:tab/>
            </w:r>
            <w:r w:rsidR="00FB3AF4">
              <w:rPr>
                <w:webHidden/>
              </w:rPr>
              <w:fldChar w:fldCharType="begin"/>
            </w:r>
            <w:r w:rsidR="00FB3AF4">
              <w:rPr>
                <w:webHidden/>
              </w:rPr>
              <w:instrText xml:space="preserve"> PAGEREF _Toc458446891 \h </w:instrText>
            </w:r>
            <w:r w:rsidR="00FB3AF4">
              <w:rPr>
                <w:webHidden/>
              </w:rPr>
            </w:r>
            <w:r w:rsidR="00FB3AF4">
              <w:rPr>
                <w:webHidden/>
              </w:rPr>
              <w:fldChar w:fldCharType="separate"/>
            </w:r>
            <w:r w:rsidR="00FB3AF4">
              <w:rPr>
                <w:webHidden/>
              </w:rPr>
              <w:t>3-34</w:t>
            </w:r>
            <w:r w:rsidR="00FB3AF4">
              <w:rPr>
                <w:webHidden/>
              </w:rPr>
              <w:fldChar w:fldCharType="end"/>
            </w:r>
          </w:hyperlink>
        </w:p>
        <w:p w14:paraId="780D12B2" w14:textId="5E0BC76D" w:rsidR="00FB3AF4" w:rsidRDefault="001B26AA">
          <w:pPr>
            <w:pStyle w:val="TOC2"/>
            <w:rPr>
              <w:lang w:val="ro-RO" w:eastAsia="ro-RO"/>
            </w:rPr>
          </w:pPr>
          <w:hyperlink w:anchor="_Toc458446892" w:history="1">
            <w:r w:rsidR="00FB3AF4" w:rsidRPr="001C72B1">
              <w:rPr>
                <w:rStyle w:val="Hyperlink"/>
                <w:rFonts w:ascii="Trebuchet MS" w:hAnsi="Trebuchet MS"/>
              </w:rPr>
              <w:t>4.1</w:t>
            </w:r>
            <w:r w:rsidR="00FB3AF4">
              <w:rPr>
                <w:lang w:val="ro-RO" w:eastAsia="ro-RO"/>
              </w:rPr>
              <w:tab/>
            </w:r>
            <w:r w:rsidR="00FB3AF4" w:rsidRPr="001C72B1">
              <w:rPr>
                <w:rStyle w:val="Hyperlink"/>
                <w:rFonts w:ascii="Trebuchet MS" w:hAnsi="Trebuchet MS"/>
              </w:rPr>
              <w:t>Data Storage</w:t>
            </w:r>
            <w:r w:rsidR="00FB3AF4">
              <w:rPr>
                <w:webHidden/>
              </w:rPr>
              <w:tab/>
            </w:r>
            <w:r w:rsidR="00FB3AF4">
              <w:rPr>
                <w:webHidden/>
              </w:rPr>
              <w:fldChar w:fldCharType="begin"/>
            </w:r>
            <w:r w:rsidR="00FB3AF4">
              <w:rPr>
                <w:webHidden/>
              </w:rPr>
              <w:instrText xml:space="preserve"> PAGEREF _Toc458446892 \h </w:instrText>
            </w:r>
            <w:r w:rsidR="00FB3AF4">
              <w:rPr>
                <w:webHidden/>
              </w:rPr>
            </w:r>
            <w:r w:rsidR="00FB3AF4">
              <w:rPr>
                <w:webHidden/>
              </w:rPr>
              <w:fldChar w:fldCharType="separate"/>
            </w:r>
            <w:r w:rsidR="00FB3AF4">
              <w:rPr>
                <w:webHidden/>
              </w:rPr>
              <w:t>3-34</w:t>
            </w:r>
            <w:r w:rsidR="00FB3AF4">
              <w:rPr>
                <w:webHidden/>
              </w:rPr>
              <w:fldChar w:fldCharType="end"/>
            </w:r>
          </w:hyperlink>
        </w:p>
        <w:p w14:paraId="28933D76" w14:textId="49D18DF5" w:rsidR="00FB3AF4" w:rsidRDefault="001B26AA">
          <w:pPr>
            <w:pStyle w:val="TOC3"/>
            <w:rPr>
              <w:lang w:val="ro-RO" w:eastAsia="ro-RO"/>
            </w:rPr>
          </w:pPr>
          <w:hyperlink w:anchor="_Toc458446893" w:history="1">
            <w:r w:rsidR="00FB3AF4" w:rsidRPr="001C72B1">
              <w:rPr>
                <w:rStyle w:val="Hyperlink"/>
              </w:rPr>
              <w:t>4.1.1</w:t>
            </w:r>
            <w:r w:rsidR="00FB3AF4">
              <w:rPr>
                <w:lang w:val="ro-RO" w:eastAsia="ro-RO"/>
              </w:rPr>
              <w:tab/>
            </w:r>
            <w:r w:rsidR="00FB3AF4" w:rsidRPr="001C72B1">
              <w:rPr>
                <w:rStyle w:val="Hyperlink"/>
                <w:iCs/>
              </w:rPr>
              <w:t>Orders</w:t>
            </w:r>
            <w:r w:rsidR="00FB3AF4">
              <w:rPr>
                <w:webHidden/>
              </w:rPr>
              <w:tab/>
            </w:r>
            <w:r w:rsidR="00FB3AF4">
              <w:rPr>
                <w:webHidden/>
              </w:rPr>
              <w:fldChar w:fldCharType="begin"/>
            </w:r>
            <w:r w:rsidR="00FB3AF4">
              <w:rPr>
                <w:webHidden/>
              </w:rPr>
              <w:instrText xml:space="preserve"> PAGEREF _Toc458446893 \h </w:instrText>
            </w:r>
            <w:r w:rsidR="00FB3AF4">
              <w:rPr>
                <w:webHidden/>
              </w:rPr>
            </w:r>
            <w:r w:rsidR="00FB3AF4">
              <w:rPr>
                <w:webHidden/>
              </w:rPr>
              <w:fldChar w:fldCharType="separate"/>
            </w:r>
            <w:r w:rsidR="00FB3AF4">
              <w:rPr>
                <w:webHidden/>
              </w:rPr>
              <w:t>3-34</w:t>
            </w:r>
            <w:r w:rsidR="00FB3AF4">
              <w:rPr>
                <w:webHidden/>
              </w:rPr>
              <w:fldChar w:fldCharType="end"/>
            </w:r>
          </w:hyperlink>
        </w:p>
        <w:p w14:paraId="33A9A904" w14:textId="130B8DE2" w:rsidR="00FB3AF4" w:rsidRDefault="001B26AA">
          <w:pPr>
            <w:pStyle w:val="TOC3"/>
            <w:rPr>
              <w:lang w:val="ro-RO" w:eastAsia="ro-RO"/>
            </w:rPr>
          </w:pPr>
          <w:hyperlink w:anchor="_Toc458446894" w:history="1">
            <w:r w:rsidR="00FB3AF4" w:rsidRPr="001C72B1">
              <w:rPr>
                <w:rStyle w:val="Hyperlink"/>
              </w:rPr>
              <w:t>4.1.2</w:t>
            </w:r>
            <w:r w:rsidR="00FB3AF4">
              <w:rPr>
                <w:lang w:val="ro-RO" w:eastAsia="ro-RO"/>
              </w:rPr>
              <w:tab/>
            </w:r>
            <w:r w:rsidR="00FB3AF4" w:rsidRPr="001C72B1">
              <w:rPr>
                <w:rStyle w:val="Hyperlink"/>
              </w:rPr>
              <w:t>ClearHungOrders job</w:t>
            </w:r>
            <w:r w:rsidR="00FB3AF4">
              <w:rPr>
                <w:webHidden/>
              </w:rPr>
              <w:tab/>
            </w:r>
            <w:r w:rsidR="00FB3AF4">
              <w:rPr>
                <w:webHidden/>
              </w:rPr>
              <w:fldChar w:fldCharType="begin"/>
            </w:r>
            <w:r w:rsidR="00FB3AF4">
              <w:rPr>
                <w:webHidden/>
              </w:rPr>
              <w:instrText xml:space="preserve"> PAGEREF _Toc458446894 \h </w:instrText>
            </w:r>
            <w:r w:rsidR="00FB3AF4">
              <w:rPr>
                <w:webHidden/>
              </w:rPr>
            </w:r>
            <w:r w:rsidR="00FB3AF4">
              <w:rPr>
                <w:webHidden/>
              </w:rPr>
              <w:fldChar w:fldCharType="separate"/>
            </w:r>
            <w:r w:rsidR="00FB3AF4">
              <w:rPr>
                <w:webHidden/>
              </w:rPr>
              <w:t>3-35</w:t>
            </w:r>
            <w:r w:rsidR="00FB3AF4">
              <w:rPr>
                <w:webHidden/>
              </w:rPr>
              <w:fldChar w:fldCharType="end"/>
            </w:r>
          </w:hyperlink>
        </w:p>
        <w:p w14:paraId="0EC5CD6E" w14:textId="043FDC8F" w:rsidR="00FB3AF4" w:rsidRDefault="001B26AA">
          <w:pPr>
            <w:pStyle w:val="TOC2"/>
            <w:rPr>
              <w:lang w:val="ro-RO" w:eastAsia="ro-RO"/>
            </w:rPr>
          </w:pPr>
          <w:hyperlink w:anchor="_Toc458446895" w:history="1">
            <w:r w:rsidR="00FB3AF4" w:rsidRPr="001C72B1">
              <w:rPr>
                <w:rStyle w:val="Hyperlink"/>
                <w:rFonts w:ascii="Trebuchet MS" w:hAnsi="Trebuchet MS"/>
              </w:rPr>
              <w:t>4.2</w:t>
            </w:r>
            <w:r w:rsidR="00FB3AF4">
              <w:rPr>
                <w:lang w:val="ro-RO" w:eastAsia="ro-RO"/>
              </w:rPr>
              <w:tab/>
            </w:r>
            <w:r w:rsidR="00FB3AF4" w:rsidRPr="001C72B1">
              <w:rPr>
                <w:rStyle w:val="Hyperlink"/>
                <w:rFonts w:ascii="Trebuchet MS" w:hAnsi="Trebuchet MS"/>
              </w:rPr>
              <w:t>Availability</w:t>
            </w:r>
            <w:r w:rsidR="00FB3AF4">
              <w:rPr>
                <w:webHidden/>
              </w:rPr>
              <w:tab/>
            </w:r>
            <w:r w:rsidR="00FB3AF4">
              <w:rPr>
                <w:webHidden/>
              </w:rPr>
              <w:fldChar w:fldCharType="begin"/>
            </w:r>
            <w:r w:rsidR="00FB3AF4">
              <w:rPr>
                <w:webHidden/>
              </w:rPr>
              <w:instrText xml:space="preserve"> PAGEREF _Toc458446895 \h </w:instrText>
            </w:r>
            <w:r w:rsidR="00FB3AF4">
              <w:rPr>
                <w:webHidden/>
              </w:rPr>
            </w:r>
            <w:r w:rsidR="00FB3AF4">
              <w:rPr>
                <w:webHidden/>
              </w:rPr>
              <w:fldChar w:fldCharType="separate"/>
            </w:r>
            <w:r w:rsidR="00FB3AF4">
              <w:rPr>
                <w:webHidden/>
              </w:rPr>
              <w:t>3-35</w:t>
            </w:r>
            <w:r w:rsidR="00FB3AF4">
              <w:rPr>
                <w:webHidden/>
              </w:rPr>
              <w:fldChar w:fldCharType="end"/>
            </w:r>
          </w:hyperlink>
        </w:p>
        <w:p w14:paraId="5566B9AB" w14:textId="3D4ABDFA" w:rsidR="00FB3AF4" w:rsidRDefault="001B26AA">
          <w:pPr>
            <w:pStyle w:val="TOC2"/>
            <w:rPr>
              <w:lang w:val="ro-RO" w:eastAsia="ro-RO"/>
            </w:rPr>
          </w:pPr>
          <w:hyperlink w:anchor="_Toc458446896" w:history="1">
            <w:r w:rsidR="00FB3AF4" w:rsidRPr="001C72B1">
              <w:rPr>
                <w:rStyle w:val="Hyperlink"/>
                <w:rFonts w:ascii="Trebuchet MS" w:hAnsi="Trebuchet MS"/>
              </w:rPr>
              <w:t>4.3</w:t>
            </w:r>
            <w:r w:rsidR="00FB3AF4">
              <w:rPr>
                <w:lang w:val="ro-RO" w:eastAsia="ro-RO"/>
              </w:rPr>
              <w:tab/>
            </w:r>
            <w:r w:rsidR="00FB3AF4" w:rsidRPr="001C72B1">
              <w:rPr>
                <w:rStyle w:val="Hyperlink"/>
                <w:rFonts w:ascii="Trebuchet MS" w:hAnsi="Trebuchet MS"/>
              </w:rPr>
              <w:t>Support</w:t>
            </w:r>
            <w:r w:rsidR="00FB3AF4">
              <w:rPr>
                <w:webHidden/>
              </w:rPr>
              <w:tab/>
            </w:r>
            <w:r w:rsidR="00FB3AF4">
              <w:rPr>
                <w:webHidden/>
              </w:rPr>
              <w:fldChar w:fldCharType="begin"/>
            </w:r>
            <w:r w:rsidR="00FB3AF4">
              <w:rPr>
                <w:webHidden/>
              </w:rPr>
              <w:instrText xml:space="preserve"> PAGEREF _Toc458446896 \h </w:instrText>
            </w:r>
            <w:r w:rsidR="00FB3AF4">
              <w:rPr>
                <w:webHidden/>
              </w:rPr>
            </w:r>
            <w:r w:rsidR="00FB3AF4">
              <w:rPr>
                <w:webHidden/>
              </w:rPr>
              <w:fldChar w:fldCharType="separate"/>
            </w:r>
            <w:r w:rsidR="00FB3AF4">
              <w:rPr>
                <w:webHidden/>
              </w:rPr>
              <w:t>3-36</w:t>
            </w:r>
            <w:r w:rsidR="00FB3AF4">
              <w:rPr>
                <w:webHidden/>
              </w:rPr>
              <w:fldChar w:fldCharType="end"/>
            </w:r>
          </w:hyperlink>
        </w:p>
        <w:p w14:paraId="60EDC49D" w14:textId="2925ADF9" w:rsidR="00FB3AF4" w:rsidRDefault="001B26AA">
          <w:pPr>
            <w:pStyle w:val="TOC1"/>
            <w:rPr>
              <w:lang w:val="ro-RO" w:eastAsia="ro-RO"/>
            </w:rPr>
          </w:pPr>
          <w:hyperlink w:anchor="_Toc458446897" w:history="1">
            <w:r w:rsidR="00FB3AF4" w:rsidRPr="001C72B1">
              <w:rPr>
                <w:rStyle w:val="Hyperlink"/>
              </w:rPr>
              <w:t>5.</w:t>
            </w:r>
            <w:r w:rsidR="00FB3AF4">
              <w:rPr>
                <w:lang w:val="ro-RO" w:eastAsia="ro-RO"/>
              </w:rPr>
              <w:tab/>
            </w:r>
            <w:r w:rsidR="00FB3AF4" w:rsidRPr="001C72B1">
              <w:rPr>
                <w:rStyle w:val="Hyperlink"/>
              </w:rPr>
              <w:t>User Guide</w:t>
            </w:r>
            <w:r w:rsidR="00FB3AF4">
              <w:rPr>
                <w:webHidden/>
              </w:rPr>
              <w:tab/>
            </w:r>
            <w:r w:rsidR="00FB3AF4">
              <w:rPr>
                <w:webHidden/>
              </w:rPr>
              <w:fldChar w:fldCharType="begin"/>
            </w:r>
            <w:r w:rsidR="00FB3AF4">
              <w:rPr>
                <w:webHidden/>
              </w:rPr>
              <w:instrText xml:space="preserve"> PAGEREF _Toc458446897 \h </w:instrText>
            </w:r>
            <w:r w:rsidR="00FB3AF4">
              <w:rPr>
                <w:webHidden/>
              </w:rPr>
            </w:r>
            <w:r w:rsidR="00FB3AF4">
              <w:rPr>
                <w:webHidden/>
              </w:rPr>
              <w:fldChar w:fldCharType="separate"/>
            </w:r>
            <w:r w:rsidR="00FB3AF4">
              <w:rPr>
                <w:webHidden/>
              </w:rPr>
              <w:t>5-37</w:t>
            </w:r>
            <w:r w:rsidR="00FB3AF4">
              <w:rPr>
                <w:webHidden/>
              </w:rPr>
              <w:fldChar w:fldCharType="end"/>
            </w:r>
          </w:hyperlink>
        </w:p>
        <w:p w14:paraId="1C9C9FAB" w14:textId="7155DF4A" w:rsidR="00FB3AF4" w:rsidRDefault="001B26AA">
          <w:pPr>
            <w:pStyle w:val="TOC2"/>
            <w:rPr>
              <w:lang w:val="ro-RO" w:eastAsia="ro-RO"/>
            </w:rPr>
          </w:pPr>
          <w:hyperlink w:anchor="_Toc458446898" w:history="1">
            <w:r w:rsidR="00FB3AF4" w:rsidRPr="001C72B1">
              <w:rPr>
                <w:rStyle w:val="Hyperlink"/>
                <w:rFonts w:ascii="Trebuchet MS" w:hAnsi="Trebuchet MS"/>
              </w:rPr>
              <w:t>5.1</w:t>
            </w:r>
            <w:r w:rsidR="00FB3AF4">
              <w:rPr>
                <w:lang w:val="ro-RO" w:eastAsia="ro-RO"/>
              </w:rPr>
              <w:tab/>
            </w:r>
            <w:r w:rsidR="00FB3AF4" w:rsidRPr="001C72B1">
              <w:rPr>
                <w:rStyle w:val="Hyperlink"/>
                <w:rFonts w:ascii="Trebuchet MS" w:hAnsi="Trebuchet MS"/>
              </w:rPr>
              <w:t>Roles, Responsibilities</w:t>
            </w:r>
            <w:r w:rsidR="00FB3AF4">
              <w:rPr>
                <w:webHidden/>
              </w:rPr>
              <w:tab/>
            </w:r>
            <w:r w:rsidR="00FB3AF4">
              <w:rPr>
                <w:webHidden/>
              </w:rPr>
              <w:fldChar w:fldCharType="begin"/>
            </w:r>
            <w:r w:rsidR="00FB3AF4">
              <w:rPr>
                <w:webHidden/>
              </w:rPr>
              <w:instrText xml:space="preserve"> PAGEREF _Toc458446898 \h </w:instrText>
            </w:r>
            <w:r w:rsidR="00FB3AF4">
              <w:rPr>
                <w:webHidden/>
              </w:rPr>
            </w:r>
            <w:r w:rsidR="00FB3AF4">
              <w:rPr>
                <w:webHidden/>
              </w:rPr>
              <w:fldChar w:fldCharType="separate"/>
            </w:r>
            <w:r w:rsidR="00FB3AF4">
              <w:rPr>
                <w:webHidden/>
              </w:rPr>
              <w:t>5-37</w:t>
            </w:r>
            <w:r w:rsidR="00FB3AF4">
              <w:rPr>
                <w:webHidden/>
              </w:rPr>
              <w:fldChar w:fldCharType="end"/>
            </w:r>
          </w:hyperlink>
        </w:p>
        <w:p w14:paraId="3FA6146D" w14:textId="3337079E" w:rsidR="00FB3AF4" w:rsidRDefault="001B26AA">
          <w:pPr>
            <w:pStyle w:val="TOC2"/>
            <w:rPr>
              <w:lang w:val="ro-RO" w:eastAsia="ro-RO"/>
            </w:rPr>
          </w:pPr>
          <w:hyperlink w:anchor="_Toc458446899" w:history="1">
            <w:r w:rsidR="00FB3AF4" w:rsidRPr="001C72B1">
              <w:rPr>
                <w:rStyle w:val="Hyperlink"/>
                <w:rFonts w:ascii="Trebuchet MS" w:hAnsi="Trebuchet MS"/>
              </w:rPr>
              <w:t>5.2</w:t>
            </w:r>
            <w:r w:rsidR="00FB3AF4">
              <w:rPr>
                <w:lang w:val="ro-RO" w:eastAsia="ro-RO"/>
              </w:rPr>
              <w:tab/>
            </w:r>
            <w:r w:rsidR="00FB3AF4" w:rsidRPr="001C72B1">
              <w:rPr>
                <w:rStyle w:val="Hyperlink"/>
                <w:rFonts w:ascii="Trebuchet MS" w:hAnsi="Trebuchet MS"/>
              </w:rPr>
              <w:t>Business Manager</w:t>
            </w:r>
            <w:r w:rsidR="00FB3AF4">
              <w:rPr>
                <w:webHidden/>
              </w:rPr>
              <w:tab/>
            </w:r>
            <w:r w:rsidR="00FB3AF4">
              <w:rPr>
                <w:webHidden/>
              </w:rPr>
              <w:fldChar w:fldCharType="begin"/>
            </w:r>
            <w:r w:rsidR="00FB3AF4">
              <w:rPr>
                <w:webHidden/>
              </w:rPr>
              <w:instrText xml:space="preserve"> PAGEREF _Toc458446899 \h </w:instrText>
            </w:r>
            <w:r w:rsidR="00FB3AF4">
              <w:rPr>
                <w:webHidden/>
              </w:rPr>
            </w:r>
            <w:r w:rsidR="00FB3AF4">
              <w:rPr>
                <w:webHidden/>
              </w:rPr>
              <w:fldChar w:fldCharType="separate"/>
            </w:r>
            <w:r w:rsidR="00FB3AF4">
              <w:rPr>
                <w:webHidden/>
              </w:rPr>
              <w:t>5-37</w:t>
            </w:r>
            <w:r w:rsidR="00FB3AF4">
              <w:rPr>
                <w:webHidden/>
              </w:rPr>
              <w:fldChar w:fldCharType="end"/>
            </w:r>
          </w:hyperlink>
        </w:p>
        <w:p w14:paraId="616A6101" w14:textId="0C0F6848" w:rsidR="00FB3AF4" w:rsidRDefault="001B26AA">
          <w:pPr>
            <w:pStyle w:val="TOC3"/>
            <w:rPr>
              <w:lang w:val="ro-RO" w:eastAsia="ro-RO"/>
            </w:rPr>
          </w:pPr>
          <w:hyperlink w:anchor="_Toc458446900" w:history="1">
            <w:r w:rsidR="00FB3AF4" w:rsidRPr="001C72B1">
              <w:rPr>
                <w:rStyle w:val="Hyperlink"/>
              </w:rPr>
              <w:t>5.2.1</w:t>
            </w:r>
            <w:r w:rsidR="00FB3AF4">
              <w:rPr>
                <w:lang w:val="ro-RO" w:eastAsia="ro-RO"/>
              </w:rPr>
              <w:tab/>
            </w:r>
            <w:r w:rsidR="00FB3AF4" w:rsidRPr="001C72B1">
              <w:rPr>
                <w:rStyle w:val="Hyperlink"/>
              </w:rPr>
              <w:t>HiPay business module</w:t>
            </w:r>
            <w:r w:rsidR="00FB3AF4">
              <w:rPr>
                <w:webHidden/>
              </w:rPr>
              <w:tab/>
            </w:r>
            <w:r w:rsidR="00FB3AF4">
              <w:rPr>
                <w:webHidden/>
              </w:rPr>
              <w:fldChar w:fldCharType="begin"/>
            </w:r>
            <w:r w:rsidR="00FB3AF4">
              <w:rPr>
                <w:webHidden/>
              </w:rPr>
              <w:instrText xml:space="preserve"> PAGEREF _Toc458446900 \h </w:instrText>
            </w:r>
            <w:r w:rsidR="00FB3AF4">
              <w:rPr>
                <w:webHidden/>
              </w:rPr>
            </w:r>
            <w:r w:rsidR="00FB3AF4">
              <w:rPr>
                <w:webHidden/>
              </w:rPr>
              <w:fldChar w:fldCharType="separate"/>
            </w:r>
            <w:r w:rsidR="00FB3AF4">
              <w:rPr>
                <w:webHidden/>
              </w:rPr>
              <w:t>5-37</w:t>
            </w:r>
            <w:r w:rsidR="00FB3AF4">
              <w:rPr>
                <w:webHidden/>
              </w:rPr>
              <w:fldChar w:fldCharType="end"/>
            </w:r>
          </w:hyperlink>
        </w:p>
        <w:p w14:paraId="4918412C" w14:textId="4B88E44A" w:rsidR="00FB3AF4" w:rsidRDefault="001B26AA">
          <w:pPr>
            <w:pStyle w:val="TOC3"/>
            <w:rPr>
              <w:lang w:val="ro-RO" w:eastAsia="ro-RO"/>
            </w:rPr>
          </w:pPr>
          <w:hyperlink w:anchor="_Toc458446901" w:history="1">
            <w:r w:rsidR="00FB3AF4" w:rsidRPr="001C72B1">
              <w:rPr>
                <w:rStyle w:val="Hyperlink"/>
              </w:rPr>
              <w:t>5.2.2</w:t>
            </w:r>
            <w:r w:rsidR="00FB3AF4">
              <w:rPr>
                <w:lang w:val="ro-RO" w:eastAsia="ro-RO"/>
              </w:rPr>
              <w:tab/>
            </w:r>
            <w:r w:rsidR="00FB3AF4" w:rsidRPr="001C72B1">
              <w:rPr>
                <w:rStyle w:val="Hyperlink"/>
                <w:iCs/>
              </w:rPr>
              <w:t>HiPay Site Preferences</w:t>
            </w:r>
            <w:r w:rsidR="00FB3AF4">
              <w:rPr>
                <w:webHidden/>
              </w:rPr>
              <w:tab/>
            </w:r>
            <w:r w:rsidR="00FB3AF4">
              <w:rPr>
                <w:webHidden/>
              </w:rPr>
              <w:fldChar w:fldCharType="begin"/>
            </w:r>
            <w:r w:rsidR="00FB3AF4">
              <w:rPr>
                <w:webHidden/>
              </w:rPr>
              <w:instrText xml:space="preserve"> PAGEREF _Toc458446901 \h </w:instrText>
            </w:r>
            <w:r w:rsidR="00FB3AF4">
              <w:rPr>
                <w:webHidden/>
              </w:rPr>
            </w:r>
            <w:r w:rsidR="00FB3AF4">
              <w:rPr>
                <w:webHidden/>
              </w:rPr>
              <w:fldChar w:fldCharType="separate"/>
            </w:r>
            <w:r w:rsidR="00FB3AF4">
              <w:rPr>
                <w:webHidden/>
              </w:rPr>
              <w:t>5-40</w:t>
            </w:r>
            <w:r w:rsidR="00FB3AF4">
              <w:rPr>
                <w:webHidden/>
              </w:rPr>
              <w:fldChar w:fldCharType="end"/>
            </w:r>
          </w:hyperlink>
        </w:p>
        <w:p w14:paraId="42891EB5" w14:textId="4AB8E217" w:rsidR="00FB3AF4" w:rsidRDefault="001B26AA">
          <w:pPr>
            <w:pStyle w:val="TOC3"/>
            <w:rPr>
              <w:lang w:val="ro-RO" w:eastAsia="ro-RO"/>
            </w:rPr>
          </w:pPr>
          <w:hyperlink w:anchor="_Toc458446902" w:history="1">
            <w:r w:rsidR="00FB3AF4" w:rsidRPr="001C72B1">
              <w:rPr>
                <w:rStyle w:val="Hyperlink"/>
              </w:rPr>
              <w:t>5.2.3</w:t>
            </w:r>
            <w:r w:rsidR="00FB3AF4">
              <w:rPr>
                <w:lang w:val="ro-RO" w:eastAsia="ro-RO"/>
              </w:rPr>
              <w:tab/>
            </w:r>
            <w:r w:rsidR="00FB3AF4" w:rsidRPr="001C72B1">
              <w:rPr>
                <w:rStyle w:val="Hyperlink"/>
                <w:iCs/>
              </w:rPr>
              <w:t>Services</w:t>
            </w:r>
            <w:r w:rsidR="00FB3AF4">
              <w:rPr>
                <w:webHidden/>
              </w:rPr>
              <w:tab/>
            </w:r>
            <w:r w:rsidR="00FB3AF4">
              <w:rPr>
                <w:webHidden/>
              </w:rPr>
              <w:fldChar w:fldCharType="begin"/>
            </w:r>
            <w:r w:rsidR="00FB3AF4">
              <w:rPr>
                <w:webHidden/>
              </w:rPr>
              <w:instrText xml:space="preserve"> PAGEREF _Toc458446902 \h </w:instrText>
            </w:r>
            <w:r w:rsidR="00FB3AF4">
              <w:rPr>
                <w:webHidden/>
              </w:rPr>
            </w:r>
            <w:r w:rsidR="00FB3AF4">
              <w:rPr>
                <w:webHidden/>
              </w:rPr>
              <w:fldChar w:fldCharType="separate"/>
            </w:r>
            <w:r w:rsidR="00FB3AF4">
              <w:rPr>
                <w:webHidden/>
              </w:rPr>
              <w:t>5-42</w:t>
            </w:r>
            <w:r w:rsidR="00FB3AF4">
              <w:rPr>
                <w:webHidden/>
              </w:rPr>
              <w:fldChar w:fldCharType="end"/>
            </w:r>
          </w:hyperlink>
        </w:p>
        <w:p w14:paraId="216BEAE9" w14:textId="47FE7D8C" w:rsidR="00FB3AF4" w:rsidRDefault="001B26AA">
          <w:pPr>
            <w:pStyle w:val="TOC3"/>
            <w:rPr>
              <w:lang w:val="ro-RO" w:eastAsia="ro-RO"/>
            </w:rPr>
          </w:pPr>
          <w:hyperlink w:anchor="_Toc458446903" w:history="1">
            <w:r w:rsidR="00FB3AF4" w:rsidRPr="001C72B1">
              <w:rPr>
                <w:rStyle w:val="Hyperlink"/>
              </w:rPr>
              <w:t>5.2.4</w:t>
            </w:r>
            <w:r w:rsidR="00FB3AF4">
              <w:rPr>
                <w:lang w:val="ro-RO" w:eastAsia="ro-RO"/>
              </w:rPr>
              <w:tab/>
            </w:r>
            <w:r w:rsidR="00FB3AF4" w:rsidRPr="001C72B1">
              <w:rPr>
                <w:rStyle w:val="Hyperlink"/>
                <w:iCs/>
              </w:rPr>
              <w:t>Schedules</w:t>
            </w:r>
            <w:r w:rsidR="00FB3AF4">
              <w:rPr>
                <w:webHidden/>
              </w:rPr>
              <w:tab/>
            </w:r>
            <w:r w:rsidR="00FB3AF4">
              <w:rPr>
                <w:webHidden/>
              </w:rPr>
              <w:fldChar w:fldCharType="begin"/>
            </w:r>
            <w:r w:rsidR="00FB3AF4">
              <w:rPr>
                <w:webHidden/>
              </w:rPr>
              <w:instrText xml:space="preserve"> PAGEREF _Toc458446903 \h </w:instrText>
            </w:r>
            <w:r w:rsidR="00FB3AF4">
              <w:rPr>
                <w:webHidden/>
              </w:rPr>
            </w:r>
            <w:r w:rsidR="00FB3AF4">
              <w:rPr>
                <w:webHidden/>
              </w:rPr>
              <w:fldChar w:fldCharType="separate"/>
            </w:r>
            <w:r w:rsidR="00FB3AF4">
              <w:rPr>
                <w:webHidden/>
              </w:rPr>
              <w:t>5-44</w:t>
            </w:r>
            <w:r w:rsidR="00FB3AF4">
              <w:rPr>
                <w:webHidden/>
              </w:rPr>
              <w:fldChar w:fldCharType="end"/>
            </w:r>
          </w:hyperlink>
        </w:p>
        <w:p w14:paraId="441FA85D" w14:textId="3EB41549" w:rsidR="00FB3AF4" w:rsidRDefault="001B26AA">
          <w:pPr>
            <w:pStyle w:val="TOC3"/>
            <w:rPr>
              <w:lang w:val="ro-RO" w:eastAsia="ro-RO"/>
            </w:rPr>
          </w:pPr>
          <w:hyperlink w:anchor="_Toc458446904" w:history="1">
            <w:r w:rsidR="00FB3AF4" w:rsidRPr="001C72B1">
              <w:rPr>
                <w:rStyle w:val="Hyperlink"/>
              </w:rPr>
              <w:t>5.2.5</w:t>
            </w:r>
            <w:r w:rsidR="00FB3AF4">
              <w:rPr>
                <w:lang w:val="ro-RO" w:eastAsia="ro-RO"/>
              </w:rPr>
              <w:tab/>
            </w:r>
            <w:r w:rsidR="00FB3AF4" w:rsidRPr="001C72B1">
              <w:rPr>
                <w:rStyle w:val="Hyperlink"/>
              </w:rPr>
              <w:t>Payment Processors</w:t>
            </w:r>
            <w:r w:rsidR="00FB3AF4">
              <w:rPr>
                <w:webHidden/>
              </w:rPr>
              <w:tab/>
            </w:r>
            <w:r w:rsidR="00FB3AF4">
              <w:rPr>
                <w:webHidden/>
              </w:rPr>
              <w:fldChar w:fldCharType="begin"/>
            </w:r>
            <w:r w:rsidR="00FB3AF4">
              <w:rPr>
                <w:webHidden/>
              </w:rPr>
              <w:instrText xml:space="preserve"> PAGEREF _Toc458446904 \h </w:instrText>
            </w:r>
            <w:r w:rsidR="00FB3AF4">
              <w:rPr>
                <w:webHidden/>
              </w:rPr>
            </w:r>
            <w:r w:rsidR="00FB3AF4">
              <w:rPr>
                <w:webHidden/>
              </w:rPr>
              <w:fldChar w:fldCharType="separate"/>
            </w:r>
            <w:r w:rsidR="00FB3AF4">
              <w:rPr>
                <w:webHidden/>
              </w:rPr>
              <w:t>5-44</w:t>
            </w:r>
            <w:r w:rsidR="00FB3AF4">
              <w:rPr>
                <w:webHidden/>
              </w:rPr>
              <w:fldChar w:fldCharType="end"/>
            </w:r>
          </w:hyperlink>
        </w:p>
        <w:p w14:paraId="0D8AC8B6" w14:textId="0B6309C1" w:rsidR="00FB3AF4" w:rsidRDefault="001B26AA">
          <w:pPr>
            <w:pStyle w:val="TOC3"/>
            <w:rPr>
              <w:lang w:val="ro-RO" w:eastAsia="ro-RO"/>
            </w:rPr>
          </w:pPr>
          <w:hyperlink w:anchor="_Toc458446905" w:history="1">
            <w:r w:rsidR="00FB3AF4" w:rsidRPr="001C72B1">
              <w:rPr>
                <w:rStyle w:val="Hyperlink"/>
              </w:rPr>
              <w:t>5.2.6</w:t>
            </w:r>
            <w:r w:rsidR="00FB3AF4">
              <w:rPr>
                <w:lang w:val="ro-RO" w:eastAsia="ro-RO"/>
              </w:rPr>
              <w:tab/>
            </w:r>
            <w:r w:rsidR="00FB3AF4" w:rsidRPr="001C72B1">
              <w:rPr>
                <w:rStyle w:val="Hyperlink"/>
              </w:rPr>
              <w:t>Payment Methods</w:t>
            </w:r>
            <w:r w:rsidR="00FB3AF4">
              <w:rPr>
                <w:webHidden/>
              </w:rPr>
              <w:tab/>
            </w:r>
            <w:r w:rsidR="00FB3AF4">
              <w:rPr>
                <w:webHidden/>
              </w:rPr>
              <w:fldChar w:fldCharType="begin"/>
            </w:r>
            <w:r w:rsidR="00FB3AF4">
              <w:rPr>
                <w:webHidden/>
              </w:rPr>
              <w:instrText xml:space="preserve"> PAGEREF _Toc458446905 \h </w:instrText>
            </w:r>
            <w:r w:rsidR="00FB3AF4">
              <w:rPr>
                <w:webHidden/>
              </w:rPr>
            </w:r>
            <w:r w:rsidR="00FB3AF4">
              <w:rPr>
                <w:webHidden/>
              </w:rPr>
              <w:fldChar w:fldCharType="separate"/>
            </w:r>
            <w:r w:rsidR="00FB3AF4">
              <w:rPr>
                <w:webHidden/>
              </w:rPr>
              <w:t>5-45</w:t>
            </w:r>
            <w:r w:rsidR="00FB3AF4">
              <w:rPr>
                <w:webHidden/>
              </w:rPr>
              <w:fldChar w:fldCharType="end"/>
            </w:r>
          </w:hyperlink>
        </w:p>
        <w:p w14:paraId="2042A830" w14:textId="31083E08" w:rsidR="00FB3AF4" w:rsidRDefault="001B26AA">
          <w:pPr>
            <w:pStyle w:val="TOC3"/>
            <w:rPr>
              <w:lang w:val="ro-RO" w:eastAsia="ro-RO"/>
            </w:rPr>
          </w:pPr>
          <w:hyperlink w:anchor="_Toc458446906" w:history="1">
            <w:r w:rsidR="00FB3AF4" w:rsidRPr="001C72B1">
              <w:rPr>
                <w:rStyle w:val="Hyperlink"/>
              </w:rPr>
              <w:t>5.2.7</w:t>
            </w:r>
            <w:r w:rsidR="00FB3AF4">
              <w:rPr>
                <w:lang w:val="ro-RO" w:eastAsia="ro-RO"/>
              </w:rPr>
              <w:tab/>
            </w:r>
            <w:r w:rsidR="00FB3AF4" w:rsidRPr="001C72B1">
              <w:rPr>
                <w:rStyle w:val="Hyperlink"/>
              </w:rPr>
              <w:t>Logs</w:t>
            </w:r>
            <w:r w:rsidR="00FB3AF4">
              <w:rPr>
                <w:webHidden/>
              </w:rPr>
              <w:tab/>
            </w:r>
            <w:r w:rsidR="00FB3AF4">
              <w:rPr>
                <w:webHidden/>
              </w:rPr>
              <w:fldChar w:fldCharType="begin"/>
            </w:r>
            <w:r w:rsidR="00FB3AF4">
              <w:rPr>
                <w:webHidden/>
              </w:rPr>
              <w:instrText xml:space="preserve"> PAGEREF _Toc458446906 \h </w:instrText>
            </w:r>
            <w:r w:rsidR="00FB3AF4">
              <w:rPr>
                <w:webHidden/>
              </w:rPr>
            </w:r>
            <w:r w:rsidR="00FB3AF4">
              <w:rPr>
                <w:webHidden/>
              </w:rPr>
              <w:fldChar w:fldCharType="separate"/>
            </w:r>
            <w:r w:rsidR="00FB3AF4">
              <w:rPr>
                <w:webHidden/>
              </w:rPr>
              <w:t>5-45</w:t>
            </w:r>
            <w:r w:rsidR="00FB3AF4">
              <w:rPr>
                <w:webHidden/>
              </w:rPr>
              <w:fldChar w:fldCharType="end"/>
            </w:r>
          </w:hyperlink>
        </w:p>
        <w:p w14:paraId="383B0A83" w14:textId="5376F5A1" w:rsidR="00FB3AF4" w:rsidRDefault="001B26AA">
          <w:pPr>
            <w:pStyle w:val="TOC3"/>
            <w:rPr>
              <w:lang w:val="ro-RO" w:eastAsia="ro-RO"/>
            </w:rPr>
          </w:pPr>
          <w:hyperlink w:anchor="_Toc458446907" w:history="1">
            <w:r w:rsidR="00FB3AF4" w:rsidRPr="001C72B1">
              <w:rPr>
                <w:rStyle w:val="Hyperlink"/>
              </w:rPr>
              <w:t>5.2.8</w:t>
            </w:r>
            <w:r w:rsidR="00FB3AF4">
              <w:rPr>
                <w:lang w:val="ro-RO" w:eastAsia="ro-RO"/>
              </w:rPr>
              <w:tab/>
            </w:r>
            <w:r w:rsidR="00FB3AF4" w:rsidRPr="001C72B1">
              <w:rPr>
                <w:rStyle w:val="Hyperlink"/>
              </w:rPr>
              <w:t>Notification url</w:t>
            </w:r>
            <w:r w:rsidR="00FB3AF4">
              <w:rPr>
                <w:webHidden/>
              </w:rPr>
              <w:tab/>
            </w:r>
            <w:r w:rsidR="00FB3AF4">
              <w:rPr>
                <w:webHidden/>
              </w:rPr>
              <w:fldChar w:fldCharType="begin"/>
            </w:r>
            <w:r w:rsidR="00FB3AF4">
              <w:rPr>
                <w:webHidden/>
              </w:rPr>
              <w:instrText xml:space="preserve"> PAGEREF _Toc458446907 \h </w:instrText>
            </w:r>
            <w:r w:rsidR="00FB3AF4">
              <w:rPr>
                <w:webHidden/>
              </w:rPr>
            </w:r>
            <w:r w:rsidR="00FB3AF4">
              <w:rPr>
                <w:webHidden/>
              </w:rPr>
              <w:fldChar w:fldCharType="separate"/>
            </w:r>
            <w:r w:rsidR="00FB3AF4">
              <w:rPr>
                <w:webHidden/>
              </w:rPr>
              <w:t>5-46</w:t>
            </w:r>
            <w:r w:rsidR="00FB3AF4">
              <w:rPr>
                <w:webHidden/>
              </w:rPr>
              <w:fldChar w:fldCharType="end"/>
            </w:r>
          </w:hyperlink>
        </w:p>
        <w:p w14:paraId="4C0F0B98" w14:textId="1D3C63F1" w:rsidR="00FB3AF4" w:rsidRDefault="001B26AA">
          <w:pPr>
            <w:pStyle w:val="TOC3"/>
            <w:rPr>
              <w:lang w:val="ro-RO" w:eastAsia="ro-RO"/>
            </w:rPr>
          </w:pPr>
          <w:hyperlink w:anchor="_Toc458446908" w:history="1">
            <w:r w:rsidR="00FB3AF4" w:rsidRPr="001C72B1">
              <w:rPr>
                <w:rStyle w:val="Hyperlink"/>
              </w:rPr>
              <w:t>5.2.9</w:t>
            </w:r>
            <w:r w:rsidR="00FB3AF4">
              <w:rPr>
                <w:lang w:val="ro-RO" w:eastAsia="ro-RO"/>
              </w:rPr>
              <w:tab/>
            </w:r>
            <w:r w:rsidR="00FB3AF4" w:rsidRPr="001C72B1">
              <w:rPr>
                <w:rStyle w:val="Hyperlink"/>
                <w:iCs/>
              </w:rPr>
              <w:t>Custom CSS configuration</w:t>
            </w:r>
            <w:r w:rsidR="00FB3AF4">
              <w:rPr>
                <w:webHidden/>
              </w:rPr>
              <w:tab/>
            </w:r>
            <w:r w:rsidR="00FB3AF4">
              <w:rPr>
                <w:webHidden/>
              </w:rPr>
              <w:fldChar w:fldCharType="begin"/>
            </w:r>
            <w:r w:rsidR="00FB3AF4">
              <w:rPr>
                <w:webHidden/>
              </w:rPr>
              <w:instrText xml:space="preserve"> PAGEREF _Toc458446908 \h </w:instrText>
            </w:r>
            <w:r w:rsidR="00FB3AF4">
              <w:rPr>
                <w:webHidden/>
              </w:rPr>
            </w:r>
            <w:r w:rsidR="00FB3AF4">
              <w:rPr>
                <w:webHidden/>
              </w:rPr>
              <w:fldChar w:fldCharType="separate"/>
            </w:r>
            <w:r w:rsidR="00FB3AF4">
              <w:rPr>
                <w:webHidden/>
              </w:rPr>
              <w:t>5-46</w:t>
            </w:r>
            <w:r w:rsidR="00FB3AF4">
              <w:rPr>
                <w:webHidden/>
              </w:rPr>
              <w:fldChar w:fldCharType="end"/>
            </w:r>
          </w:hyperlink>
        </w:p>
        <w:p w14:paraId="783CB569" w14:textId="04861C28" w:rsidR="00FB3AF4" w:rsidRDefault="001B26AA">
          <w:pPr>
            <w:pStyle w:val="TOC2"/>
            <w:rPr>
              <w:lang w:val="ro-RO" w:eastAsia="ro-RO"/>
            </w:rPr>
          </w:pPr>
          <w:hyperlink w:anchor="_Toc458446909" w:history="1">
            <w:r w:rsidR="00FB3AF4" w:rsidRPr="001C72B1">
              <w:rPr>
                <w:rStyle w:val="Hyperlink"/>
                <w:rFonts w:ascii="Trebuchet MS" w:hAnsi="Trebuchet MS"/>
              </w:rPr>
              <w:t>5.3</w:t>
            </w:r>
            <w:r w:rsidR="00FB3AF4">
              <w:rPr>
                <w:lang w:val="ro-RO" w:eastAsia="ro-RO"/>
              </w:rPr>
              <w:tab/>
            </w:r>
            <w:r w:rsidR="00FB3AF4" w:rsidRPr="001C72B1">
              <w:rPr>
                <w:rStyle w:val="Hyperlink"/>
                <w:rFonts w:ascii="Trebuchet MS" w:hAnsi="Trebuchet MS"/>
              </w:rPr>
              <w:t>Storefront Functionality</w:t>
            </w:r>
            <w:r w:rsidR="00FB3AF4">
              <w:rPr>
                <w:webHidden/>
              </w:rPr>
              <w:tab/>
            </w:r>
            <w:r w:rsidR="00FB3AF4">
              <w:rPr>
                <w:webHidden/>
              </w:rPr>
              <w:fldChar w:fldCharType="begin"/>
            </w:r>
            <w:r w:rsidR="00FB3AF4">
              <w:rPr>
                <w:webHidden/>
              </w:rPr>
              <w:instrText xml:space="preserve"> PAGEREF _Toc458446909 \h </w:instrText>
            </w:r>
            <w:r w:rsidR="00FB3AF4">
              <w:rPr>
                <w:webHidden/>
              </w:rPr>
            </w:r>
            <w:r w:rsidR="00FB3AF4">
              <w:rPr>
                <w:webHidden/>
              </w:rPr>
              <w:fldChar w:fldCharType="separate"/>
            </w:r>
            <w:r w:rsidR="00FB3AF4">
              <w:rPr>
                <w:webHidden/>
              </w:rPr>
              <w:t>5-47</w:t>
            </w:r>
            <w:r w:rsidR="00FB3AF4">
              <w:rPr>
                <w:webHidden/>
              </w:rPr>
              <w:fldChar w:fldCharType="end"/>
            </w:r>
          </w:hyperlink>
        </w:p>
        <w:p w14:paraId="4C086C43" w14:textId="2012C10C" w:rsidR="00FB3AF4" w:rsidRDefault="001B26AA">
          <w:pPr>
            <w:pStyle w:val="TOC3"/>
            <w:rPr>
              <w:lang w:val="ro-RO" w:eastAsia="ro-RO"/>
            </w:rPr>
          </w:pPr>
          <w:hyperlink w:anchor="_Toc458446910" w:history="1">
            <w:r w:rsidR="00FB3AF4" w:rsidRPr="001C72B1">
              <w:rPr>
                <w:rStyle w:val="Hyperlink"/>
              </w:rPr>
              <w:t>5.3.1</w:t>
            </w:r>
            <w:r w:rsidR="00FB3AF4">
              <w:rPr>
                <w:lang w:val="ro-RO" w:eastAsia="ro-RO"/>
              </w:rPr>
              <w:tab/>
            </w:r>
            <w:r w:rsidR="00FB3AF4" w:rsidRPr="001C72B1">
              <w:rPr>
                <w:rStyle w:val="Hyperlink"/>
              </w:rPr>
              <w:t>Merchant Payment API - Credit Cards</w:t>
            </w:r>
            <w:r w:rsidR="00FB3AF4">
              <w:rPr>
                <w:webHidden/>
              </w:rPr>
              <w:tab/>
            </w:r>
            <w:r w:rsidR="00FB3AF4">
              <w:rPr>
                <w:webHidden/>
              </w:rPr>
              <w:fldChar w:fldCharType="begin"/>
            </w:r>
            <w:r w:rsidR="00FB3AF4">
              <w:rPr>
                <w:webHidden/>
              </w:rPr>
              <w:instrText xml:space="preserve"> PAGEREF _Toc458446910 \h </w:instrText>
            </w:r>
            <w:r w:rsidR="00FB3AF4">
              <w:rPr>
                <w:webHidden/>
              </w:rPr>
            </w:r>
            <w:r w:rsidR="00FB3AF4">
              <w:rPr>
                <w:webHidden/>
              </w:rPr>
              <w:fldChar w:fldCharType="separate"/>
            </w:r>
            <w:r w:rsidR="00FB3AF4">
              <w:rPr>
                <w:webHidden/>
              </w:rPr>
              <w:t>5-47</w:t>
            </w:r>
            <w:r w:rsidR="00FB3AF4">
              <w:rPr>
                <w:webHidden/>
              </w:rPr>
              <w:fldChar w:fldCharType="end"/>
            </w:r>
          </w:hyperlink>
        </w:p>
        <w:p w14:paraId="7A2E2E90" w14:textId="24A4CDA3" w:rsidR="00FB3AF4" w:rsidRDefault="001B26AA">
          <w:pPr>
            <w:pStyle w:val="TOC3"/>
            <w:rPr>
              <w:lang w:val="ro-RO" w:eastAsia="ro-RO"/>
            </w:rPr>
          </w:pPr>
          <w:hyperlink w:anchor="_Toc458446911" w:history="1">
            <w:r w:rsidR="00FB3AF4" w:rsidRPr="001C72B1">
              <w:rPr>
                <w:rStyle w:val="Hyperlink"/>
                <w:rFonts w:eastAsia="Calibri"/>
              </w:rPr>
              <w:t>5.3.2</w:t>
            </w:r>
            <w:r w:rsidR="00FB3AF4">
              <w:rPr>
                <w:lang w:val="ro-RO" w:eastAsia="ro-RO"/>
              </w:rPr>
              <w:tab/>
            </w:r>
            <w:r w:rsidR="00FB3AF4" w:rsidRPr="001C72B1">
              <w:rPr>
                <w:rStyle w:val="Hyperlink"/>
                <w:rFonts w:eastAsia="Calibri"/>
              </w:rPr>
              <w:t>Payment API - Merchant Link Credit Cards (with 3DSecure)</w:t>
            </w:r>
            <w:r w:rsidR="00FB3AF4">
              <w:rPr>
                <w:webHidden/>
              </w:rPr>
              <w:tab/>
            </w:r>
            <w:r w:rsidR="00FB3AF4">
              <w:rPr>
                <w:webHidden/>
              </w:rPr>
              <w:fldChar w:fldCharType="begin"/>
            </w:r>
            <w:r w:rsidR="00FB3AF4">
              <w:rPr>
                <w:webHidden/>
              </w:rPr>
              <w:instrText xml:space="preserve"> PAGEREF _Toc458446911 \h </w:instrText>
            </w:r>
            <w:r w:rsidR="00FB3AF4">
              <w:rPr>
                <w:webHidden/>
              </w:rPr>
            </w:r>
            <w:r w:rsidR="00FB3AF4">
              <w:rPr>
                <w:webHidden/>
              </w:rPr>
              <w:fldChar w:fldCharType="separate"/>
            </w:r>
            <w:r w:rsidR="00FB3AF4">
              <w:rPr>
                <w:webHidden/>
              </w:rPr>
              <w:t>5-47</w:t>
            </w:r>
            <w:r w:rsidR="00FB3AF4">
              <w:rPr>
                <w:webHidden/>
              </w:rPr>
              <w:fldChar w:fldCharType="end"/>
            </w:r>
          </w:hyperlink>
        </w:p>
        <w:p w14:paraId="58BD3D8D" w14:textId="43B54E08" w:rsidR="00FB3AF4" w:rsidRDefault="001B26AA">
          <w:pPr>
            <w:pStyle w:val="TOC3"/>
            <w:rPr>
              <w:lang w:val="ro-RO" w:eastAsia="ro-RO"/>
            </w:rPr>
          </w:pPr>
          <w:hyperlink w:anchor="_Toc458446912" w:history="1">
            <w:r w:rsidR="00FB3AF4" w:rsidRPr="001C72B1">
              <w:rPr>
                <w:rStyle w:val="Hyperlink"/>
              </w:rPr>
              <w:t>5.3.3</w:t>
            </w:r>
            <w:r w:rsidR="00FB3AF4">
              <w:rPr>
                <w:lang w:val="ro-RO" w:eastAsia="ro-RO"/>
              </w:rPr>
              <w:tab/>
            </w:r>
            <w:r w:rsidR="00FB3AF4" w:rsidRPr="001C72B1">
              <w:rPr>
                <w:rStyle w:val="Hyperlink"/>
              </w:rPr>
              <w:t>Hosted Merchant Link</w:t>
            </w:r>
            <w:r w:rsidR="00FB3AF4">
              <w:rPr>
                <w:webHidden/>
              </w:rPr>
              <w:tab/>
            </w:r>
            <w:r w:rsidR="00FB3AF4">
              <w:rPr>
                <w:webHidden/>
              </w:rPr>
              <w:fldChar w:fldCharType="begin"/>
            </w:r>
            <w:r w:rsidR="00FB3AF4">
              <w:rPr>
                <w:webHidden/>
              </w:rPr>
              <w:instrText xml:space="preserve"> PAGEREF _Toc458446912 \h </w:instrText>
            </w:r>
            <w:r w:rsidR="00FB3AF4">
              <w:rPr>
                <w:webHidden/>
              </w:rPr>
            </w:r>
            <w:r w:rsidR="00FB3AF4">
              <w:rPr>
                <w:webHidden/>
              </w:rPr>
              <w:fldChar w:fldCharType="separate"/>
            </w:r>
            <w:r w:rsidR="00FB3AF4">
              <w:rPr>
                <w:webHidden/>
              </w:rPr>
              <w:t>5-48</w:t>
            </w:r>
            <w:r w:rsidR="00FB3AF4">
              <w:rPr>
                <w:webHidden/>
              </w:rPr>
              <w:fldChar w:fldCharType="end"/>
            </w:r>
          </w:hyperlink>
        </w:p>
        <w:p w14:paraId="6EEF3225" w14:textId="1ABD3ADF" w:rsidR="00FB3AF4" w:rsidRDefault="001B26AA">
          <w:pPr>
            <w:pStyle w:val="TOC3"/>
            <w:rPr>
              <w:lang w:val="ro-RO" w:eastAsia="ro-RO"/>
            </w:rPr>
          </w:pPr>
          <w:hyperlink w:anchor="_Toc458446913" w:history="1">
            <w:r w:rsidR="00FB3AF4" w:rsidRPr="001C72B1">
              <w:rPr>
                <w:rStyle w:val="Hyperlink"/>
                <w:rFonts w:eastAsia="Calibri"/>
              </w:rPr>
              <w:t>5.3.4</w:t>
            </w:r>
            <w:r w:rsidR="00FB3AF4">
              <w:rPr>
                <w:lang w:val="ro-RO" w:eastAsia="ro-RO"/>
              </w:rPr>
              <w:tab/>
            </w:r>
            <w:r w:rsidR="00FB3AF4" w:rsidRPr="001C72B1">
              <w:rPr>
                <w:rStyle w:val="Hyperlink"/>
                <w:rFonts w:eastAsia="Calibri"/>
              </w:rPr>
              <w:t>Hosted Merchant Link Credit Cards</w:t>
            </w:r>
            <w:r w:rsidR="00FB3AF4">
              <w:rPr>
                <w:webHidden/>
              </w:rPr>
              <w:tab/>
            </w:r>
            <w:r w:rsidR="00FB3AF4">
              <w:rPr>
                <w:webHidden/>
              </w:rPr>
              <w:fldChar w:fldCharType="begin"/>
            </w:r>
            <w:r w:rsidR="00FB3AF4">
              <w:rPr>
                <w:webHidden/>
              </w:rPr>
              <w:instrText xml:space="preserve"> PAGEREF _Toc458446913 \h </w:instrText>
            </w:r>
            <w:r w:rsidR="00FB3AF4">
              <w:rPr>
                <w:webHidden/>
              </w:rPr>
            </w:r>
            <w:r w:rsidR="00FB3AF4">
              <w:rPr>
                <w:webHidden/>
              </w:rPr>
              <w:fldChar w:fldCharType="separate"/>
            </w:r>
            <w:r w:rsidR="00FB3AF4">
              <w:rPr>
                <w:webHidden/>
              </w:rPr>
              <w:t>5-48</w:t>
            </w:r>
            <w:r w:rsidR="00FB3AF4">
              <w:rPr>
                <w:webHidden/>
              </w:rPr>
              <w:fldChar w:fldCharType="end"/>
            </w:r>
          </w:hyperlink>
        </w:p>
        <w:p w14:paraId="6963B32B" w14:textId="1945089A" w:rsidR="00FB3AF4" w:rsidRDefault="001B26AA">
          <w:pPr>
            <w:pStyle w:val="TOC3"/>
            <w:rPr>
              <w:lang w:val="ro-RO" w:eastAsia="ro-RO"/>
            </w:rPr>
          </w:pPr>
          <w:hyperlink w:anchor="_Toc458446914" w:history="1">
            <w:r w:rsidR="00FB3AF4" w:rsidRPr="001C72B1">
              <w:rPr>
                <w:rStyle w:val="Hyperlink"/>
              </w:rPr>
              <w:t>5.3.5</w:t>
            </w:r>
            <w:r w:rsidR="00FB3AF4">
              <w:rPr>
                <w:lang w:val="ro-RO" w:eastAsia="ro-RO"/>
              </w:rPr>
              <w:tab/>
            </w:r>
            <w:r w:rsidR="00FB3AF4" w:rsidRPr="001C72B1">
              <w:rPr>
                <w:rStyle w:val="Hyperlink"/>
                <w:rFonts w:eastAsia="Calibri"/>
              </w:rPr>
              <w:t xml:space="preserve">Hosted </w:t>
            </w:r>
            <w:r w:rsidR="00FB3AF4" w:rsidRPr="001C72B1">
              <w:rPr>
                <w:rStyle w:val="Hyperlink"/>
              </w:rPr>
              <w:t>Merchant</w:t>
            </w:r>
            <w:r w:rsidR="00FB3AF4" w:rsidRPr="001C72B1">
              <w:rPr>
                <w:rStyle w:val="Hyperlink"/>
                <w:rFonts w:eastAsia="Calibri"/>
              </w:rPr>
              <w:t xml:space="preserve"> iFrame</w:t>
            </w:r>
            <w:r w:rsidR="00FB3AF4">
              <w:rPr>
                <w:webHidden/>
              </w:rPr>
              <w:tab/>
            </w:r>
            <w:r w:rsidR="00FB3AF4">
              <w:rPr>
                <w:webHidden/>
              </w:rPr>
              <w:fldChar w:fldCharType="begin"/>
            </w:r>
            <w:r w:rsidR="00FB3AF4">
              <w:rPr>
                <w:webHidden/>
              </w:rPr>
              <w:instrText xml:space="preserve"> PAGEREF _Toc458446914 \h </w:instrText>
            </w:r>
            <w:r w:rsidR="00FB3AF4">
              <w:rPr>
                <w:webHidden/>
              </w:rPr>
            </w:r>
            <w:r w:rsidR="00FB3AF4">
              <w:rPr>
                <w:webHidden/>
              </w:rPr>
              <w:fldChar w:fldCharType="separate"/>
            </w:r>
            <w:r w:rsidR="00FB3AF4">
              <w:rPr>
                <w:webHidden/>
              </w:rPr>
              <w:t>5-49</w:t>
            </w:r>
            <w:r w:rsidR="00FB3AF4">
              <w:rPr>
                <w:webHidden/>
              </w:rPr>
              <w:fldChar w:fldCharType="end"/>
            </w:r>
          </w:hyperlink>
        </w:p>
        <w:p w14:paraId="30DD7108" w14:textId="0130A0A2" w:rsidR="00FB3AF4" w:rsidRDefault="001B26AA">
          <w:pPr>
            <w:pStyle w:val="TOC1"/>
            <w:rPr>
              <w:lang w:val="ro-RO" w:eastAsia="ro-RO"/>
            </w:rPr>
          </w:pPr>
          <w:hyperlink w:anchor="_Toc458446915" w:history="1">
            <w:r w:rsidR="00FB3AF4" w:rsidRPr="001C72B1">
              <w:rPr>
                <w:rStyle w:val="Hyperlink"/>
              </w:rPr>
              <w:t>6.</w:t>
            </w:r>
            <w:r w:rsidR="00FB3AF4">
              <w:rPr>
                <w:lang w:val="ro-RO" w:eastAsia="ro-RO"/>
              </w:rPr>
              <w:tab/>
            </w:r>
            <w:r w:rsidR="00FB3AF4" w:rsidRPr="001C72B1">
              <w:rPr>
                <w:rStyle w:val="Hyperlink"/>
              </w:rPr>
              <w:t>Known Issues</w:t>
            </w:r>
            <w:r w:rsidR="00FB3AF4">
              <w:rPr>
                <w:webHidden/>
              </w:rPr>
              <w:tab/>
            </w:r>
            <w:r w:rsidR="00FB3AF4">
              <w:rPr>
                <w:webHidden/>
              </w:rPr>
              <w:fldChar w:fldCharType="begin"/>
            </w:r>
            <w:r w:rsidR="00FB3AF4">
              <w:rPr>
                <w:webHidden/>
              </w:rPr>
              <w:instrText xml:space="preserve"> PAGEREF _Toc458446915 \h </w:instrText>
            </w:r>
            <w:r w:rsidR="00FB3AF4">
              <w:rPr>
                <w:webHidden/>
              </w:rPr>
            </w:r>
            <w:r w:rsidR="00FB3AF4">
              <w:rPr>
                <w:webHidden/>
              </w:rPr>
              <w:fldChar w:fldCharType="separate"/>
            </w:r>
            <w:r w:rsidR="00FB3AF4">
              <w:rPr>
                <w:webHidden/>
              </w:rPr>
              <w:t>6-51</w:t>
            </w:r>
            <w:r w:rsidR="00FB3AF4">
              <w:rPr>
                <w:webHidden/>
              </w:rPr>
              <w:fldChar w:fldCharType="end"/>
            </w:r>
          </w:hyperlink>
        </w:p>
        <w:p w14:paraId="3A4615C6" w14:textId="01F858B4" w:rsidR="00FB3AF4" w:rsidRDefault="001B26AA">
          <w:pPr>
            <w:pStyle w:val="TOC1"/>
            <w:rPr>
              <w:lang w:val="ro-RO" w:eastAsia="ro-RO"/>
            </w:rPr>
          </w:pPr>
          <w:hyperlink w:anchor="_Toc458446916" w:history="1">
            <w:r w:rsidR="00FB3AF4" w:rsidRPr="001C72B1">
              <w:rPr>
                <w:rStyle w:val="Hyperlink"/>
              </w:rPr>
              <w:t>7.</w:t>
            </w:r>
            <w:r w:rsidR="00FB3AF4">
              <w:rPr>
                <w:lang w:val="ro-RO" w:eastAsia="ro-RO"/>
              </w:rPr>
              <w:tab/>
            </w:r>
            <w:r w:rsidR="00FB3AF4" w:rsidRPr="001C72B1">
              <w:rPr>
                <w:rStyle w:val="Hyperlink"/>
              </w:rPr>
              <w:t>Release History</w:t>
            </w:r>
            <w:r w:rsidR="00FB3AF4">
              <w:rPr>
                <w:webHidden/>
              </w:rPr>
              <w:tab/>
            </w:r>
            <w:r w:rsidR="00FB3AF4">
              <w:rPr>
                <w:webHidden/>
              </w:rPr>
              <w:fldChar w:fldCharType="begin"/>
            </w:r>
            <w:r w:rsidR="00FB3AF4">
              <w:rPr>
                <w:webHidden/>
              </w:rPr>
              <w:instrText xml:space="preserve"> PAGEREF _Toc458446916 \h </w:instrText>
            </w:r>
            <w:r w:rsidR="00FB3AF4">
              <w:rPr>
                <w:webHidden/>
              </w:rPr>
            </w:r>
            <w:r w:rsidR="00FB3AF4">
              <w:rPr>
                <w:webHidden/>
              </w:rPr>
              <w:fldChar w:fldCharType="separate"/>
            </w:r>
            <w:r w:rsidR="00FB3AF4">
              <w:rPr>
                <w:webHidden/>
              </w:rPr>
              <w:t>7-51</w:t>
            </w:r>
            <w:r w:rsidR="00FB3AF4">
              <w:rPr>
                <w:webHidden/>
              </w:rPr>
              <w:fldChar w:fldCharType="end"/>
            </w:r>
          </w:hyperlink>
        </w:p>
        <w:p w14:paraId="7B385EDF" w14:textId="3A312536"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1B26AA"/>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58446871"/>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571986"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Demandwar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8E7229" w:rsidRPr="001C19A0">
        <w:rPr>
          <w:rStyle w:val="SubtleEmphasis"/>
          <w:i w:val="0"/>
          <w:iCs w:val="0"/>
        </w:rPr>
        <w:t>Demandware platform or directly on the merchant</w:t>
      </w:r>
      <w:r>
        <w:rPr>
          <w:rStyle w:val="SubtleEmphasis"/>
          <w:i w:val="0"/>
          <w:iCs w:val="0"/>
        </w:rPr>
        <w:t>’</w:t>
      </w:r>
      <w:r w:rsidR="008E7229" w:rsidRPr="001C19A0">
        <w:rPr>
          <w:rStyle w:val="SubtleEmphasis"/>
          <w:i w:val="0"/>
          <w:iCs w:val="0"/>
        </w:rPr>
        <w:t xml:space="preserve">s Demandwar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467A10A3"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proofErr w:type="spellStart"/>
      <w:r w:rsidR="00D65D49" w:rsidRPr="001C19A0">
        <w:rPr>
          <w:rStyle w:val="SubtleEmphasis"/>
          <w:i w:val="0"/>
          <w:iCs w:val="0"/>
        </w:rPr>
        <w:t>Demadware</w:t>
      </w:r>
      <w:proofErr w:type="spellEnd"/>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D0601ED" w:rsidR="0045746F" w:rsidRPr="001C19A0" w:rsidRDefault="0045746F" w:rsidP="002064C1">
      <w:pPr>
        <w:pStyle w:val="Standard1"/>
        <w:numPr>
          <w:ilvl w:val="0"/>
          <w:numId w:val="41"/>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proofErr w:type="spellEnd"/>
      <w:r w:rsidR="00D65D49" w:rsidRPr="001C19A0">
        <w:rPr>
          <w:rStyle w:val="SubtleEmphasis"/>
          <w:i w:val="0"/>
          <w:iCs w:val="0"/>
        </w:rPr>
        <w:t>’ – core integration cartridge</w:t>
      </w:r>
    </w:p>
    <w:p w14:paraId="63A95877" w14:textId="7E672C34" w:rsidR="0045746F" w:rsidRDefault="00D65D49" w:rsidP="002064C1">
      <w:pPr>
        <w:pStyle w:val="Standard1"/>
        <w:numPr>
          <w:ilvl w:val="0"/>
          <w:numId w:val="41"/>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4C4FD565" w:rsidR="002064C1" w:rsidRPr="001C19A0" w:rsidRDefault="002064C1" w:rsidP="002064C1">
      <w:pPr>
        <w:pStyle w:val="Standard1"/>
        <w:numPr>
          <w:ilvl w:val="0"/>
          <w:numId w:val="41"/>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xml:space="preserve">’ folder with </w:t>
      </w:r>
      <w:proofErr w:type="spellStart"/>
      <w:r>
        <w:rPr>
          <w:rStyle w:val="SubtleEmphasis"/>
          <w:i w:val="0"/>
          <w:iCs w:val="0"/>
        </w:rPr>
        <w:t>metada</w:t>
      </w:r>
      <w:proofErr w:type="spellEnd"/>
    </w:p>
    <w:p w14:paraId="19F7840D" w14:textId="6BD99310" w:rsidR="0045746F" w:rsidRPr="001C19A0" w:rsidRDefault="0045746F" w:rsidP="001C19A0">
      <w:pPr>
        <w:pStyle w:val="Standard1"/>
        <w:jc w:val="both"/>
        <w:rPr>
          <w:rStyle w:val="SubtleEmphasis"/>
          <w:i w:val="0"/>
          <w:iCs w:val="0"/>
        </w:rPr>
      </w:pPr>
      <w:r w:rsidRPr="001C19A0">
        <w:rPr>
          <w:rStyle w:val="SubtleEmphasis"/>
          <w:i w:val="0"/>
          <w:iCs w:val="0"/>
        </w:rPr>
        <w:t>The integration is based on the Site Genesis demo store provided by Demandware.</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58446872"/>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58446873"/>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58446874"/>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4039F790"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Demandwar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r>
        <w:rPr>
          <w:rStyle w:val="SubtleEmphasis"/>
          <w:b/>
          <w:i w:val="0"/>
          <w:lang w:val="en-GB"/>
        </w:rPr>
        <w:t>iFrame</w:t>
      </w:r>
      <w:proofErr w:type="spell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3D3612F9"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Demandwar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3158AAA8"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Demandware platform or directly on the merchants’ Demandwar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58446875"/>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4837FC5F"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Demandwar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58446876"/>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58446877"/>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this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3A179F0C"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proofErr w:type="spellStart"/>
      <w:r w:rsidR="00EC5A0F">
        <w:rPr>
          <w:rStyle w:val="SubtleEmphasis"/>
          <w:i w:val="0"/>
          <w:lang w:val="en-GB"/>
        </w:rPr>
        <w:t>thr</w:t>
      </w:r>
      <w:proofErr w:type="spellEnd"/>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Pr="00E57FBE">
        <w:rPr>
          <w:rStyle w:val="SubtleEmphasis"/>
          <w:i w:val="0"/>
          <w:lang w:val="en-GB"/>
        </w:rPr>
        <w:t xml:space="preserve">Demandwar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Demandwar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8121B4">
      <w:pPr>
        <w:pStyle w:val="Standard1"/>
        <w:numPr>
          <w:ilvl w:val="0"/>
          <w:numId w:val="22"/>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A735C">
      <w:pPr>
        <w:pStyle w:val="Standard1"/>
        <w:numPr>
          <w:ilvl w:val="0"/>
          <w:numId w:val="42"/>
        </w:numPr>
        <w:jc w:val="both"/>
      </w:pPr>
      <w:r w:rsidRPr="0040085F">
        <w:t>All test scenarios involve successful and declined payments</w:t>
      </w:r>
    </w:p>
    <w:p w14:paraId="3987ACC1" w14:textId="77777777" w:rsidR="007A735C" w:rsidRPr="0040085F" w:rsidRDefault="007A735C" w:rsidP="007A735C">
      <w:pPr>
        <w:pStyle w:val="Standard1"/>
        <w:numPr>
          <w:ilvl w:val="0"/>
          <w:numId w:val="42"/>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A735C">
      <w:pPr>
        <w:pStyle w:val="Standard1"/>
        <w:numPr>
          <w:ilvl w:val="0"/>
          <w:numId w:val="42"/>
        </w:numPr>
        <w:jc w:val="both"/>
      </w:pPr>
      <w:r w:rsidRPr="0040085F">
        <w:t>The used currency should be EUR, USD has only credit cards enabled</w:t>
      </w:r>
    </w:p>
    <w:p w14:paraId="568E1A45" w14:textId="77777777" w:rsidR="007A735C" w:rsidRPr="0040085F" w:rsidRDefault="007A735C" w:rsidP="007A735C">
      <w:pPr>
        <w:pStyle w:val="Standard1"/>
        <w:numPr>
          <w:ilvl w:val="0"/>
          <w:numId w:val="42"/>
        </w:numPr>
        <w:jc w:val="both"/>
      </w:pPr>
      <w:r w:rsidRPr="0040085F">
        <w:t>If for a payment method on a hosted page there is a emulation page, all options (e.g. cancel, exception, decline) should be used as an outcome to test how the system will behave</w:t>
      </w:r>
    </w:p>
    <w:p w14:paraId="24929B31" w14:textId="77777777" w:rsidR="007A735C" w:rsidRPr="0040085F" w:rsidRDefault="007A735C" w:rsidP="007A735C">
      <w:pPr>
        <w:pStyle w:val="Standard1"/>
        <w:numPr>
          <w:ilvl w:val="0"/>
          <w:numId w:val="42"/>
        </w:numPr>
        <w:jc w:val="both"/>
      </w:pPr>
      <w:r w:rsidRPr="0040085F">
        <w:t xml:space="preserve">When making a payment a Demandware Order object changes its status as follows </w:t>
      </w:r>
    </w:p>
    <w:p w14:paraId="27585D47" w14:textId="77777777" w:rsidR="007A735C" w:rsidRPr="0040085F" w:rsidRDefault="007A735C" w:rsidP="007A735C">
      <w:pPr>
        <w:pStyle w:val="Standard1"/>
        <w:numPr>
          <w:ilvl w:val="1"/>
          <w:numId w:val="30"/>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A735C">
      <w:pPr>
        <w:pStyle w:val="Standard1"/>
        <w:numPr>
          <w:ilvl w:val="1"/>
          <w:numId w:val="30"/>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A735C">
      <w:pPr>
        <w:pStyle w:val="Standard1"/>
        <w:numPr>
          <w:ilvl w:val="1"/>
          <w:numId w:val="30"/>
        </w:numPr>
      </w:pPr>
      <w:r w:rsidRPr="0040085F">
        <w:t>OPEN – the Order has been viewed in DW Business Manager after it was in status NEW</w:t>
      </w:r>
    </w:p>
    <w:p w14:paraId="61DFFF19" w14:textId="77777777" w:rsidR="007A735C" w:rsidRPr="0040085F" w:rsidRDefault="007A735C" w:rsidP="007A735C">
      <w:pPr>
        <w:pStyle w:val="Standard1"/>
        <w:numPr>
          <w:ilvl w:val="1"/>
          <w:numId w:val="30"/>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FB69C9">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E42DD4">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A63B2D">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Secure card details. </w:t>
            </w:r>
          </w:p>
          <w:p w14:paraId="633D4FD1" w14:textId="1898AD83"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58446878"/>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8121B4">
      <w:pPr>
        <w:pStyle w:val="Standard1"/>
        <w:numPr>
          <w:ilvl w:val="0"/>
          <w:numId w:val="24"/>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8121B4">
      <w:pPr>
        <w:pStyle w:val="Standard1"/>
        <w:numPr>
          <w:ilvl w:val="0"/>
          <w:numId w:val="24"/>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8121B4">
      <w:pPr>
        <w:pStyle w:val="Standard1"/>
        <w:numPr>
          <w:ilvl w:val="0"/>
          <w:numId w:val="24"/>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8121B4">
      <w:pPr>
        <w:pStyle w:val="Standard1"/>
        <w:numPr>
          <w:ilvl w:val="1"/>
          <w:numId w:val="24"/>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8121B4">
      <w:pPr>
        <w:pStyle w:val="Standard1"/>
        <w:numPr>
          <w:ilvl w:val="1"/>
          <w:numId w:val="24"/>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8121B4">
      <w:pPr>
        <w:pStyle w:val="Standard1"/>
        <w:numPr>
          <w:ilvl w:val="1"/>
          <w:numId w:val="24"/>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58446879"/>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6AF8062A" w:rsidR="003E7E5E" w:rsidRPr="00CA7FA1" w:rsidRDefault="00693DF8" w:rsidP="001C19A0">
      <w:pPr>
        <w:pStyle w:val="Standard1"/>
        <w:rPr>
          <w:rStyle w:val="SubtleEmphasis"/>
          <w:i w:val="0"/>
          <w:iCs w:val="0"/>
        </w:rPr>
      </w:pPr>
      <w:r>
        <w:rPr>
          <w:rStyle w:val="SubtleEmphasis"/>
          <w:i w:val="0"/>
          <w:iCs w:val="0"/>
        </w:rPr>
        <w:t xml:space="preserve">The </w:t>
      </w:r>
      <w:proofErr w:type="spellStart"/>
      <w:r w:rsidR="00CA7FA1" w:rsidRPr="00CA7FA1">
        <w:rPr>
          <w:rStyle w:val="SubtleEmphasis"/>
          <w:i w:val="0"/>
          <w:iCs w:val="0"/>
        </w:rPr>
        <w:t>Hi</w:t>
      </w:r>
      <w:r w:rsidR="00CA7FA1">
        <w:rPr>
          <w:rStyle w:val="SubtleEmphasis"/>
          <w:i w:val="0"/>
          <w:iCs w:val="0"/>
        </w:rPr>
        <w:t>Pay</w:t>
      </w:r>
      <w:proofErr w:type="spellEnd"/>
      <w:r w:rsidR="00CA7FA1">
        <w:rPr>
          <w:rStyle w:val="SubtleEmphasis"/>
          <w:i w:val="0"/>
          <w:iCs w:val="0"/>
        </w:rPr>
        <w:t xml:space="preserve"> integration </w:t>
      </w:r>
      <w:r w:rsidR="001A45EA">
        <w:rPr>
          <w:rStyle w:val="SubtleEmphasis"/>
          <w:i w:val="0"/>
          <w:iCs w:val="0"/>
        </w:rPr>
        <w:t>cartridge</w:t>
      </w:r>
      <w:r w:rsidR="00CA7FA1">
        <w:rPr>
          <w:rStyle w:val="SubtleEmphasis"/>
          <w:i w:val="0"/>
          <w:iCs w:val="0"/>
        </w:rPr>
        <w:t xml:space="preserve"> is compatible with the latest Demandware </w:t>
      </w:r>
      <w:r w:rsidR="001A45EA">
        <w:rPr>
          <w:rStyle w:val="SubtleEmphasis"/>
          <w:i w:val="0"/>
          <w:iCs w:val="0"/>
        </w:rPr>
        <w:t>version</w:t>
      </w:r>
      <w:r w:rsidR="00CA7FA1">
        <w:rPr>
          <w:rStyle w:val="SubtleEmphasis"/>
          <w:i w:val="0"/>
          <w:iCs w:val="0"/>
        </w:rPr>
        <w:t xml:space="preserve">, currently </w:t>
      </w:r>
      <w:r>
        <w:rPr>
          <w:rStyle w:val="SubtleEmphasis"/>
          <w:i w:val="0"/>
          <w:iCs w:val="0"/>
        </w:rPr>
        <w:t>16.2.</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58446880"/>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24EB3824"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Demandwar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bcmc</w:t>
      </w:r>
      <w:proofErr w:type="gramStart"/>
      <w:r w:rsidRPr="001C19A0">
        <w:rPr>
          <w:rStyle w:val="SubtleEmphasis"/>
          <w:i w:val="0"/>
          <w:iCs w:val="0"/>
        </w:rPr>
        <w:t>,cb,maestro,mastercard,visa,american</w:t>
      </w:r>
      <w:proofErr w:type="spellEnd"/>
      <w:proofErr w:type="gram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r w:rsidRPr="001C19A0">
        <w:rPr>
          <w:rStyle w:val="SubtleEmphasis"/>
          <w:i w:val="0"/>
          <w:iCs w:val="0"/>
        </w:rPr>
        <w:t>card</w:t>
      </w:r>
      <w:proofErr w:type="gramStart"/>
      <w:r w:rsidRPr="001C19A0">
        <w:rPr>
          <w:rStyle w:val="SubtleEmphasis"/>
          <w:i w:val="0"/>
          <w:iCs w:val="0"/>
        </w:rPr>
        <w:t>,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58446881"/>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58446882"/>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8121B4">
      <w:pPr>
        <w:pStyle w:val="Standard1"/>
        <w:numPr>
          <w:ilvl w:val="0"/>
          <w:numId w:val="25"/>
        </w:numPr>
      </w:pPr>
      <w:r>
        <w:t>Install the cartridge</w:t>
      </w:r>
    </w:p>
    <w:p w14:paraId="12C57D0E" w14:textId="77777777" w:rsidR="002663D1" w:rsidRPr="002663D1" w:rsidRDefault="002663D1" w:rsidP="008121B4">
      <w:pPr>
        <w:pStyle w:val="Standard1"/>
        <w:numPr>
          <w:ilvl w:val="0"/>
          <w:numId w:val="25"/>
        </w:numPr>
      </w:pPr>
      <w:r w:rsidRPr="002663D1">
        <w:t>Change and import ‘site-template.zip’ (system objects)</w:t>
      </w:r>
    </w:p>
    <w:p w14:paraId="3D5B387C" w14:textId="77777777" w:rsidR="002663D1" w:rsidRPr="002663D1" w:rsidRDefault="002663D1" w:rsidP="008121B4">
      <w:pPr>
        <w:pStyle w:val="Standard1"/>
        <w:numPr>
          <w:ilvl w:val="0"/>
          <w:numId w:val="25"/>
        </w:numPr>
      </w:pPr>
      <w:r w:rsidRPr="002663D1">
        <w:t>Do the required code changes</w:t>
      </w:r>
    </w:p>
    <w:p w14:paraId="6F92C1F0" w14:textId="2025C8AF" w:rsidR="002663D1" w:rsidRPr="002663D1" w:rsidRDefault="002663D1" w:rsidP="008121B4">
      <w:pPr>
        <w:pStyle w:val="Standard1"/>
        <w:numPr>
          <w:ilvl w:val="0"/>
          <w:numId w:val="25"/>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4DD85717" w:rsidR="002663D1" w:rsidRPr="002663D1" w:rsidRDefault="002663D1" w:rsidP="008121B4">
      <w:pPr>
        <w:pStyle w:val="Standard1"/>
        <w:numPr>
          <w:ilvl w:val="0"/>
          <w:numId w:val="25"/>
        </w:numPr>
      </w:pPr>
      <w:r w:rsidRPr="002663D1">
        <w:t xml:space="preserve">Configure </w:t>
      </w:r>
      <w:proofErr w:type="spellStart"/>
      <w:r w:rsidR="004822A5">
        <w:t>HiP</w:t>
      </w:r>
      <w:r>
        <w:t>ay</w:t>
      </w:r>
      <w:proofErr w:type="spellEnd"/>
      <w:r w:rsidRPr="002663D1">
        <w:t xml:space="preserve"> parameters in </w:t>
      </w:r>
      <w:proofErr w:type="spellStart"/>
      <w:r w:rsidRPr="002663D1">
        <w:t>Demandware</w:t>
      </w:r>
      <w:proofErr w:type="spellEnd"/>
    </w:p>
    <w:p w14:paraId="311DFF52" w14:textId="77777777" w:rsidR="002663D1" w:rsidRPr="002663D1" w:rsidRDefault="002663D1" w:rsidP="008121B4">
      <w:pPr>
        <w:pStyle w:val="Standard1"/>
        <w:numPr>
          <w:ilvl w:val="0"/>
          <w:numId w:val="25"/>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58446883"/>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58446884"/>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23F1D632"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proofErr w:type="spellEnd"/>
      <w:r w:rsidR="00494262" w:rsidRPr="001C19A0">
        <w:t>”</w:t>
      </w:r>
      <w:r w:rsidR="00F901C7" w:rsidRPr="001C19A0">
        <w:t xml:space="preserve">, </w:t>
      </w:r>
      <w:r w:rsidR="00494262" w:rsidRPr="001C19A0">
        <w:t>“</w:t>
      </w:r>
      <w:proofErr w:type="spellStart"/>
      <w:r w:rsidR="00F901C7" w:rsidRPr="001C19A0">
        <w:t>bm_hipay</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Pr="001C19A0">
        <w:t xml:space="preserve">Demandware UX-studio. </w:t>
      </w:r>
    </w:p>
    <w:p w14:paraId="6DAD5048" w14:textId="5B6F41D6" w:rsidR="002663D1" w:rsidRPr="009D24B9" w:rsidRDefault="002663D1" w:rsidP="002663D1">
      <w:pPr>
        <w:pStyle w:val="Heading3"/>
        <w:rPr>
          <w:i w:val="0"/>
        </w:rPr>
      </w:pPr>
      <w:bookmarkStart w:id="29" w:name="_Toc458446885"/>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58446886"/>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03336542" w14:textId="330258A6" w:rsidR="0036700C" w:rsidRPr="00CC20B5" w:rsidRDefault="00BE28B9" w:rsidP="008121B4">
      <w:pPr>
        <w:pStyle w:val="Standard1"/>
        <w:numPr>
          <w:ilvl w:val="0"/>
          <w:numId w:val="26"/>
        </w:numPr>
        <w:rPr>
          <w:color w:val="000000" w:themeColor="text1"/>
        </w:rPr>
      </w:pPr>
      <w:r>
        <w:t xml:space="preserve">Add an </w:t>
      </w:r>
      <w:proofErr w:type="spellStart"/>
      <w:r>
        <w:t>int_hpay</w:t>
      </w:r>
      <w:proofErr w:type="spellEnd"/>
      <w:r>
        <w:t xml:space="preserve"> to the c</w:t>
      </w:r>
      <w:r w:rsidR="6BA8398F" w:rsidRPr="00E57FBE">
        <w:t xml:space="preserve">artridge </w:t>
      </w:r>
      <w:r w:rsidR="0019297D">
        <w:t xml:space="preserve">site </w:t>
      </w:r>
      <w:r w:rsidR="6BA8398F" w:rsidRPr="00E57FBE">
        <w:t>path:</w:t>
      </w:r>
      <w:r w:rsidR="0036700C" w:rsidRPr="00E57FBE">
        <w:br/>
      </w:r>
      <w:proofErr w:type="spellStart"/>
      <w:r w:rsidR="0019297D" w:rsidRPr="00E57FBE">
        <w:t>int_hipay</w:t>
      </w:r>
      <w:r w:rsidR="0019297D">
        <w:t>:</w:t>
      </w:r>
      <w:r w:rsidR="0019297D" w:rsidRPr="0019297D">
        <w:t>app_storefront_pipelines:app_storefront_core</w:t>
      </w:r>
      <w:proofErr w:type="spellEnd"/>
    </w:p>
    <w:p w14:paraId="7F98E731" w14:textId="58559DFD" w:rsidR="0019297D" w:rsidRPr="00CC20B5" w:rsidRDefault="00F77C05" w:rsidP="008121B4">
      <w:pPr>
        <w:pStyle w:val="Standard1"/>
        <w:numPr>
          <w:ilvl w:val="0"/>
          <w:numId w:val="26"/>
        </w:numPr>
        <w:rPr>
          <w:color w:val="000000" w:themeColor="text1"/>
        </w:rPr>
      </w:pPr>
      <w:r>
        <w:t xml:space="preserve">Add a </w:t>
      </w:r>
      <w:proofErr w:type="spellStart"/>
      <w:r>
        <w:t>bm_hpay</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proofErr w:type="spellEnd"/>
    </w:p>
    <w:p w14:paraId="0AF2B561" w14:textId="1C04EF25" w:rsidR="6BA8398F" w:rsidRPr="00E57FBE" w:rsidRDefault="6BA8398F" w:rsidP="008121B4">
      <w:pPr>
        <w:pStyle w:val="Standard1"/>
        <w:numPr>
          <w:ilvl w:val="0"/>
          <w:numId w:val="26"/>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8121B4">
      <w:pPr>
        <w:pStyle w:val="Standard1"/>
        <w:numPr>
          <w:ilvl w:val="0"/>
          <w:numId w:val="26"/>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489931E" w14:textId="77777777" w:rsidR="003933F0" w:rsidRPr="00566E63" w:rsidRDefault="003933F0" w:rsidP="003933F0">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proofErr w:type="gramStart"/>
      <w:r w:rsidRPr="00E57FBE">
        <w:rPr>
          <w:shd w:val="clear" w:color="auto" w:fill="FFFFFF"/>
        </w:rPr>
        <w:t>backoffice</w:t>
      </w:r>
      <w:proofErr w:type="spellEnd"/>
      <w:proofErr w:type="gram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566E63">
      <w:pPr>
        <w:pStyle w:val="Standard1"/>
        <w:numPr>
          <w:ilvl w:val="1"/>
          <w:numId w:val="26"/>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041B6A">
      <w:pPr>
        <w:pStyle w:val="Standard1"/>
        <w:numPr>
          <w:ilvl w:val="1"/>
          <w:numId w:val="26"/>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9309FF">
      <w:pPr>
        <w:pStyle w:val="Standard1"/>
        <w:numPr>
          <w:ilvl w:val="1"/>
          <w:numId w:val="26"/>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273CD5">
      <w:pPr>
        <w:pStyle w:val="Standard1"/>
        <w:numPr>
          <w:ilvl w:val="1"/>
          <w:numId w:val="26"/>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067A5D">
      <w:pPr>
        <w:pStyle w:val="Standard1"/>
        <w:numPr>
          <w:ilvl w:val="1"/>
          <w:numId w:val="26"/>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5F61888A" w:rsidR="00C74CC5" w:rsidRPr="00D207B5" w:rsidRDefault="00C74CC5" w:rsidP="00C74CC5">
      <w:pPr>
        <w:pStyle w:val="Standard1"/>
        <w:numPr>
          <w:ilvl w:val="1"/>
          <w:numId w:val="26"/>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0AA58F31" w14:textId="77777777" w:rsidR="00F00D45" w:rsidRPr="00A30D26" w:rsidRDefault="00F00D45" w:rsidP="00F00D45">
      <w:pPr>
        <w:pStyle w:val="Standard1"/>
        <w:numPr>
          <w:ilvl w:val="1"/>
          <w:numId w:val="26"/>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A30D26">
      <w:pPr>
        <w:pStyle w:val="Standard1"/>
        <w:numPr>
          <w:ilvl w:val="1"/>
          <w:numId w:val="26"/>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FF0444">
      <w:pPr>
        <w:pStyle w:val="Standard1"/>
        <w:numPr>
          <w:ilvl w:val="1"/>
          <w:numId w:val="26"/>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8121B4">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Billing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6D4EDFB1" w:rsidR="00170DF0" w:rsidRPr="00E57FBE" w:rsidRDefault="00170DF0" w:rsidP="008121B4">
      <w:pPr>
        <w:pStyle w:val="Standard1"/>
        <w:numPr>
          <w:ilvl w:val="1"/>
          <w:numId w:val="26"/>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p>
    <w:p w14:paraId="62379993" w14:textId="2B3AFC5D" w:rsidR="00C4328F" w:rsidRDefault="00E53D2C">
      <w:pPr>
        <w:rPr>
          <w:rFonts w:ascii="Trebuchet MS" w:hAnsi="Trebuchet MS"/>
          <w:sz w:val="20"/>
          <w:szCs w:val="20"/>
        </w:rPr>
      </w:pPr>
      <w:r>
        <w:rPr>
          <w:rFonts w:ascii="Trebuchet MS" w:hAnsi="Trebuchet MS"/>
          <w:noProof/>
          <w:sz w:val="20"/>
          <w:szCs w:val="20"/>
        </w:rPr>
        <w:lastRenderedPageBreak/>
        <w:drawing>
          <wp:inline distT="0" distB="0" distL="0" distR="0" wp14:anchorId="08317F4F" wp14:editId="5CCDC9DB">
            <wp:extent cx="6185140" cy="4665364"/>
            <wp:effectExtent l="19050" t="19050" r="2540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a:extLst>
                        <a:ext uri="{28A0092B-C50C-407E-A947-70E740481C1C}">
                          <a14:useLocalDpi xmlns:a14="http://schemas.microsoft.com/office/drawing/2010/main" val="0"/>
                        </a:ext>
                      </a:extLst>
                    </a:blip>
                    <a:stretch>
                      <a:fillRect/>
                    </a:stretch>
                  </pic:blipFill>
                  <pic:spPr>
                    <a:xfrm>
                      <a:off x="0" y="0"/>
                      <a:ext cx="6187275" cy="4666974"/>
                    </a:xfrm>
                    <a:prstGeom prst="rect">
                      <a:avLst/>
                    </a:prstGeom>
                    <a:ln w="3175">
                      <a:solidFill>
                        <a:schemeClr val="tx1"/>
                      </a:solidFill>
                    </a:ln>
                  </pic:spPr>
                </pic:pic>
              </a:graphicData>
            </a:graphic>
          </wp:inline>
        </w:drawing>
      </w:r>
      <w:r>
        <w:rPr>
          <w:rFonts w:ascii="Trebuchet MS" w:hAnsi="Trebuchet MS"/>
          <w:noProof/>
          <w:sz w:val="20"/>
          <w:szCs w:val="20"/>
        </w:rPr>
        <w:drawing>
          <wp:inline distT="0" distB="0" distL="0" distR="0" wp14:anchorId="10F03EA0" wp14:editId="540861EE">
            <wp:extent cx="6188710" cy="2299338"/>
            <wp:effectExtent l="19050" t="19050" r="2159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4">
                      <a:extLst>
                        <a:ext uri="{28A0092B-C50C-407E-A947-70E740481C1C}">
                          <a14:useLocalDpi xmlns:a14="http://schemas.microsoft.com/office/drawing/2010/main" val="0"/>
                        </a:ext>
                      </a:extLst>
                    </a:blip>
                    <a:stretch>
                      <a:fillRect/>
                    </a:stretch>
                  </pic:blipFill>
                  <pic:spPr>
                    <a:xfrm>
                      <a:off x="0" y="0"/>
                      <a:ext cx="6188710" cy="2299338"/>
                    </a:xfrm>
                    <a:prstGeom prst="rect">
                      <a:avLst/>
                    </a:prstGeom>
                    <a:ln w="3175">
                      <a:solidFill>
                        <a:schemeClr val="tx1"/>
                      </a:solidFill>
                    </a:ln>
                  </pic:spPr>
                </pic:pic>
              </a:graphicData>
            </a:graphic>
          </wp:inline>
        </w:drawing>
      </w:r>
    </w:p>
    <w:p w14:paraId="5FCB9509" w14:textId="77777777" w:rsidR="00C4328F" w:rsidRDefault="6BA8398F" w:rsidP="008121B4">
      <w:pPr>
        <w:pStyle w:val="Standard1"/>
        <w:numPr>
          <w:ilvl w:val="0"/>
          <w:numId w:val="27"/>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8121B4">
      <w:pPr>
        <w:pStyle w:val="Standard1"/>
        <w:numPr>
          <w:ilvl w:val="1"/>
          <w:numId w:val="27"/>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8121B4">
      <w:pPr>
        <w:pStyle w:val="BodyText"/>
        <w:numPr>
          <w:ilvl w:val="1"/>
          <w:numId w:val="27"/>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8121B4">
      <w:pPr>
        <w:pStyle w:val="BodyText"/>
        <w:numPr>
          <w:ilvl w:val="2"/>
          <w:numId w:val="28"/>
        </w:numPr>
        <w:jc w:val="left"/>
        <w:rPr>
          <w:rFonts w:ascii="Trebuchet MS" w:hAnsi="Trebuchet MS"/>
          <w:sz w:val="20"/>
          <w:szCs w:val="20"/>
        </w:rPr>
      </w:pPr>
      <w:proofErr w:type="spellStart"/>
      <w:r w:rsidRPr="00E57FBE">
        <w:rPr>
          <w:rFonts w:ascii="Trebuchet MS" w:hAnsi="Trebuchet MS"/>
          <w:sz w:val="20"/>
          <w:szCs w:val="20"/>
        </w:rPr>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8121B4">
      <w:pPr>
        <w:pStyle w:val="BodyText"/>
        <w:numPr>
          <w:ilvl w:val="2"/>
          <w:numId w:val="28"/>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58446887"/>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7E8ED1C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370F1FD6"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515347E2"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6EB64E6" w:rsidR="001A7237" w:rsidRPr="001A7237" w:rsidRDefault="001A7237" w:rsidP="001A7237">
      <w:pPr>
        <w:pStyle w:val="StyleCOde"/>
      </w:pPr>
      <w:r w:rsidRPr="001A7237">
        <w:t>&lt;isset name="hipayEnabled" value="${dw.system.Site.getCurrent().getCustomPreferenceValue('hipayEnabled')}"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D469175" w14:textId="1733EF52" w:rsidR="00040CAA" w:rsidRPr="00BF0178" w:rsidRDefault="00040CAA" w:rsidP="00BF0178">
      <w:pPr>
        <w:pStyle w:val="StyleCOde"/>
      </w:pPr>
      <w:r w:rsidRPr="00BF0178">
        <w:tab/>
      </w:r>
      <w:r w:rsidRPr="00BF0178">
        <w:tab/>
        <w:t>var HiPayConfig = require('int_hipay/cartridge/scripts/lib/hipay/HiPayConfig.ds').HiPayConfig;</w:t>
      </w:r>
    </w:p>
    <w:p w14:paraId="27471424" w14:textId="0AC43D6E" w:rsidR="00040CAA" w:rsidRPr="00BF0178" w:rsidRDefault="00040CAA" w:rsidP="00BF0178">
      <w:pPr>
        <w:pStyle w:val="StyleCOde"/>
      </w:pPr>
      <w:r w:rsidRPr="00BF0178">
        <w:tab/>
      </w:r>
      <w:r w:rsidRPr="00BF0178">
        <w:tab/>
        <w:t>var 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lastRenderedPageBreak/>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BF0178" w:rsidRDefault="00040CAA" w:rsidP="00BF0178">
      <w:pPr>
        <w:pStyle w:val="StyleCOde"/>
      </w:pPr>
      <w:r w:rsidRPr="00BF0178">
        <w:tab/>
      </w:r>
      <w:r w:rsidRPr="00BF0178">
        <w:tab/>
        <w:t>&lt;isif condition="${!isHiPayHostedMode &amp;&amp; paymentMethodType.value.indexOf('HIPAY_HOSTED')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1E035D80" w:rsidR="008D2198" w:rsidRDefault="001B60FA" w:rsidP="008F6936">
      <w:pPr>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226AC67" wp14:editId="6F5A23D8">
            <wp:extent cx="5658928" cy="3210686"/>
            <wp:effectExtent l="19050" t="19050" r="1841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56637" cy="3209386"/>
                    </a:xfrm>
                    <a:prstGeom prst="rect">
                      <a:avLst/>
                    </a:prstGeom>
                    <a:ln w="3175">
                      <a:solidFill>
                        <a:schemeClr val="tx1"/>
                      </a:solidFill>
                    </a:ln>
                  </pic:spPr>
                </pic:pic>
              </a:graphicData>
            </a:graphic>
          </wp:inline>
        </w:drawing>
      </w:r>
    </w:p>
    <w:p w14:paraId="00E3AD3B" w14:textId="77777777" w:rsidR="00F00A3E" w:rsidRDefault="00F00A3E"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lastRenderedPageBreak/>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dd:</w:t>
      </w:r>
    </w:p>
    <w:p w14:paraId="1696989C" w14:textId="2561768E" w:rsidR="00A04DEF" w:rsidRDefault="00A04DE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A04DEF">
        <w:rPr>
          <w:rStyle w:val="StyleCOdeChar"/>
          <w:rFonts w:eastAsiaTheme="minorEastAsia"/>
        </w:rPr>
        <w:t>&lt;isif condition="${hipayEnabled}" &gt;</w:t>
      </w:r>
    </w:p>
    <w:p w14:paraId="0BC1D0F5" w14:textId="5F3DE6BB" w:rsidR="00BF0404"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 HIPAY INTEGRATION ------ BEGIN ---&gt;</w:t>
      </w:r>
      <w:r w:rsidRPr="005560A1">
        <w:rPr>
          <w:rStyle w:val="StyleCOdeChar"/>
          <w:rFonts w:eastAsiaTheme="minorEastAsia"/>
        </w:rPr>
        <w:br/>
        <w:t>&lt;iscomment&gt;</w:t>
      </w:r>
      <w:r w:rsidRPr="005560A1">
        <w:rPr>
          <w:rStyle w:val="StyleCOdeChar"/>
          <w:rFonts w:eastAsiaTheme="minorEastAsia"/>
        </w:rPr>
        <w:br/>
        <w:t xml:space="preserve">   HIPAY Credit card</w:t>
      </w:r>
      <w:r w:rsidRPr="005560A1">
        <w:rPr>
          <w:rStyle w:val="StyleCOdeChar"/>
          <w:rFonts w:eastAsiaTheme="minorEastAsia"/>
        </w:rPr>
        <w:br/>
        <w:t xml:space="preserve">   --------------------------------------------------------------</w:t>
      </w:r>
      <w:r w:rsidRPr="005560A1">
        <w:rPr>
          <w:rStyle w:val="StyleCOdeChar"/>
          <w:rFonts w:eastAsiaTheme="minorEastAsia"/>
        </w:rPr>
        <w:br/>
        <w:t>&lt;/iscomment&gt;</w:t>
      </w:r>
      <w:r w:rsidRPr="005560A1">
        <w:rPr>
          <w:rStyle w:val="StyleCOdeChar"/>
          <w:rFonts w:eastAsiaTheme="minorEastAsia"/>
        </w:rPr>
        <w:br/>
        <w:t>&lt;div class="payment-method &lt;isif condition="${(empty(pdict.selectedPaymentID) || pdict.selectedPaymentID=='HIPAY_CREDIT_CARD') &amp;&amp; isHiPayHostedMode == false }"&gt;payment-method-expanded&lt;/isif&gt;" data-method="HIPAY_CREDIT_CARD"&gt;</w:t>
      </w:r>
      <w:r w:rsidRPr="005560A1">
        <w:rPr>
          <w:rStyle w:val="StyleCOdeChar"/>
          <w:rFonts w:eastAsiaTheme="minorEastAsia"/>
        </w:rPr>
        <w:br/>
        <w:t xml:space="preserve">   &lt;iscomment&gt;display select box with stored credit cards if customer is authenticated&lt;/iscomment&gt;</w:t>
      </w:r>
      <w:r w:rsidRPr="005560A1">
        <w:rPr>
          <w:rStyle w:val="StyleCOdeChar"/>
          <w:rFonts w:eastAsiaTheme="minorEastAsia"/>
        </w:rPr>
        <w:br/>
        <w:t xml:space="preserve">   &lt;isif condition="${pdict.CurrentCustomer.authenticated &amp;&amp; !empty(pdict.ApplicableCreditCards)}"&gt;</w:t>
      </w:r>
      <w:r w:rsidRPr="005560A1">
        <w:rPr>
          <w:rStyle w:val="StyleCOdeChar"/>
          <w:rFonts w:eastAsiaTheme="minorEastAsia"/>
        </w:rPr>
        <w:br/>
        <w:t xml:space="preserve">      &lt;div class="form-row"&gt;</w:t>
      </w:r>
      <w:r w:rsidRPr="005560A1">
        <w:rPr>
          <w:rStyle w:val="StyleCOdeChar"/>
          <w:rFonts w:eastAsiaTheme="minorEastAsia"/>
        </w:rPr>
        <w:br/>
        <w:t xml:space="preserve">         &lt;label class="label"&gt;${Resource.msg('billing.selectcreditcard','checkout',null)}&lt;/label&gt;</w:t>
      </w:r>
      <w:r w:rsidRPr="005560A1">
        <w:rPr>
          <w:rStyle w:val="StyleCOdeChar"/>
          <w:rFonts w:eastAsiaTheme="minorEastAsia"/>
        </w:rPr>
        <w:br/>
        <w:t xml:space="preserve">         &lt;select name="${pdict.CurrentForms.billing.paymentMethods.creditCardList.htmlName}" id="creditCardList" class="input-select"&gt;</w:t>
      </w:r>
      <w:r w:rsidRPr="005560A1">
        <w:rPr>
          <w:rStyle w:val="StyleCOdeChar"/>
          <w:rFonts w:eastAsiaTheme="minorEastAsia"/>
        </w:rPr>
        <w:br/>
        <w:t xml:space="preserve">            &lt;option value="" selected="selected"&gt;${Resource.msg('billing.creditcardlistselect','checkout',null)}&lt;/option&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r w:rsidRPr="005560A1">
        <w:rPr>
          <w:rStyle w:val="StyleCOdeChar"/>
          <w:rFonts w:eastAsiaTheme="minorEastAsia"/>
        </w:rPr>
        <w:br/>
        <w:t xml:space="preserve">            &lt;/isloop&gt;</w:t>
      </w:r>
      <w:r w:rsidRPr="005560A1">
        <w:rPr>
          <w:rStyle w:val="StyleCOdeChar"/>
          <w:rFonts w:eastAsiaTheme="minorEastAsia"/>
        </w:rPr>
        <w:br/>
        <w:t xml:space="preserve">         &lt;/select&gt;</w:t>
      </w:r>
      <w:r w:rsidRPr="005560A1">
        <w:rPr>
          <w:rStyle w:val="StyleCOdeChar"/>
          <w:rFonts w:eastAsiaTheme="minorEastAsia"/>
        </w:rPr>
        <w:br/>
        <w:t xml:space="preserve">      &lt;/div&gt;</w:t>
      </w:r>
      <w:r w:rsidRPr="005560A1">
        <w:rPr>
          <w:rStyle w:val="StyleCOdeChar"/>
          <w:rFonts w:eastAsiaTheme="minorEastAsia"/>
        </w:rPr>
        <w:br/>
        <w:t xml:space="preserve">      &lt;div class="form-row form-row-button"&gt;</w:t>
      </w:r>
      <w:r w:rsidRPr="005560A1">
        <w:rPr>
          <w:rStyle w:val="StyleCOdeChar"/>
          <w:rFonts w:eastAsiaTheme="minorEastAsia"/>
        </w:rPr>
        <w:br/>
        <w:t xml:space="preserve">         &lt;button id="credit-card-select-go" name="${pdict.CurrentForms.billing.creditCardSelect.htmlName}" type="submit" value="Go" class="simple-submit"&gt;Select&lt;/button&gt;</w:t>
      </w:r>
      <w:r w:rsidRPr="005560A1">
        <w:rPr>
          <w:rStyle w:val="StyleCOdeChar"/>
          <w:rFonts w:eastAsiaTheme="minorEastAsia"/>
        </w:rPr>
        <w:br/>
        <w:t xml:space="preserve">      &lt;/div&gt;</w:t>
      </w:r>
      <w:r w:rsidRPr="005560A1">
        <w:rPr>
          <w:rStyle w:val="StyleCOdeChar"/>
          <w:rFonts w:eastAsiaTheme="minorEastAsia"/>
        </w:rPr>
        <w:br/>
        <w:t xml:space="preserve">      &lt;iscomment&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a href="${URLUtils.https('COBilling-UpdateCreditCardSelection', 'creditCardUUID', creditCardInstr.UUID)}"&gt;</w:t>
      </w:r>
      <w:r w:rsidRPr="005560A1">
        <w:rPr>
          <w:rStyle w:val="StyleCOdeChar"/>
          <w:rFonts w:eastAsiaTheme="minorEastAsia"/>
        </w:rPr>
        <w:br/>
        <w:t xml:space="preserve">               (&lt;isprint value="${creditCardInstr.creditCardType}"/&gt;)</w:t>
      </w:r>
      <w:r w:rsidRPr="005560A1">
        <w:rPr>
          <w:rStyle w:val="StyleCOdeChar"/>
          <w:rFonts w:eastAsiaTheme="minorEastAsia"/>
        </w:rPr>
        <w:br/>
        <w:t xml:space="preserve">               &lt;isprint value="${creditCardInstr.maskedCreditCardNumber}"/&gt;</w:t>
      </w:r>
      <w:r w:rsidRPr="005560A1">
        <w:rPr>
          <w:rStyle w:val="StyleCOdeChar"/>
          <w:rFonts w:eastAsiaTheme="minorEastAsia"/>
        </w:rPr>
        <w:br/>
        <w:t xml:space="preserve">               - ${Resource.msg('billing.creditcardlistexp','checkout',null)}</w:t>
      </w:r>
      <w:r w:rsidRPr="005560A1">
        <w:rPr>
          <w:rStyle w:val="StyleCOdeChar"/>
          <w:rFonts w:eastAsiaTheme="minorEastAsia"/>
        </w:rPr>
        <w:br/>
        <w:t xml:space="preserve">               &lt;isprint value="${creditCardInstr.creditCardExpirationMonth}" formatter="00" /&gt;</w:t>
      </w:r>
      <w:r w:rsidRPr="005560A1">
        <w:rPr>
          <w:rStyle w:val="StyleCOdeChar"/>
          <w:rFonts w:eastAsiaTheme="minorEastAsia"/>
        </w:rPr>
        <w:br/>
        <w:t xml:space="preserve">               .&lt;isprint value="${creditCardInstr.creditCardExpirationYear}" formatter="0000" /&gt;</w:t>
      </w:r>
      <w:r w:rsidRPr="005560A1">
        <w:rPr>
          <w:rStyle w:val="StyleCOdeChar"/>
          <w:rFonts w:eastAsiaTheme="minorEastAsia"/>
        </w:rPr>
        <w:br/>
        <w:t xml:space="preserve">            &lt;/a&gt;</w:t>
      </w:r>
      <w:r w:rsidRPr="005560A1">
        <w:rPr>
          <w:rStyle w:val="StyleCOdeChar"/>
          <w:rFonts w:eastAsiaTheme="minorEastAsia"/>
        </w:rPr>
        <w:br/>
        <w:t xml:space="preserve">         &lt;/isloop&gt;</w:t>
      </w:r>
      <w:r w:rsidRPr="005560A1">
        <w:rPr>
          <w:rStyle w:val="StyleCOdeChar"/>
          <w:rFonts w:eastAsiaTheme="minorEastAsia"/>
        </w:rPr>
        <w:br/>
        <w:t xml:space="preserve">      &lt;/iscomment&gt;</w:t>
      </w:r>
      <w:r w:rsidRPr="005560A1">
        <w:rPr>
          <w:rStyle w:val="StyleCOdeChar"/>
          <w:rFonts w:eastAsiaTheme="minorEastAsia"/>
        </w:rPr>
        <w:br/>
        <w:t xml:space="preserve">   &lt;/isif&gt;</w:t>
      </w:r>
      <w:r w:rsidRPr="005560A1">
        <w:rPr>
          <w:rStyle w:val="StyleCOdeChar"/>
          <w:rFonts w:eastAsiaTheme="minorEastAsia"/>
        </w:rPr>
        <w:br/>
        <w:t xml:space="preserve">   &lt;isset name="selectedCreditCardType" value="${ </w:t>
      </w:r>
      <w:r w:rsidRPr="005560A1">
        <w:rPr>
          <w:rStyle w:val="StyleCOdeChar"/>
          <w:rFonts w:eastAsiaTheme="minorEastAsia"/>
        </w:rPr>
        <w:lastRenderedPageBreak/>
        <w:t>pdict.CurrentForms.billing.paymentMethods.creditCard.type.selectedOptionObject ? pdict.CurrentForms.billing.paymentMethods.creditCard.type.selectedOptionObject.cardType : null}" scope="page" /&gt;</w:t>
      </w:r>
      <w:r w:rsidRPr="005560A1">
        <w:rPr>
          <w:rStyle w:val="StyleCOdeChar"/>
          <w:rFonts w:eastAsiaTheme="minorEastAsia"/>
        </w:rPr>
        <w:br/>
        <w:t xml:space="preserve">   &lt;div class="owner-wrap"&gt;</w:t>
      </w:r>
      <w:r w:rsidRPr="005560A1">
        <w:rPr>
          <w:rStyle w:val="StyleCOdeChar"/>
          <w:rFonts w:eastAsiaTheme="minorEastAsia"/>
        </w:rPr>
        <w:br/>
        <w:t xml:space="preserve">      &lt;div class="owner-split  ${selectedCreditCardType != 'Amex' ? 'hide' : ''}"&gt; </w:t>
      </w:r>
      <w:r w:rsidRPr="005560A1">
        <w:rPr>
          <w:rStyle w:val="StyleCOdeChar"/>
          <w:rFonts w:eastAsiaTheme="minorEastAsia"/>
        </w:rPr>
        <w:br/>
        <w:t xml:space="preserve">         &lt;isinputfield formfield="${pdict.CurrentForms.billing.paymentMethods.creditCard.ownerfirst}" type="input" attribute1="autocomplete" value1="off" xhtmlclass="owner"/&gt;</w:t>
      </w:r>
      <w:r w:rsidRPr="005560A1">
        <w:rPr>
          <w:rStyle w:val="StyleCOdeChar"/>
          <w:rFonts w:eastAsiaTheme="minorEastAsia"/>
        </w:rPr>
        <w:br/>
        <w:t xml:space="preserve">         &lt;isinputfield formfield="${pdict.CurrentForms.billing.paymentMethods.creditCard.ownerlast}"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 class="owner-single  ${selectedCreditCardType == 'Amex' ? 'hide' : ''}"&gt;</w:t>
      </w:r>
      <w:r w:rsidRPr="005560A1">
        <w:rPr>
          <w:rStyle w:val="StyleCOdeChar"/>
          <w:rFonts w:eastAsiaTheme="minorEastAsia"/>
        </w:rPr>
        <w:br/>
        <w:t xml:space="preserve">         &lt;isinputfield formfield="${pdict.CurrentForms.billing.paymentMethods.creditCard.owner}"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gt;</w:t>
      </w:r>
      <w:r w:rsidRPr="005560A1">
        <w:rPr>
          <w:rStyle w:val="StyleCOdeChar"/>
          <w:rFonts w:eastAsiaTheme="minorEastAsia"/>
        </w:rPr>
        <w:br/>
        <w:t xml:space="preserve">   &lt;isinputfield formfield="${pdict.CurrentForms.billing.paymentMethods.creditCard.type}" type="select"/&gt;</w:t>
      </w:r>
      <w:r w:rsidRPr="005560A1">
        <w:rPr>
          <w:rStyle w:val="StyleCOdeChar"/>
          <w:rFonts w:eastAsiaTheme="minorEastAsia"/>
        </w:rPr>
        <w:br/>
        <w:t xml:space="preserve">   &lt;isinputfield formfield="${pdict.CurrentForms.billing.paymentMethods.creditCard.number}" type="input" attribute1="autocomplete" value1="off"/&gt;</w:t>
      </w:r>
      <w:r w:rsidRPr="005560A1">
        <w:rPr>
          <w:rStyle w:val="StyleCOdeChar"/>
          <w:rFonts w:eastAsiaTheme="minorEastAsia"/>
        </w:rPr>
        <w:br/>
        <w:t xml:space="preserve">   &lt;div class="form-label-text"&gt;&lt;span class="required-indicator"&gt;${Resource.msg('billing.requiredindicator','checkout',null)}&lt;/span&gt;${Resource.msg('billing.creditcardlistexpdate', 'checkout', null)}&lt;/div&gt;</w:t>
      </w:r>
      <w:r w:rsidRPr="005560A1">
        <w:rPr>
          <w:rStyle w:val="StyleCOdeChar"/>
          <w:rFonts w:eastAsiaTheme="minorEastAsia"/>
        </w:rPr>
        <w:br/>
        <w:t xml:space="preserve">   &lt;isinputfield formfield="${pdict.CurrentForms.billing.paymentMethods.creditCard</w:t>
      </w:r>
      <w:r w:rsidR="006B3F23">
        <w:rPr>
          <w:rStyle w:val="StyleCOdeChar"/>
          <w:rFonts w:eastAsiaTheme="minorEastAsia"/>
        </w:rPr>
        <w:t>.expiration</w:t>
      </w:r>
      <w:r w:rsidRPr="005560A1">
        <w:rPr>
          <w:rStyle w:val="StyleCOdeChar"/>
          <w:rFonts w:eastAsiaTheme="minorEastAsia"/>
        </w:rPr>
        <w:t>.month}" type="select" rowclass="month"/&gt;</w:t>
      </w:r>
      <w:r w:rsidRPr="005560A1">
        <w:rPr>
          <w:rStyle w:val="StyleCOdeChar"/>
          <w:rFonts w:eastAsiaTheme="minorEastAsia"/>
        </w:rPr>
        <w:br/>
        <w:t xml:space="preserve">   &lt;isinputfield formfield="${pdict.CurrentForms.billing.paymentMethods.creditCard.</w:t>
      </w:r>
      <w:r w:rsidR="006B3F23" w:rsidRPr="006B3F23">
        <w:rPr>
          <w:rStyle w:val="StyleCOdeChar"/>
          <w:rFonts w:eastAsiaTheme="minorEastAsia"/>
        </w:rPr>
        <w:t xml:space="preserve"> </w:t>
      </w:r>
      <w:r w:rsidR="006B3F23">
        <w:rPr>
          <w:rStyle w:val="StyleCOdeChar"/>
          <w:rFonts w:eastAsiaTheme="minorEastAsia"/>
        </w:rPr>
        <w:t>expiration.</w:t>
      </w:r>
      <w:r w:rsidRPr="005560A1">
        <w:rPr>
          <w:rStyle w:val="StyleCOdeChar"/>
          <w:rFonts w:eastAsiaTheme="minorEastAsia"/>
        </w:rPr>
        <w:t>year}" type="select"  rowclass="year"/&gt;</w:t>
      </w:r>
      <w:r w:rsidRPr="005560A1">
        <w:rPr>
          <w:rStyle w:val="StyleCOdeChar"/>
          <w:rFonts w:eastAsiaTheme="minorEastAsia"/>
        </w:rPr>
        <w:br/>
        <w:t xml:space="preserve">   &lt;div class="cvn-wrap ${selectedCreditCardType === 'BancontactMisterCash' ? 'hide' : ''}"&gt;</w:t>
      </w:r>
      <w:r w:rsidRPr="005560A1">
        <w:rPr>
          <w:rStyle w:val="StyleCOdeChar"/>
          <w:rFonts w:eastAsiaTheme="minorEastAsia"/>
        </w:rPr>
        <w:br/>
        <w:t xml:space="preserve">      &lt;isinputfield formfield="${pdict.CurrentForms.billing.paymentMethods.creditCard.cvn}" type="input" rowclass="cvn" attribute1="autocomplete" value1="off" helpcid="checkout-security-code" helplabel="${Resource.msg('billing.linkcvn', 'checkout', null)}"/&gt;</w:t>
      </w:r>
      <w:r w:rsidRPr="005560A1">
        <w:rPr>
          <w:rStyle w:val="StyleCOdeChar"/>
          <w:rFonts w:eastAsiaTheme="minorEastAsia"/>
        </w:rPr>
        <w:br/>
        <w:t xml:space="preserve">   &lt;/div&gt;</w:t>
      </w:r>
      <w:r w:rsidRPr="005560A1">
        <w:rPr>
          <w:rStyle w:val="StyleCOdeChar"/>
          <w:rFonts w:eastAsiaTheme="minorEastAsia"/>
        </w:rPr>
        <w:br/>
        <w:t xml:space="preserve">   &lt;!--- HIPAY INTEGRATION ------ COMMENTED Add when One-Click payments are implemented </w:t>
      </w:r>
      <w:r w:rsidRPr="005560A1">
        <w:rPr>
          <w:rStyle w:val="StyleCOdeChar"/>
          <w:rFonts w:eastAsiaTheme="minorEastAsia"/>
        </w:rPr>
        <w:br/>
        <w:t xml:space="preserve">   &lt;isif condition="${pdict.CurrentCustomer.authenticated}"&gt;</w:t>
      </w:r>
      <w:r w:rsidRPr="005560A1">
        <w:rPr>
          <w:rStyle w:val="StyleCOdeChar"/>
          <w:rFonts w:eastAsiaTheme="minorEastAsia"/>
        </w:rPr>
        <w:br/>
        <w:t xml:space="preserve">      &lt;isinputfield formfield="${pdict.CurrentForms.billing.paymentMethods.creditCard.saveCard}" type="checkbox" rowclass="label-inline form-indent save-card"/&gt;</w:t>
      </w:r>
      <w:r w:rsidRPr="005560A1">
        <w:rPr>
          <w:rStyle w:val="StyleCOdeChar"/>
          <w:rFonts w:eastAsiaTheme="minorEastAsia"/>
        </w:rPr>
        <w:br/>
        <w:t xml:space="preserve">   &lt;/isif&gt;</w:t>
      </w:r>
      <w:r w:rsidRPr="005560A1">
        <w:rPr>
          <w:rStyle w:val="StyleCOdeChar"/>
          <w:rFonts w:eastAsiaTheme="minorEastAsia"/>
        </w:rPr>
        <w:br/>
        <w:t xml:space="preserve">   ---&gt;</w:t>
      </w:r>
      <w:r w:rsidRPr="005560A1">
        <w:rPr>
          <w:rStyle w:val="StyleCOdeChar"/>
          <w:rFonts w:eastAsiaTheme="minorEastAsia"/>
        </w:rPr>
        <w:br/>
        <w:t>&lt;/div&gt;</w:t>
      </w:r>
      <w:r w:rsidRPr="005560A1">
        <w:rPr>
          <w:rStyle w:val="StyleCOdeChar"/>
          <w:rFonts w:eastAsiaTheme="minorEastAsia"/>
        </w:rPr>
        <w:br/>
      </w:r>
    </w:p>
    <w:p w14:paraId="7DB620A5" w14:textId="77777777" w:rsidR="00F44F03"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w:t>
      </w:r>
      <w:r w:rsidR="00BF0404">
        <w:rPr>
          <w:rStyle w:val="StyleCOdeChar"/>
          <w:rFonts w:eastAsiaTheme="minorEastAsia"/>
        </w:rPr>
        <w:t>mment&gt;Belfius Direct Net</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HIPAY_DEXIA_DIRECTNET'}"&gt;payment-method-</w:t>
      </w:r>
      <w:r w:rsidRPr="005560A1">
        <w:rPr>
          <w:rStyle w:val="StyleCOdeChar"/>
          <w:rFonts w:eastAsiaTheme="minorEastAsia"/>
        </w:rPr>
        <w:lastRenderedPageBreak/>
        <w:t>expanded&lt;/isif&gt;" data-method="HIPAY_DEXIA_DIRECTNET"&gt;</w:t>
      </w:r>
      <w:r w:rsidRPr="005560A1">
        <w:rPr>
          <w:rStyle w:val="StyleCOdeChar"/>
          <w:rFonts w:eastAsiaTheme="minorEastAsia"/>
        </w:rPr>
        <w:br/>
        <w:t xml:space="preserve">   &lt;!--- No form is applied ---&gt;</w:t>
      </w:r>
      <w:r w:rsidRPr="005560A1">
        <w:rPr>
          <w:rStyle w:val="StyleCOdeChar"/>
          <w:rFonts w:eastAsiaTheme="minorEastAsia"/>
        </w:rPr>
        <w:br/>
        <w:t>&lt;/div&gt;</w:t>
      </w:r>
      <w:r w:rsidRPr="005560A1">
        <w:rPr>
          <w:rStyle w:val="StyleCOdeChar"/>
          <w:rFonts w:eastAsiaTheme="minorEastAsia"/>
        </w:rPr>
        <w:br/>
      </w:r>
    </w:p>
    <w:p w14:paraId="696BAD91" w14:textId="77777777" w:rsidR="001E531A" w:rsidRDefault="00F44F0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Giro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GIROPAY'}"&gt;payment-method-expanded&lt;/isif&gt;" data-method="HIPAY_GIROPAY"&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r>
      <w:r w:rsidR="001E531A">
        <w:rPr>
          <w:rStyle w:val="StyleCOdeChar"/>
          <w:rFonts w:eastAsiaTheme="minorEastAsia"/>
        </w:rPr>
        <w:t>&lt;/div&gt;</w:t>
      </w:r>
    </w:p>
    <w:p w14:paraId="49E38968" w14:textId="77777777" w:rsidR="00150595" w:rsidRDefault="001E531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Hos</w:t>
      </w:r>
      <w:r w:rsidR="00776545">
        <w:rPr>
          <w:rStyle w:val="StyleCOdeChar"/>
          <w:rFonts w:eastAsiaTheme="minorEastAsia"/>
        </w:rPr>
        <w:t>ted Pages</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HOSTED'}"&gt;payment-method-expanded&lt;/isif&gt;" data-method="HIPAY_HOSTED"&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r w:rsidR="008D2198" w:rsidRPr="005560A1">
        <w:rPr>
          <w:rStyle w:val="StyleCOdeChar"/>
          <w:rFonts w:eastAsiaTheme="minorEastAsia"/>
        </w:rPr>
        <w:br/>
      </w:r>
    </w:p>
    <w:p w14:paraId="73B4A704" w14:textId="77777777" w:rsidR="00AB7B32" w:rsidRDefault="00150595"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DE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DEAL'}"&gt;payment-method-expanded&lt;/isif&gt;" data-method="HIPAY_IDEAL"&gt;</w:t>
      </w:r>
      <w:r w:rsidR="008D2198" w:rsidRPr="005560A1">
        <w:rPr>
          <w:rStyle w:val="StyleCOdeChar"/>
          <w:rFonts w:eastAsiaTheme="minorEastAsia"/>
        </w:rPr>
        <w:br/>
        <w:t xml:space="preserve">   &lt;isinputfield formfield="${pdict.CurrentForms.billing.paymentMethods.hipaymethods.issuer_bank_id}" type="select" /&gt;</w:t>
      </w:r>
      <w:r w:rsidR="008D2198" w:rsidRPr="005560A1">
        <w:rPr>
          <w:rStyle w:val="StyleCOdeChar"/>
          <w:rFonts w:eastAsiaTheme="minorEastAsia"/>
        </w:rPr>
        <w:br/>
        <w:t>&lt;/div&gt;</w:t>
      </w:r>
      <w:r w:rsidR="008D2198" w:rsidRPr="005560A1">
        <w:rPr>
          <w:rStyle w:val="StyleCOdeChar"/>
          <w:rFonts w:eastAsiaTheme="minorEastAsia"/>
        </w:rPr>
        <w:br/>
      </w:r>
    </w:p>
    <w:p w14:paraId="2087979F" w14:textId="77777777" w:rsidR="0056270A" w:rsidRDefault="00AB7B3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NG Home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NG_HOMEPAY'}"&gt;payment-method-expanded&lt;/isif&gt;" data-method="HIPAY_ING_HOMEPAY"&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1821F296" w14:textId="77777777" w:rsidR="00382982" w:rsidRDefault="0056270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Klarna</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KLARNA'}"&gt;payment-method-expanded&lt;/isif&gt;" data-method="HIPAY_KLARNA"&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6B2F0A85" w14:textId="77777777" w:rsidR="00CB0383" w:rsidRDefault="0038298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Przelewy24</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PRZELEWY24'}"&gt;payment-method-expanded&lt;/isif&gt;" data-method="HIPAY_PRZELEWY24"&gt;</w:t>
      </w:r>
      <w:r w:rsidR="008D2198" w:rsidRPr="005560A1">
        <w:rPr>
          <w:rStyle w:val="StyleCOdeChar"/>
          <w:rFonts w:eastAsiaTheme="minorEastAsia"/>
        </w:rPr>
        <w:br/>
      </w:r>
      <w:r w:rsidR="008D2198" w:rsidRPr="005560A1">
        <w:rPr>
          <w:rStyle w:val="StyleCOdeChar"/>
          <w:rFonts w:eastAsiaTheme="minorEastAsia"/>
        </w:rPr>
        <w:lastRenderedPageBreak/>
        <w:t xml:space="preserve">   &lt;!--- No form is applied ---&gt;</w:t>
      </w:r>
      <w:r w:rsidR="008D2198" w:rsidRPr="005560A1">
        <w:rPr>
          <w:rStyle w:val="StyleCOdeChar"/>
          <w:rFonts w:eastAsiaTheme="minorEastAsia"/>
        </w:rPr>
        <w:br/>
        <w:t>&lt;/div&gt;</w:t>
      </w:r>
    </w:p>
    <w:p w14:paraId="2E4E9D7B" w14:textId="77777777" w:rsidR="0006750C" w:rsidRDefault="00CB038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QIWI Wallet</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QIWI_WALLET'}"&gt;payment-method-expanded&lt;/isif&gt;" data-method="HIPAY_QIWI_WALLET"&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60082B3C" w14:textId="77777777" w:rsidR="0062589A" w:rsidRDefault="0006750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Sis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ISAL'}"&gt;payment-method-expanded&lt;/isif&gt;" data-method="HIPAY_SISAL"&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0DA587BA" w14:textId="77777777" w:rsidR="009E1D9F" w:rsidRDefault="0062589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Sofort Uberweisung</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OFORT_UBERWEISUNG'}"&gt;payment-method-expanded&lt;/isif&gt;" data-method="HIPAY_SOFORT_UBERWEISUNG"&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p>
    <w:p w14:paraId="3E173C02" w14:textId="77777777" w:rsidR="00880040" w:rsidRDefault="009E1D9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ebMoney Transfer</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WEBMONEY_TRANSFER'}"&gt;payment-method-expanded&lt;/isif&gt;" data-method="HIPAY_WEBMONEY_TRANSFER"&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063068DC" w14:textId="77777777" w:rsidR="009608A6" w:rsidRDefault="00880040"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Yande</w:t>
      </w:r>
      <w:r>
        <w:rPr>
          <w:rStyle w:val="StyleCOdeChar"/>
          <w:rFonts w:eastAsiaTheme="minorEastAsia"/>
        </w:rPr>
        <w:t>x Mone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YANDEX'}"&gt;payment-method-expanded&lt;/isif&gt;" data-method="HIPAY_YANDEX"&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5313455C" w14:textId="15CF9A78" w:rsidR="008D2198"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mment&gt;</w:t>
      </w:r>
      <w:r w:rsidR="009608A6">
        <w:rPr>
          <w:rStyle w:val="StyleCOdeChar"/>
          <w:rFonts w:eastAsiaTheme="minorEastAsia"/>
        </w:rPr>
        <w:t>PayPal</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PayPal'}"&gt;payment-method-expanded&lt;/isif&gt;" data-method="PayPal"&gt;</w:t>
      </w:r>
      <w:r w:rsidRPr="005560A1">
        <w:rPr>
          <w:rStyle w:val="StyleCOdeChar"/>
          <w:rFonts w:eastAsiaTheme="minorEastAsia"/>
        </w:rPr>
        <w:br/>
        <w:t xml:space="preserve">   &lt;!--- No form is applied ---&gt;</w:t>
      </w:r>
      <w:r w:rsidRPr="005560A1">
        <w:rPr>
          <w:rStyle w:val="StyleCOdeChar"/>
          <w:rFonts w:eastAsiaTheme="minorEastAsia"/>
        </w:rPr>
        <w:br/>
        <w:t>&lt;/div&gt;</w:t>
      </w:r>
      <w:r w:rsidRPr="008D2198">
        <w:rPr>
          <w:rFonts w:ascii="Courier New" w:eastAsia="Times New Roman" w:hAnsi="Courier New" w:cs="Courier New"/>
          <w:b/>
          <w:bCs/>
          <w:i/>
          <w:iCs/>
          <w:color w:val="000099"/>
          <w:sz w:val="21"/>
          <w:szCs w:val="21"/>
        </w:rPr>
        <w:br/>
      </w:r>
      <w:r w:rsidRPr="005560A1">
        <w:rPr>
          <w:rStyle w:val="StyleCOdeChar"/>
          <w:rFonts w:eastAsiaTheme="minorEastAsia"/>
        </w:rPr>
        <w:t>&lt;!--- HIPAY INTEGRATION ------ END ---&gt;</w:t>
      </w:r>
    </w:p>
    <w:p w14:paraId="16C3A860" w14:textId="6B1F3008" w:rsidR="00A04DEF" w:rsidRPr="005560A1" w:rsidRDefault="00A04DEF" w:rsidP="00A04DEF">
      <w:pPr>
        <w:pStyle w:val="StyleCOde"/>
        <w:rPr>
          <w:rStyle w:val="StyleCOdeChar"/>
          <w:rFonts w:eastAsiaTheme="minorEastAsia"/>
        </w:rPr>
      </w:pPr>
      <w:r>
        <w:t>&lt;/isif&gt;</w:t>
      </w:r>
    </w:p>
    <w:p w14:paraId="6E24C518" w14:textId="77777777" w:rsidR="005560A1" w:rsidRPr="00860E2C" w:rsidRDefault="005560A1" w:rsidP="00095CE6">
      <w:pPr>
        <w:ind w:left="1430"/>
        <w:rPr>
          <w:rFonts w:ascii="Trebuchet MS" w:hAnsi="Trebuchet MS"/>
          <w:color w:val="000000" w:themeColor="text1"/>
          <w:sz w:val="20"/>
          <w:szCs w:val="20"/>
        </w:rPr>
      </w:pPr>
    </w:p>
    <w:p w14:paraId="4ECA6D51" w14:textId="77777777" w:rsidR="007B5A0C" w:rsidRDefault="007B5A0C" w:rsidP="004C7BE0">
      <w:pPr>
        <w:spacing w:after="0"/>
        <w:ind w:left="720"/>
        <w:rPr>
          <w:rFonts w:ascii="Trebuchet MS" w:hAnsi="Trebuchet MS"/>
          <w:color w:val="000000" w:themeColor="text1"/>
          <w:sz w:val="20"/>
          <w:szCs w:val="20"/>
        </w:rPr>
      </w:pPr>
    </w:p>
    <w:p w14:paraId="46D0A660" w14:textId="77777777" w:rsidR="007B5A0C" w:rsidRDefault="007B5A0C" w:rsidP="004C7BE0">
      <w:pPr>
        <w:spacing w:after="0"/>
        <w:ind w:left="72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8A1B5E7" w14:textId="77777777" w:rsidR="004C7BE0" w:rsidRPr="005560A1" w:rsidRDefault="004C7BE0" w:rsidP="005560A1">
      <w:pPr>
        <w:pStyle w:val="StyleCOde"/>
      </w:pPr>
    </w:p>
    <w:p w14:paraId="2506178B" w14:textId="1E8F7EF2"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69CBE576"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r>
      <w:r w:rsidRPr="004D35C6">
        <w:lastRenderedPageBreak/>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3">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0CBB43A2" w:rsidR="00DD0ECF" w:rsidRPr="00DD0ECF" w:rsidRDefault="00DD0ECF" w:rsidP="00DD0ECF">
      <w:pPr>
        <w:pStyle w:val="StyleCOde"/>
      </w:pPr>
      <w:r>
        <w:tab/>
      </w:r>
      <w:r w:rsidRPr="00DD0ECF">
        <w:tab/>
        <w:t>var $creditCard = $('[data-method="HIPAY_CREDIT_CARD"]');</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drawing>
          <wp:inline distT="0" distB="0" distL="0" distR="0" wp14:anchorId="345929B8" wp14:editId="771F317E">
            <wp:extent cx="3899139" cy="2439412"/>
            <wp:effectExtent l="19050" t="19050" r="2540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4">
                      <a:extLst>
                        <a:ext uri="{28A0092B-C50C-407E-A947-70E740481C1C}">
                          <a14:useLocalDpi xmlns:a14="http://schemas.microsoft.com/office/drawing/2010/main" val="0"/>
                        </a:ext>
                      </a:extLst>
                    </a:blip>
                    <a:stretch>
                      <a:fillRect/>
                    </a:stretch>
                  </pic:blipFill>
                  <pic:spPr>
                    <a:xfrm>
                      <a:off x="0" y="0"/>
                      <a:ext cx="3897144" cy="2438164"/>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51EBDD12" w14:textId="3D9BCD51" w:rsidR="002C13A7" w:rsidRDefault="00B917D9" w:rsidP="009E031F">
      <w:pPr>
        <w:spacing w:after="0"/>
        <w:ind w:left="720"/>
        <w:rPr>
          <w:rFonts w:ascii="Trebuchet MS" w:hAnsi="Trebuchet MS"/>
          <w:sz w:val="20"/>
          <w:szCs w:val="20"/>
        </w:rPr>
      </w:pPr>
      <w:r>
        <w:rPr>
          <w:rFonts w:ascii="Trebuchet MS" w:hAnsi="Trebuchet MS"/>
          <w:sz w:val="20"/>
          <w:szCs w:val="20"/>
        </w:rPr>
        <w:lastRenderedPageBreak/>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26F7CDBD" w14:textId="77777777" w:rsidR="002E4DA3" w:rsidRDefault="002E4DA3" w:rsidP="00374E36">
      <w:pPr>
        <w:ind w:left="900"/>
      </w:pPr>
    </w:p>
    <w:p w14:paraId="0B9C8522" w14:textId="5B5BA03F" w:rsidR="002E4DA3" w:rsidRDefault="002E4DA3" w:rsidP="00374E36">
      <w:pPr>
        <w:ind w:left="900"/>
      </w:pPr>
    </w:p>
    <w:p w14:paraId="69DDA447" w14:textId="1C176181"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lastRenderedPageBreak/>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36">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6AC51C55"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37">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A0841A4"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proofErr w:type="spellStart"/>
      <w:r w:rsidR="002070E0" w:rsidRPr="001855CB">
        <w:rPr>
          <w:rFonts w:ascii="Trebuchet MS" w:hAnsi="Trebuchet MS"/>
          <w:color w:val="000000" w:themeColor="text1"/>
          <w:sz w:val="20"/>
          <w:szCs w:val="20"/>
        </w:rPr>
        <w:t>int_hipay</w:t>
      </w:r>
      <w:proofErr w:type="spellEnd"/>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lastRenderedPageBreak/>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8">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9">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lastRenderedPageBreak/>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1">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19D79A5B"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proofErr w:type="spellStart"/>
      <w:r w:rsidR="003158DD" w:rsidRPr="003E6F90">
        <w:rPr>
          <w:rFonts w:ascii="Trebuchet MS" w:hAnsi="Trebuchet MS"/>
          <w:color w:val="000000" w:themeColor="text1"/>
          <w:sz w:val="20"/>
          <w:szCs w:val="20"/>
        </w:rPr>
        <w:t>int_hipay</w:t>
      </w:r>
      <w:proofErr w:type="spellEnd"/>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lastRenderedPageBreak/>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3B336F07" w:rsidR="00233798" w:rsidRPr="00233798" w:rsidRDefault="00233798" w:rsidP="00233798">
      <w:pPr>
        <w:pStyle w:val="StyleCOde"/>
      </w:pPr>
      <w:r w:rsidRPr="00233798">
        <w:t>HIPAY_ENABLED: Site.getCurrent().getCustomPreferenceValue('hipayEnabled')</w:t>
      </w:r>
    </w:p>
    <w:p w14:paraId="442ADB7F" w14:textId="3D3C2A76"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70CE86CA">
            <wp:extent cx="5670778" cy="2490239"/>
            <wp:effectExtent l="19050" t="19050" r="25400"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2">
                      <a:extLst>
                        <a:ext uri="{28A0092B-C50C-407E-A947-70E740481C1C}">
                          <a14:useLocalDpi xmlns:a14="http://schemas.microsoft.com/office/drawing/2010/main" val="0"/>
                        </a:ext>
                      </a:extLst>
                    </a:blip>
                    <a:stretch>
                      <a:fillRect/>
                    </a:stretch>
                  </pic:blipFill>
                  <pic:spPr>
                    <a:xfrm>
                      <a:off x="0" y="0"/>
                      <a:ext cx="5670778" cy="2490239"/>
                    </a:xfrm>
                    <a:prstGeom prst="rect">
                      <a:avLst/>
                    </a:prstGeom>
                    <a:ln w="3175">
                      <a:solidFill>
                        <a:schemeClr val="tx1"/>
                      </a:solidFill>
                    </a:ln>
                  </pic:spPr>
                </pic:pic>
              </a:graphicData>
            </a:graphic>
          </wp:inline>
        </w:drawing>
      </w:r>
    </w:p>
    <w:p w14:paraId="7B055BDE" w14:textId="17A24851" w:rsidR="00300F84" w:rsidRPr="00374E3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1BD955EA"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317260">
        <w:rPr>
          <w:rFonts w:ascii="Trebuchet MS" w:hAnsi="Trebuchet MS"/>
          <w:sz w:val="20"/>
          <w:szCs w:val="20"/>
        </w:rPr>
        <w:t>call node</w:t>
      </w:r>
      <w:r w:rsidR="00F92595">
        <w:rPr>
          <w:rFonts w:ascii="Trebuchet MS" w:hAnsi="Trebuchet MS"/>
          <w:sz w:val="20"/>
          <w:szCs w:val="20"/>
        </w:rPr>
        <w:t xml:space="preserve"> to</w:t>
      </w:r>
      <w:r w:rsidR="00317260">
        <w:rPr>
          <w:rFonts w:ascii="Trebuchet MS" w:hAnsi="Trebuchet MS"/>
          <w:sz w:val="20"/>
          <w:szCs w:val="20"/>
        </w:rPr>
        <w:t xml:space="preserve"> HIPAY-</w:t>
      </w:r>
      <w:proofErr w:type="spellStart"/>
      <w:r w:rsidR="00317260">
        <w:rPr>
          <w:rFonts w:ascii="Trebuchet MS" w:hAnsi="Trebuchet MS"/>
          <w:sz w:val="20"/>
          <w:szCs w:val="20"/>
        </w:rPr>
        <w:t>ResetPayments</w:t>
      </w:r>
      <w:proofErr w:type="spellEnd"/>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854C58">
      <w:pPr>
        <w:pStyle w:val="ListParagraph"/>
        <w:numPr>
          <w:ilvl w:val="0"/>
          <w:numId w:val="2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620EA86D" w:rsidR="006176DE" w:rsidRPr="00F92595" w:rsidRDefault="006176DE" w:rsidP="006176DE">
      <w:pPr>
        <w:pStyle w:val="ListParagraph"/>
        <w:numPr>
          <w:ilvl w:val="0"/>
          <w:numId w:val="20"/>
        </w:numPr>
        <w:spacing w:after="0" w:line="240" w:lineRule="auto"/>
        <w:rPr>
          <w:rFonts w:ascii="Trebuchet MS" w:hAnsi="Trebuchet MS"/>
          <w:sz w:val="20"/>
          <w:szCs w:val="20"/>
        </w:rPr>
      </w:pPr>
      <w:r w:rsidRPr="006176DE">
        <w:rPr>
          <w:rFonts w:ascii="Trebuchet MS" w:hAnsi="Trebuchet MS" w:cs="Times New Roman"/>
          <w:sz w:val="20"/>
          <w:szCs w:val="20"/>
        </w:rPr>
        <w:t>Pipeline : HIPAY-</w:t>
      </w:r>
      <w:proofErr w:type="spellStart"/>
      <w:r w:rsidRPr="006176DE">
        <w:rPr>
          <w:rFonts w:ascii="Trebuchet MS" w:hAnsi="Trebuchet MS" w:cs="Times New Roman"/>
          <w:sz w:val="20"/>
          <w:szCs w:val="20"/>
        </w:rPr>
        <w:t>ResetPaymentForms</w:t>
      </w:r>
      <w:proofErr w:type="spellEnd"/>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6176DE">
      <w:pPr>
        <w:pStyle w:val="ListParagraph"/>
        <w:spacing w:after="0" w:line="240" w:lineRule="auto"/>
        <w:rPr>
          <w:rFonts w:ascii="Trebuchet MS" w:hAnsi="Trebuchet MS"/>
          <w:sz w:val="20"/>
          <w:szCs w:val="20"/>
        </w:rPr>
      </w:pPr>
      <w:r>
        <w:rPr>
          <w:rFonts w:ascii="Trebuchet MS" w:hAnsi="Trebuchet MS"/>
          <w:noProof/>
          <w:sz w:val="20"/>
          <w:szCs w:val="20"/>
        </w:rPr>
        <w:drawing>
          <wp:inline distT="0" distB="0" distL="0" distR="0" wp14:anchorId="0C91AA1E" wp14:editId="1E1C2F27">
            <wp:extent cx="5322498" cy="382175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3">
                      <a:extLst>
                        <a:ext uri="{28A0092B-C50C-407E-A947-70E740481C1C}">
                          <a14:useLocalDpi xmlns:a14="http://schemas.microsoft.com/office/drawing/2010/main" val="0"/>
                        </a:ext>
                      </a:extLst>
                    </a:blip>
                    <a:stretch>
                      <a:fillRect/>
                    </a:stretch>
                  </pic:blipFill>
                  <pic:spPr>
                    <a:xfrm>
                      <a:off x="0" y="0"/>
                      <a:ext cx="5323847" cy="3822726"/>
                    </a:xfrm>
                    <a:prstGeom prst="rect">
                      <a:avLst/>
                    </a:prstGeom>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bookmarkStart w:id="32" w:name="_GoBack"/>
      <w:bookmarkEnd w:id="32"/>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7E5AE178" w14:textId="13D17E1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call node to HIPAY-</w:t>
      </w:r>
      <w:proofErr w:type="spellStart"/>
      <w:r>
        <w:rPr>
          <w:rFonts w:ascii="Trebuchet MS" w:hAnsi="Trebuchet MS"/>
          <w:sz w:val="20"/>
          <w:szCs w:val="20"/>
        </w:rPr>
        <w:t>ValidateBilling</w:t>
      </w:r>
      <w:proofErr w:type="spellEnd"/>
      <w:r>
        <w:rPr>
          <w:rFonts w:ascii="Trebuchet MS" w:hAnsi="Trebuchet MS"/>
          <w:sz w:val="20"/>
          <w:szCs w:val="20"/>
        </w:rPr>
        <w:t xml:space="preserve"> and two end nodes as described below.</w:t>
      </w:r>
    </w:p>
    <w:p w14:paraId="16E52D76" w14:textId="06BC999A" w:rsidR="00117D30" w:rsidRDefault="00117D30" w:rsidP="00117D30">
      <w:pPr>
        <w:pStyle w:val="ListParagraph"/>
        <w:numPr>
          <w:ilvl w:val="0"/>
          <w:numId w:val="43"/>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674E9420" w:rsidR="00B95E7A" w:rsidRDefault="00040DD0" w:rsidP="000D5141">
      <w:pPr>
        <w:pStyle w:val="ListParagraph"/>
        <w:numPr>
          <w:ilvl w:val="0"/>
          <w:numId w:val="43"/>
        </w:numPr>
        <w:spacing w:after="0" w:line="240" w:lineRule="auto"/>
        <w:rPr>
          <w:rFonts w:ascii="Trebuchet MS" w:hAnsi="Trebuchet MS"/>
          <w:sz w:val="20"/>
          <w:szCs w:val="20"/>
        </w:rPr>
      </w:pPr>
      <w:r w:rsidRPr="000D5141">
        <w:rPr>
          <w:rFonts w:ascii="Trebuchet MS" w:hAnsi="Trebuchet MS"/>
          <w:sz w:val="20"/>
          <w:szCs w:val="20"/>
        </w:rPr>
        <w:t>Pipeline</w:t>
      </w:r>
      <w:r w:rsidR="00B95E7A" w:rsidRPr="009417E6">
        <w:rPr>
          <w:rFonts w:ascii="Trebuchet MS" w:hAnsi="Trebuchet MS"/>
          <w:sz w:val="20"/>
          <w:szCs w:val="20"/>
        </w:rPr>
        <w:t xml:space="preserve"> :</w:t>
      </w:r>
      <w:r>
        <w:rPr>
          <w:rFonts w:ascii="Trebuchet MS" w:hAnsi="Trebuchet MS"/>
          <w:sz w:val="20"/>
          <w:szCs w:val="20"/>
        </w:rPr>
        <w:t xml:space="preserve"> </w:t>
      </w:r>
      <w:r w:rsidR="000D5141" w:rsidRPr="000D5141">
        <w:rPr>
          <w:rFonts w:ascii="Trebuchet MS" w:hAnsi="Trebuchet MS"/>
          <w:sz w:val="20"/>
          <w:szCs w:val="20"/>
        </w:rPr>
        <w:t>HIPAY-</w:t>
      </w:r>
      <w:proofErr w:type="spellStart"/>
      <w:r w:rsidR="000D5141" w:rsidRPr="000D5141">
        <w:rPr>
          <w:rFonts w:ascii="Trebuchet MS" w:hAnsi="Trebuchet MS"/>
          <w:sz w:val="20"/>
          <w:szCs w:val="20"/>
        </w:rPr>
        <w:t>ValidateBilling</w:t>
      </w:r>
      <w:proofErr w:type="spellEnd"/>
    </w:p>
    <w:p w14:paraId="37D30773" w14:textId="4398FB43" w:rsidR="00B55049" w:rsidRPr="009417E6" w:rsidRDefault="00B55049" w:rsidP="00B55049">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5EEC22C3" wp14:editId="603867DD">
            <wp:extent cx="4761781" cy="3282336"/>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44">
                      <a:extLst>
                        <a:ext uri="{28A0092B-C50C-407E-A947-70E740481C1C}">
                          <a14:useLocalDpi xmlns:a14="http://schemas.microsoft.com/office/drawing/2010/main" val="0"/>
                        </a:ext>
                      </a:extLst>
                    </a:blip>
                    <a:stretch>
                      <a:fillRect/>
                    </a:stretch>
                  </pic:blipFill>
                  <pic:spPr>
                    <a:xfrm>
                      <a:off x="0" y="0"/>
                      <a:ext cx="4757894" cy="3279657"/>
                    </a:xfrm>
                    <a:prstGeom prst="rect">
                      <a:avLst/>
                    </a:prstGeom>
                  </pic:spPr>
                </pic:pic>
              </a:graphicData>
            </a:graphic>
          </wp:inline>
        </w:drawing>
      </w:r>
    </w:p>
    <w:p w14:paraId="78022D42" w14:textId="6C9EFB67" w:rsidR="00AF78E8" w:rsidRPr="009D24B9" w:rsidRDefault="00AF78E8" w:rsidP="00570379">
      <w:pPr>
        <w:pStyle w:val="Heading3"/>
        <w:rPr>
          <w:i w:val="0"/>
        </w:rPr>
      </w:pPr>
      <w:bookmarkStart w:id="33" w:name="_Toc458446888"/>
      <w:proofErr w:type="spellStart"/>
      <w:r w:rsidRPr="009D24B9">
        <w:rPr>
          <w:i w:val="0"/>
        </w:rPr>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3"/>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162D1FC7"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iceInit.d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0F04526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Pr="00DB6B1F">
        <w:t xml:space="preserve"> hiPaySerivceInit.ds that is located in </w:t>
      </w:r>
      <w:proofErr w:type="spellStart"/>
      <w:r w:rsidRPr="00DB6B1F">
        <w:rPr>
          <w:b/>
        </w:rPr>
        <w:t>int_hipay</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52401E0E"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856F8A" w:rsidRPr="00DB6B1F">
        <w:t xml:space="preserve">commented in hiPaySerivceInit.d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4" w:name="_Toc458446889"/>
      <w:r w:rsidRPr="00A56606">
        <w:rPr>
          <w:rFonts w:ascii="Trebuchet MS" w:hAnsi="Trebuchet MS"/>
          <w:sz w:val="24"/>
          <w:szCs w:val="24"/>
        </w:rPr>
        <w:t>External Interfaces</w:t>
      </w:r>
      <w:bookmarkEnd w:id="34"/>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5" w:name="_Toc458446890"/>
      <w:r w:rsidRPr="00A56606">
        <w:rPr>
          <w:rFonts w:ascii="Trebuchet MS" w:hAnsi="Trebuchet MS"/>
          <w:sz w:val="24"/>
          <w:szCs w:val="24"/>
        </w:rPr>
        <w:t>Testing</w:t>
      </w:r>
      <w:bookmarkEnd w:id="35"/>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6" w:name="_Toc458446891"/>
      <w:bookmarkStart w:id="37" w:name="_Toc245264376"/>
      <w:bookmarkEnd w:id="21"/>
      <w:r>
        <w:lastRenderedPageBreak/>
        <w:t>Operations, Maintenance</w:t>
      </w:r>
      <w:bookmarkEnd w:id="36"/>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8" w:name="_Toc458446892"/>
      <w:r w:rsidRPr="006C3F4A">
        <w:rPr>
          <w:rFonts w:ascii="Trebuchet MS" w:hAnsi="Trebuchet MS"/>
          <w:sz w:val="24"/>
          <w:szCs w:val="24"/>
        </w:rPr>
        <w:t>Data Storage</w:t>
      </w:r>
      <w:bookmarkEnd w:id="38"/>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9" w:name="_Toc458446893"/>
      <w:r w:rsidRPr="009D24B9">
        <w:rPr>
          <w:rStyle w:val="SubtleEmphasis"/>
          <w:color w:val="808080" w:themeColor="background1" w:themeShade="80"/>
        </w:rPr>
        <w:t>Orders</w:t>
      </w:r>
      <w:bookmarkEnd w:id="39"/>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0" w:name="_Toc458446894"/>
      <w:proofErr w:type="spellStart"/>
      <w:r w:rsidRPr="009D24B9">
        <w:rPr>
          <w:i w:val="0"/>
        </w:rPr>
        <w:lastRenderedPageBreak/>
        <w:t>ClearHungOrders</w:t>
      </w:r>
      <w:proofErr w:type="spellEnd"/>
      <w:r w:rsidRPr="009D24B9">
        <w:rPr>
          <w:i w:val="0"/>
        </w:rPr>
        <w:t xml:space="preserve"> job</w:t>
      </w:r>
      <w:bookmarkEnd w:id="40"/>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2E6EC0C8" w14:textId="14168EF3" w:rsidR="00690694" w:rsidRPr="009D24B9" w:rsidRDefault="00690694" w:rsidP="009D24B9">
      <w:pPr>
        <w:pStyle w:val="Standard1"/>
        <w:jc w:val="both"/>
      </w:pPr>
      <w:r w:rsidRPr="00063129">
        <w:rPr>
          <w:noProof/>
        </w:rPr>
        <w:drawing>
          <wp:inline distT="0" distB="0" distL="0" distR="0" wp14:anchorId="366F351E" wp14:editId="3DBA9D22">
            <wp:extent cx="3172460" cy="2524760"/>
            <wp:effectExtent l="19050" t="19050" r="27940" b="27940"/>
            <wp:docPr id="39" name="Picture 4" descr="C:\Users\Demandware\Desktop\2015-07-18_14-04-0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mandware\Desktop\2015-07-18_14-04-08_ч-.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1682" r="5288"/>
                    <a:stretch/>
                  </pic:blipFill>
                  <pic:spPr bwMode="auto">
                    <a:xfrm>
                      <a:off x="0" y="0"/>
                      <a:ext cx="3172460" cy="252476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58446895"/>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58446896"/>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49"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7"/>
      <w:r>
        <w:br w:type="page"/>
      </w:r>
    </w:p>
    <w:p w14:paraId="4FB63D3C" w14:textId="77777777" w:rsidR="00D3375A" w:rsidRDefault="00915C7A" w:rsidP="002E5526">
      <w:pPr>
        <w:pStyle w:val="Heading1"/>
      </w:pPr>
      <w:bookmarkStart w:id="45" w:name="_Toc458446897"/>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58446898"/>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58446899"/>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58446900"/>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062092B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8121B4">
      <w:pPr>
        <w:pStyle w:val="Standard1"/>
        <w:numPr>
          <w:ilvl w:val="0"/>
          <w:numId w:val="34"/>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8121B4">
      <w:pPr>
        <w:pStyle w:val="Standard1"/>
        <w:numPr>
          <w:ilvl w:val="0"/>
          <w:numId w:val="34"/>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8121B4">
      <w:pPr>
        <w:pStyle w:val="Standard1"/>
        <w:numPr>
          <w:ilvl w:val="0"/>
          <w:numId w:val="34"/>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8121B4">
      <w:pPr>
        <w:pStyle w:val="Standard1"/>
        <w:numPr>
          <w:ilvl w:val="0"/>
          <w:numId w:val="34"/>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8121B4">
      <w:pPr>
        <w:pStyle w:val="Standard1"/>
        <w:numPr>
          <w:ilvl w:val="0"/>
          <w:numId w:val="35"/>
        </w:numPr>
        <w:rPr>
          <w:b/>
        </w:rPr>
      </w:pPr>
      <w:r w:rsidRPr="0040085F">
        <w:t xml:space="preserve">Go to: </w:t>
      </w:r>
      <w:proofErr w:type="spellStart"/>
      <w:r w:rsidRPr="0040085F">
        <w:rPr>
          <w:b/>
        </w:rPr>
        <w:t>HiPay</w:t>
      </w:r>
      <w:proofErr w:type="spellEnd"/>
      <w:r w:rsidRPr="0040085F">
        <w:rPr>
          <w:b/>
        </w:rPr>
        <w:t xml:space="preserve"> Integration &gt; Order capture</w:t>
      </w:r>
    </w:p>
    <w:p w14:paraId="669F2ED0" w14:textId="03D3DED9" w:rsidR="000B22BD" w:rsidRDefault="000B22BD" w:rsidP="00931E5A">
      <w:pPr>
        <w:pStyle w:val="Standard1"/>
        <w:rPr>
          <w:b/>
        </w:rPr>
      </w:pPr>
      <w:r>
        <w:rPr>
          <w:b/>
          <w:noProof/>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8121B4">
      <w:pPr>
        <w:pStyle w:val="Standard1"/>
        <w:numPr>
          <w:ilvl w:val="0"/>
          <w:numId w:val="35"/>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5A81E243" w:rsidR="0040085F" w:rsidRPr="000B22BD" w:rsidRDefault="00385C15" w:rsidP="008121B4">
      <w:pPr>
        <w:pStyle w:val="Standard1"/>
        <w:numPr>
          <w:ilvl w:val="0"/>
          <w:numId w:val="35"/>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proofErr w:type="spellStart"/>
      <w:r w:rsidRPr="000B22BD">
        <w:t>Demandware</w:t>
      </w:r>
      <w:proofErr w:type="spellEnd"/>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58446901"/>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77777777" w:rsidR="00385C15" w:rsidRDefault="00385C15" w:rsidP="00385C15">
      <w:r>
        <w:rPr>
          <w:noProof/>
        </w:rPr>
        <w:drawing>
          <wp:inline distT="0" distB="0" distL="0" distR="0" wp14:anchorId="6CF3E752" wp14:editId="78D5EAE5">
            <wp:extent cx="6191250" cy="6229350"/>
            <wp:effectExtent l="19050" t="19050" r="19050" b="19050"/>
            <wp:docPr id="12" name="Picture 12" descr="C:\Users\Demandware\Desktop\2015-07-12_18-08-5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1250" cy="6229350"/>
                    </a:xfrm>
                    <a:prstGeom prst="rect">
                      <a:avLst/>
                    </a:prstGeom>
                    <a:noFill/>
                    <a:ln w="3175">
                      <a:solidFill>
                        <a:schemeClr val="tx1"/>
                      </a:solidFill>
                    </a:ln>
                  </pic:spPr>
                </pic:pic>
              </a:graphicData>
            </a:graphic>
          </wp:inline>
        </w:drawing>
      </w:r>
    </w:p>
    <w:p w14:paraId="79732497" w14:textId="77777777" w:rsidR="000B22BD" w:rsidRDefault="000B22BD">
      <w:pPr>
        <w:rPr>
          <w:rFonts w:ascii="Trebuchet MS" w:hAnsi="Trebuchet MS"/>
          <w:sz w:val="20"/>
          <w:szCs w:val="20"/>
        </w:rPr>
      </w:pPr>
      <w:r>
        <w:rPr>
          <w:rFonts w:ascii="Trebuchet MS" w:hAnsi="Trebuchet MS"/>
          <w:sz w:val="20"/>
          <w:szCs w:val="20"/>
        </w:rPr>
        <w:br w:type="page"/>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056C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7" w:type="dxa"/>
          </w:tcPr>
          <w:p w14:paraId="43754644" w14:textId="77777777" w:rsidR="00385C15" w:rsidRDefault="00385C15" w:rsidP="00056C83">
            <w:r>
              <w:t>Property name</w:t>
            </w:r>
          </w:p>
        </w:tc>
        <w:tc>
          <w:tcPr>
            <w:tcW w:w="2551"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52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3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85C15" w14:paraId="0446139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9FE6321"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Operation Mode</w:t>
            </w:r>
          </w:p>
        </w:tc>
        <w:tc>
          <w:tcPr>
            <w:tcW w:w="2551" w:type="dxa"/>
          </w:tcPr>
          <w:p w14:paraId="2F2DE54C"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p w14:paraId="0EC255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Pr>
                <w:rFonts w:ascii="Consolas" w:hAnsi="Consolas" w:cs="Consolas"/>
                <w:color w:val="222222"/>
                <w:sz w:val="18"/>
                <w:szCs w:val="18"/>
                <w:shd w:val="clear" w:color="auto" w:fill="FFFFFF"/>
              </w:rPr>
              <w:t>iframe (</w:t>
            </w:r>
            <w:proofErr w:type="spellStart"/>
            <w:r>
              <w:rPr>
                <w:rFonts w:ascii="Consolas" w:hAnsi="Consolas" w:cs="Consolas"/>
                <w:color w:val="222222"/>
                <w:sz w:val="18"/>
                <w:szCs w:val="18"/>
                <w:shd w:val="clear" w:color="auto" w:fill="FFFFFF"/>
              </w:rPr>
              <w:t>IFrame</w:t>
            </w:r>
            <w:proofErr w:type="spellEnd"/>
            <w:r>
              <w:rPr>
                <w:rFonts w:ascii="Consolas" w:hAnsi="Consolas" w:cs="Consolas"/>
                <w:color w:val="222222"/>
                <w:sz w:val="18"/>
                <w:szCs w:val="18"/>
                <w:shd w:val="clear" w:color="auto" w:fill="FFFFFF"/>
              </w:rPr>
              <w:t>)</w:t>
            </w:r>
          </w:p>
          <w:p w14:paraId="504E2E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api</w:t>
            </w:r>
            <w:proofErr w:type="spellEnd"/>
            <w:r>
              <w:rPr>
                <w:rFonts w:ascii="Consolas" w:hAnsi="Consolas" w:cs="Consolas"/>
                <w:color w:val="222222"/>
                <w:sz w:val="18"/>
                <w:szCs w:val="18"/>
                <w:shd w:val="clear" w:color="auto" w:fill="FFFFFF"/>
              </w:rPr>
              <w:t xml:space="preserve"> (API)</w:t>
            </w:r>
          </w:p>
        </w:tc>
        <w:tc>
          <w:tcPr>
            <w:tcW w:w="2529" w:type="dxa"/>
          </w:tcPr>
          <w:p w14:paraId="626A30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tc>
        <w:tc>
          <w:tcPr>
            <w:tcW w:w="2315" w:type="dxa"/>
          </w:tcPr>
          <w:p w14:paraId="1EE2F7B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Defines which operation payment mode to be used</w:t>
            </w:r>
          </w:p>
        </w:tc>
      </w:tr>
      <w:tr w:rsidR="00385C15" w14:paraId="74572B1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F6AD8E9" w14:textId="77777777" w:rsidR="00385C15" w:rsidRDefault="00385C15" w:rsidP="00056C83">
            <w:r>
              <w:rPr>
                <w:rFonts w:ascii="Helvetica" w:hAnsi="Helvetica"/>
                <w:b w:val="0"/>
                <w:bCs w:val="0"/>
                <w:color w:val="000000"/>
                <w:sz w:val="20"/>
                <w:szCs w:val="20"/>
                <w:shd w:val="clear" w:color="auto" w:fill="FFFFFF"/>
              </w:rPr>
              <w:t>Enable Tokenization Test Mode</w:t>
            </w:r>
          </w:p>
        </w:tc>
        <w:tc>
          <w:tcPr>
            <w:tcW w:w="2551" w:type="dxa"/>
          </w:tcPr>
          <w:p w14:paraId="11100D95"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true / false</w:t>
            </w:r>
          </w:p>
        </w:tc>
        <w:tc>
          <w:tcPr>
            <w:tcW w:w="2529" w:type="dxa"/>
          </w:tcPr>
          <w:p w14:paraId="2FE5C3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C90A6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est Mode: If enabled, the module will use the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TPP test platform</w:t>
            </w:r>
          </w:p>
        </w:tc>
      </w:tr>
      <w:tr w:rsidR="00385C15" w14:paraId="402C6AC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F1CEEF1" w14:textId="77777777" w:rsidR="00385C15" w:rsidRDefault="00385C15" w:rsidP="00056C83">
            <w:r>
              <w:rPr>
                <w:rFonts w:ascii="Helvetica" w:hAnsi="Helvetica"/>
                <w:b w:val="0"/>
                <w:bCs w:val="0"/>
                <w:color w:val="000000"/>
                <w:sz w:val="20"/>
                <w:szCs w:val="20"/>
                <w:shd w:val="clear" w:color="auto" w:fill="FFFFFF"/>
              </w:rPr>
              <w:t>3D Secure</w:t>
            </w:r>
          </w:p>
        </w:tc>
        <w:tc>
          <w:tcPr>
            <w:tcW w:w="2551" w:type="dxa"/>
          </w:tcPr>
          <w:p w14:paraId="2407687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p w14:paraId="4B3EAF8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Consolas" w:hAnsi="Consolas" w:cs="Consolas"/>
                <w:color w:val="222222"/>
                <w:sz w:val="18"/>
                <w:szCs w:val="18"/>
                <w:shd w:val="clear" w:color="auto" w:fill="FFFFFF"/>
              </w:rPr>
            </w:pPr>
            <w:r>
              <w:rPr>
                <w:rFonts w:ascii="Consolas" w:hAnsi="Consolas" w:cs="Consolas"/>
                <w:color w:val="222222"/>
                <w:sz w:val="18"/>
                <w:szCs w:val="18"/>
                <w:shd w:val="clear" w:color="auto" w:fill="FFFFFF"/>
              </w:rPr>
              <w:t>1 (3-D Secure authentication if available)</w:t>
            </w:r>
          </w:p>
          <w:p w14:paraId="3EE0F79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2 (3-D Secure authentication mandatory)</w:t>
            </w:r>
          </w:p>
        </w:tc>
        <w:tc>
          <w:tcPr>
            <w:tcW w:w="2529" w:type="dxa"/>
          </w:tcPr>
          <w:p w14:paraId="5787D12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tc>
        <w:tc>
          <w:tcPr>
            <w:tcW w:w="2315" w:type="dxa"/>
          </w:tcPr>
          <w:p w14:paraId="107052F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Allows the activation of 3D secure if available on used card</w:t>
            </w:r>
          </w:p>
        </w:tc>
      </w:tr>
      <w:tr w:rsidR="00385C15" w14:paraId="081A9ABF"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3086CD2"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API Signature Passphrase</w:t>
            </w:r>
          </w:p>
        </w:tc>
        <w:tc>
          <w:tcPr>
            <w:tcW w:w="2551" w:type="dxa"/>
          </w:tcPr>
          <w:p w14:paraId="75436D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36D3B1A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72537E2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API Signature passphrase configured in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w:t>
            </w:r>
            <w:proofErr w:type="spellStart"/>
            <w:r>
              <w:rPr>
                <w:rFonts w:ascii="Helvetica" w:hAnsi="Helvetica"/>
                <w:color w:val="666666"/>
                <w:sz w:val="17"/>
                <w:szCs w:val="17"/>
                <w:shd w:val="clear" w:color="auto" w:fill="FFFFFF"/>
              </w:rPr>
              <w:t>backoffice</w:t>
            </w:r>
            <w:proofErr w:type="spellEnd"/>
            <w:r>
              <w:rPr>
                <w:rFonts w:ascii="Helvetica" w:hAnsi="Helvetica"/>
                <w:color w:val="666666"/>
                <w:sz w:val="17"/>
                <w:szCs w:val="17"/>
                <w:shd w:val="clear" w:color="auto" w:fill="FFFFFF"/>
              </w:rPr>
              <w:t>. Use to verify the requests made to DW.</w:t>
            </w:r>
          </w:p>
        </w:tc>
      </w:tr>
      <w:tr w:rsidR="00385C15" w14:paraId="0E15FE8D"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FAF5472" w14:textId="77777777" w:rsidR="00385C15" w:rsidRDefault="00385C15" w:rsidP="00056C83">
            <w:r>
              <w:rPr>
                <w:rFonts w:ascii="Helvetica" w:hAnsi="Helvetica"/>
                <w:b w:val="0"/>
                <w:bCs w:val="0"/>
                <w:color w:val="000000"/>
                <w:sz w:val="20"/>
                <w:szCs w:val="20"/>
                <w:shd w:val="clear" w:color="auto" w:fill="FFFFFF"/>
              </w:rPr>
              <w:t>Payment Action</w:t>
            </w:r>
          </w:p>
        </w:tc>
        <w:tc>
          <w:tcPr>
            <w:tcW w:w="2551" w:type="dxa"/>
          </w:tcPr>
          <w:p w14:paraId="04478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Sale </w:t>
            </w:r>
            <w:r w:rsidRPr="000131FA">
              <w:rPr>
                <w:rFonts w:ascii="Helvetica" w:hAnsi="Helvetica"/>
                <w:i/>
                <w:iCs/>
                <w:color w:val="000000"/>
                <w:sz w:val="20"/>
                <w:szCs w:val="20"/>
                <w:shd w:val="clear" w:color="auto" w:fill="FFFFFF"/>
              </w:rPr>
              <w:t>(Authorization + Capture)</w:t>
            </w:r>
          </w:p>
          <w:p w14:paraId="4761D0C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Authorization (Authorization Only)</w:t>
            </w:r>
          </w:p>
        </w:tc>
        <w:tc>
          <w:tcPr>
            <w:tcW w:w="2529" w:type="dxa"/>
          </w:tcPr>
          <w:p w14:paraId="0E9425D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647C42A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Please refer to </w:t>
            </w:r>
            <w:proofErr w:type="spellStart"/>
            <w:r>
              <w:rPr>
                <w:rFonts w:ascii="Helvetica" w:hAnsi="Helvetica"/>
                <w:color w:val="666666"/>
                <w:sz w:val="17"/>
                <w:szCs w:val="17"/>
                <w:shd w:val="clear" w:color="auto" w:fill="FFFFFF"/>
              </w:rPr>
              <w:t>HiPayTPP-GatewayAPI</w:t>
            </w:r>
            <w:proofErr w:type="spellEnd"/>
            <w:r>
              <w:rPr>
                <w:rFonts w:ascii="Helvetica" w:hAnsi="Helvetica"/>
                <w:color w:val="666666"/>
                <w:sz w:val="17"/>
                <w:szCs w:val="17"/>
                <w:shd w:val="clear" w:color="auto" w:fill="FFFFFF"/>
              </w:rPr>
              <w:t xml:space="preserve"> documentation, chapter 3.1 Request a New Order – operation</w:t>
            </w:r>
          </w:p>
        </w:tc>
      </w:tr>
      <w:tr w:rsidR="00385C15" w14:paraId="5F1B412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CD320B0"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CSS content asset id</w:t>
            </w:r>
          </w:p>
        </w:tc>
        <w:tc>
          <w:tcPr>
            <w:tcW w:w="2551" w:type="dxa"/>
          </w:tcPr>
          <w:p w14:paraId="4A9A0C5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12D8C1D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000000"/>
                <w:sz w:val="20"/>
                <w:szCs w:val="20"/>
                <w:shd w:val="clear" w:color="auto" w:fill="FFFFFF"/>
              </w:rPr>
              <w:t>hipaycss</w:t>
            </w:r>
            <w:proofErr w:type="spellEnd"/>
          </w:p>
        </w:tc>
        <w:tc>
          <w:tcPr>
            <w:tcW w:w="2315" w:type="dxa"/>
          </w:tcPr>
          <w:p w14:paraId="20906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content asset ID with custom </w:t>
            </w:r>
            <w:proofErr w:type="spellStart"/>
            <w:r>
              <w:rPr>
                <w:rFonts w:ascii="Helvetica" w:hAnsi="Helvetica"/>
                <w:color w:val="666666"/>
                <w:sz w:val="17"/>
                <w:szCs w:val="17"/>
                <w:shd w:val="clear" w:color="auto" w:fill="FFFFFF"/>
              </w:rPr>
              <w:t>css</w:t>
            </w:r>
            <w:proofErr w:type="spellEnd"/>
          </w:p>
        </w:tc>
      </w:tr>
      <w:tr w:rsidR="00385C15" w14:paraId="4ACCE5F5"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39EA9A4" w14:textId="77777777" w:rsidR="00385C15" w:rsidRDefault="00385C15" w:rsidP="00056C83">
            <w:r>
              <w:rPr>
                <w:rFonts w:ascii="Helvetica" w:hAnsi="Helvetica"/>
                <w:b w:val="0"/>
                <w:bCs w:val="0"/>
                <w:color w:val="000000"/>
                <w:sz w:val="20"/>
                <w:szCs w:val="20"/>
                <w:shd w:val="clear" w:color="auto" w:fill="FFFFFF"/>
              </w:rPr>
              <w:t>Display card selector</w:t>
            </w:r>
          </w:p>
        </w:tc>
        <w:tc>
          <w:tcPr>
            <w:tcW w:w="2551" w:type="dxa"/>
          </w:tcPr>
          <w:p w14:paraId="68DECED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 xml:space="preserve">true / </w:t>
            </w:r>
            <w:r>
              <w:rPr>
                <w:rFonts w:ascii="Helvetica" w:hAnsi="Helvetica"/>
                <w:color w:val="000000"/>
                <w:sz w:val="20"/>
                <w:szCs w:val="20"/>
                <w:shd w:val="clear" w:color="auto" w:fill="FFFFFF"/>
              </w:rPr>
              <w:t>false</w:t>
            </w:r>
          </w:p>
        </w:tc>
        <w:tc>
          <w:tcPr>
            <w:tcW w:w="2529" w:type="dxa"/>
          </w:tcPr>
          <w:p w14:paraId="46B12AC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5C1E72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Enable/disable the payment methods selector on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and Hosted page</w:t>
            </w:r>
          </w:p>
        </w:tc>
      </w:tr>
      <w:tr w:rsidR="00385C15" w14:paraId="6E7F4B6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19EC358"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Available Payment Products</w:t>
            </w:r>
          </w:p>
        </w:tc>
        <w:tc>
          <w:tcPr>
            <w:tcW w:w="2551" w:type="dxa"/>
          </w:tcPr>
          <w:p w14:paraId="32B8CA8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763F7D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bcmc</w:t>
            </w:r>
            <w:proofErr w:type="spellEnd"/>
            <w:r>
              <w:rPr>
                <w:rFonts w:ascii="Consolas" w:hAnsi="Consolas" w:cs="Consolas"/>
                <w:color w:val="222222"/>
                <w:sz w:val="18"/>
                <w:szCs w:val="18"/>
                <w:shd w:val="clear" w:color="auto" w:fill="FFFFFF"/>
              </w:rPr>
              <w:t xml:space="preserve">, </w:t>
            </w:r>
            <w:proofErr w:type="spellStart"/>
            <w:r>
              <w:rPr>
                <w:rFonts w:ascii="Consolas" w:hAnsi="Consolas" w:cs="Consolas"/>
                <w:color w:val="222222"/>
                <w:sz w:val="18"/>
                <w:szCs w:val="18"/>
                <w:shd w:val="clear" w:color="auto" w:fill="FFFFFF"/>
              </w:rPr>
              <w:t>cb</w:t>
            </w:r>
            <w:proofErr w:type="spellEnd"/>
            <w:r>
              <w:rPr>
                <w:rFonts w:ascii="Consolas" w:hAnsi="Consolas" w:cs="Consolas"/>
                <w:color w:val="222222"/>
                <w:sz w:val="18"/>
                <w:szCs w:val="18"/>
                <w:shd w:val="clear" w:color="auto" w:fill="FFFFFF"/>
              </w:rPr>
              <w:t xml:space="preserve">, ideal, maestro, </w:t>
            </w:r>
            <w:proofErr w:type="spellStart"/>
            <w:r>
              <w:rPr>
                <w:rFonts w:ascii="Consolas" w:hAnsi="Consolas" w:cs="Consolas"/>
                <w:color w:val="222222"/>
                <w:sz w:val="18"/>
                <w:szCs w:val="18"/>
                <w:shd w:val="clear" w:color="auto" w:fill="FFFFFF"/>
              </w:rPr>
              <w:t>mastercard</w:t>
            </w:r>
            <w:proofErr w:type="spellEnd"/>
            <w:r>
              <w:rPr>
                <w:rFonts w:ascii="Consolas" w:hAnsi="Consolas" w:cs="Consolas"/>
                <w:color w:val="222222"/>
                <w:sz w:val="18"/>
                <w:szCs w:val="18"/>
                <w:shd w:val="clear" w:color="auto" w:fill="FFFFFF"/>
              </w:rPr>
              <w:t xml:space="preserve">, przelewy24, </w:t>
            </w:r>
            <w:proofErr w:type="spellStart"/>
            <w:r>
              <w:rPr>
                <w:rFonts w:ascii="Consolas" w:hAnsi="Consolas" w:cs="Consolas"/>
                <w:color w:val="222222"/>
                <w:sz w:val="18"/>
                <w:szCs w:val="18"/>
                <w:shd w:val="clear" w:color="auto" w:fill="FFFFFF"/>
              </w:rPr>
              <w:t>sofort</w:t>
            </w:r>
            <w:proofErr w:type="spellEnd"/>
          </w:p>
        </w:tc>
        <w:tc>
          <w:tcPr>
            <w:tcW w:w="2315" w:type="dxa"/>
          </w:tcPr>
          <w:p w14:paraId="7CB608D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he payment product list separated by a “,” (e.g. </w:t>
            </w:r>
            <w:proofErr w:type="spellStart"/>
            <w:r>
              <w:rPr>
                <w:rFonts w:ascii="Helvetica" w:hAnsi="Helvetica"/>
                <w:color w:val="666666"/>
                <w:sz w:val="17"/>
                <w:szCs w:val="17"/>
                <w:shd w:val="clear" w:color="auto" w:fill="FFFFFF"/>
              </w:rPr>
              <w:t>visa,mastercard,americanexpress</w:t>
            </w:r>
            <w:proofErr w:type="spellEnd"/>
            <w:r>
              <w:rPr>
                <w:rFonts w:ascii="Helvetica" w:hAnsi="Helvetica"/>
                <w:color w:val="666666"/>
                <w:sz w:val="17"/>
                <w:szCs w:val="17"/>
                <w:shd w:val="clear" w:color="auto" w:fill="FFFFFF"/>
              </w:rPr>
              <w:t>)</w:t>
            </w:r>
          </w:p>
        </w:tc>
      </w:tr>
      <w:tr w:rsidR="00385C15" w14:paraId="51221BF7"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7D442E"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3D Secure Threshold Rule</w:t>
            </w:r>
          </w:p>
        </w:tc>
        <w:tc>
          <w:tcPr>
            <w:tcW w:w="2551" w:type="dxa"/>
          </w:tcPr>
          <w:p w14:paraId="74AD595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94A885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0</w:t>
            </w:r>
          </w:p>
        </w:tc>
        <w:tc>
          <w:tcPr>
            <w:tcW w:w="2315" w:type="dxa"/>
          </w:tcPr>
          <w:p w14:paraId="7B5D9B7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If the Order total is higher than the specified sum then 3D Secure will be forced. If 0 is specified the rule is disabled.</w:t>
            </w:r>
          </w:p>
        </w:tc>
      </w:tr>
      <w:tr w:rsidR="00385C15" w14:paraId="174C39F3"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97B6C3"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Height</w:t>
            </w:r>
          </w:p>
        </w:tc>
        <w:tc>
          <w:tcPr>
            <w:tcW w:w="2551" w:type="dxa"/>
          </w:tcPr>
          <w:p w14:paraId="6B4B1D1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BA916A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750</w:t>
            </w:r>
          </w:p>
        </w:tc>
        <w:tc>
          <w:tcPr>
            <w:tcW w:w="2315" w:type="dxa"/>
          </w:tcPr>
          <w:p w14:paraId="60D6461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height to fit with your CSS</w:t>
            </w:r>
          </w:p>
        </w:tc>
      </w:tr>
      <w:tr w:rsidR="00385C15" w14:paraId="7C43A8C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6257E555"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Width</w:t>
            </w:r>
          </w:p>
        </w:tc>
        <w:tc>
          <w:tcPr>
            <w:tcW w:w="2551" w:type="dxa"/>
          </w:tcPr>
          <w:p w14:paraId="6105E7B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A97184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950</w:t>
            </w:r>
          </w:p>
        </w:tc>
        <w:tc>
          <w:tcPr>
            <w:tcW w:w="2315" w:type="dxa"/>
          </w:tcPr>
          <w:p w14:paraId="518BD3A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width to fit with your CSS</w:t>
            </w:r>
          </w:p>
        </w:tc>
      </w:tr>
      <w:tr w:rsidR="00385C15" w14:paraId="33B48B39"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AAE9E7A"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Hung Order Cleanup Time</w:t>
            </w:r>
          </w:p>
        </w:tc>
        <w:tc>
          <w:tcPr>
            <w:tcW w:w="2551" w:type="dxa"/>
          </w:tcPr>
          <w:p w14:paraId="2802938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05E34AE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30</w:t>
            </w:r>
          </w:p>
        </w:tc>
        <w:tc>
          <w:tcPr>
            <w:tcW w:w="2315" w:type="dxa"/>
          </w:tcPr>
          <w:p w14:paraId="7BBD997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58446902"/>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Also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57">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58">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59">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58446903"/>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32228324">
            <wp:extent cx="4600575" cy="3499876"/>
            <wp:effectExtent l="19050" t="19050" r="9525" b="24765"/>
            <wp:docPr id="14" name="Picture 14" descr="C:\Users\Demandware\Desktop\2015-07-12_19-17-2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02987" cy="3501711"/>
                    </a:xfrm>
                    <a:prstGeom prst="rect">
                      <a:avLst/>
                    </a:prstGeom>
                    <a:noFill/>
                    <a:ln w="3175">
                      <a:solidFill>
                        <a:schemeClr val="tx1"/>
                      </a:solidFill>
                    </a:ln>
                  </pic:spPr>
                </pic:pic>
              </a:graphicData>
            </a:graphic>
          </wp:inline>
        </w:drawing>
      </w:r>
    </w:p>
    <w:p w14:paraId="35B44E40" w14:textId="702233D8" w:rsidR="001B11BD" w:rsidRPr="001B11BD" w:rsidRDefault="001B11BD" w:rsidP="000B22BD">
      <w:pPr>
        <w:pStyle w:val="Standard1"/>
      </w:pPr>
      <w:r w:rsidRPr="001B11BD">
        <w:t>Under the “Sites”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58446904"/>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58446905"/>
      <w:r w:rsidRPr="000B22BD">
        <w:rPr>
          <w:i w:val="0"/>
        </w:rPr>
        <w:lastRenderedPageBreak/>
        <w:t>Payment Methods</w:t>
      </w:r>
      <w:bookmarkEnd w:id="64"/>
      <w:bookmarkEnd w:id="65"/>
    </w:p>
    <w:p w14:paraId="3F62616A" w14:textId="77777777" w:rsidR="00385C15" w:rsidRDefault="00385C15" w:rsidP="00385C15"/>
    <w:p w14:paraId="3C400530" w14:textId="1BFD7A9F"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function in Demandware</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6" w:name="_Toc458446906"/>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02F68315"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error-blade1-3-appserver-*date*.log – logs Demandware error</w:t>
      </w:r>
      <w:r w:rsidR="00F76081" w:rsidRPr="0040085F">
        <w:rPr>
          <w:rFonts w:ascii="Trebuchet MS" w:hAnsi="Trebuchet MS"/>
          <w:sz w:val="20"/>
          <w:szCs w:val="20"/>
        </w:rPr>
        <w:t>s</w:t>
      </w:r>
    </w:p>
    <w:p w14:paraId="26B922C8" w14:textId="460F6C22"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customerror-blade1-3-appserver-*date*.log – logs Demandwar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6DE72E74" w14:textId="77777777" w:rsidR="00056C83" w:rsidRDefault="00056C83" w:rsidP="00056C83">
      <w:pPr>
        <w:pStyle w:val="ListParagraph"/>
      </w:pPr>
    </w:p>
    <w:p w14:paraId="71FB85D2" w14:textId="4B1769A2" w:rsidR="00AC6F42" w:rsidRDefault="00AC6F42" w:rsidP="00931E5A"/>
    <w:p w14:paraId="3E517A83" w14:textId="56D5BB5F" w:rsidR="00056C83" w:rsidRDefault="00056C83" w:rsidP="00056C83">
      <w:pPr>
        <w:pStyle w:val="Heading3"/>
      </w:pPr>
      <w:bookmarkStart w:id="67" w:name="_Toc458446907"/>
      <w:r>
        <w:lastRenderedPageBreak/>
        <w:t xml:space="preserve">Notification </w:t>
      </w:r>
      <w:proofErr w:type="spellStart"/>
      <w:r>
        <w:t>url</w:t>
      </w:r>
      <w:bookmarkEnd w:id="67"/>
      <w:proofErr w:type="spell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r w:rsidR="00056C83" w:rsidRPr="0040085F">
        <w:rPr>
          <w:shd w:val="clear" w:color="auto" w:fill="FFFFFF"/>
        </w:rPr>
        <w:t>url</w:t>
      </w:r>
      <w:proofErr w:type="spellEnd"/>
      <w:r w:rsidR="00056C83" w:rsidRPr="0040085F">
        <w:rPr>
          <w:shd w:val="clear" w:color="auto" w:fill="FFFFFF"/>
        </w:rPr>
        <w:t xml:space="preserve"> should be added:</w:t>
      </w:r>
    </w:p>
    <w:p w14:paraId="3445B4C9" w14:textId="69E39561" w:rsidR="00056C83" w:rsidRPr="0040085F" w:rsidRDefault="001B26AA" w:rsidP="00CA07BB">
      <w:pPr>
        <w:pStyle w:val="Standard1"/>
      </w:pPr>
      <w:hyperlink r:id="rId63"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r w:rsidRPr="0040085F">
        <w:t>url</w:t>
      </w:r>
      <w:proofErr w:type="spell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58446908"/>
      <w:r w:rsidRPr="00235BCF">
        <w:rPr>
          <w:i w:val="0"/>
          <w:iCs/>
        </w:rPr>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7F209829"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 xml:space="preserve">The content of this preference is printed via a pipelin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64"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58446909"/>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58446910"/>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58446911"/>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29A850A5">
            <wp:simplePos x="0" y="0"/>
            <wp:positionH relativeFrom="column">
              <wp:posOffset>16510</wp:posOffset>
            </wp:positionH>
            <wp:positionV relativeFrom="paragraph">
              <wp:posOffset>19050</wp:posOffset>
            </wp:positionV>
            <wp:extent cx="5689600" cy="2058670"/>
            <wp:effectExtent l="19050" t="19050" r="25400" b="1778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58446912"/>
      <w:r>
        <w:lastRenderedPageBreak/>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58446913"/>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58446914"/>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58446915"/>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51ACC92C" w14:textId="05FEDF8E" w:rsidR="002663D1" w:rsidRDefault="002800D3" w:rsidP="001D0368">
      <w:pPr>
        <w:pStyle w:val="Standard1"/>
        <w:jc w:val="both"/>
      </w:pPr>
      <w:r w:rsidRPr="0040085F">
        <w:t xml:space="preserve">The cartridge will be compatible with Site Genesis </w:t>
      </w:r>
      <w:r w:rsidR="009F6B94">
        <w:t>16</w:t>
      </w:r>
      <w:r w:rsidRPr="0040085F">
        <w:t>.</w:t>
      </w:r>
      <w:r w:rsidR="00007BA3">
        <w:t>7</w:t>
      </w:r>
      <w:r w:rsidRPr="0040085F">
        <w:t xml:space="preserve"> and it might require updates and reviews for future versions and releases of Site Genesis. </w:t>
      </w:r>
    </w:p>
    <w:p w14:paraId="77971D8E" w14:textId="77777777" w:rsidR="00762BB0" w:rsidRDefault="00A30419" w:rsidP="003758D0">
      <w:pPr>
        <w:pStyle w:val="Heading1"/>
      </w:pPr>
      <w:bookmarkStart w:id="78" w:name="_Toc458446916"/>
      <w:bookmarkEnd w:id="76"/>
      <w:bookmarkEnd w:id="77"/>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2B26AA18" w:rsidR="00DD3380" w:rsidRDefault="00DD3380" w:rsidP="00CC66E1">
            <w:pPr>
              <w:pStyle w:val="BodyText"/>
              <w:keepNext/>
              <w:rPr>
                <w:rFonts w:ascii="Trebuchet MS" w:hAnsi="Trebuchet MS"/>
                <w:sz w:val="18"/>
                <w:szCs w:val="18"/>
              </w:rPr>
            </w:pPr>
            <w:r>
              <w:rPr>
                <w:rFonts w:ascii="Trebuchet MS" w:hAnsi="Trebuchet MS"/>
                <w:sz w:val="18"/>
                <w:szCs w:val="18"/>
              </w:rPr>
              <w:t>1.0.2</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72"/>
      <w:headerReference w:type="default" r:id="rId73"/>
      <w:footerReference w:type="default" r:id="rId74"/>
      <w:headerReference w:type="first" r:id="rId75"/>
      <w:footerReference w:type="first" r:id="rId76"/>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7F3E2C" w14:textId="77777777" w:rsidR="001B26AA" w:rsidRDefault="001B26AA">
      <w:pPr>
        <w:spacing w:line="240" w:lineRule="auto"/>
      </w:pPr>
      <w:r>
        <w:separator/>
      </w:r>
    </w:p>
  </w:endnote>
  <w:endnote w:type="continuationSeparator" w:id="0">
    <w:p w14:paraId="4B11E6ED" w14:textId="77777777" w:rsidR="001B26AA" w:rsidRDefault="001B26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2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32341C" w:rsidRPr="001453CA" w14:paraId="4F2C2F3C" w14:textId="77777777" w:rsidTr="001055A3">
      <w:trPr>
        <w:trHeight w:val="440"/>
      </w:trPr>
      <w:tc>
        <w:tcPr>
          <w:tcW w:w="4428" w:type="dxa"/>
        </w:tcPr>
        <w:p w14:paraId="08A0567B" w14:textId="77777777" w:rsidR="0032341C" w:rsidRPr="001F1045" w:rsidRDefault="0032341C"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32341C" w:rsidRPr="00673042" w:rsidRDefault="0032341C"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65EBFC69" w:rsidR="0032341C" w:rsidRPr="00FD4DEE" w:rsidRDefault="0032341C"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B55049">
            <w:rPr>
              <w:rFonts w:ascii="Consolas" w:hAnsi="Consolas" w:cs="Arial"/>
              <w:noProof/>
              <w:sz w:val="18"/>
              <w:szCs w:val="18"/>
            </w:rPr>
            <w:t>3-34</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32341C" w:rsidRPr="003A546F" w:rsidRDefault="0032341C"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32341C" w:rsidRDefault="0032341C">
    <w:pPr>
      <w:pStyle w:val="Footer"/>
    </w:pPr>
  </w:p>
  <w:p w14:paraId="1AE239C3" w14:textId="77777777" w:rsidR="0032341C" w:rsidRDefault="0032341C">
    <w:pPr>
      <w:pStyle w:val="Footer"/>
    </w:pPr>
  </w:p>
  <w:p w14:paraId="27968EBC" w14:textId="77777777" w:rsidR="0032341C" w:rsidRDefault="0032341C">
    <w:pPr>
      <w:pStyle w:val="Footer"/>
    </w:pPr>
  </w:p>
  <w:p w14:paraId="0B89E575" w14:textId="77777777" w:rsidR="0032341C" w:rsidRDefault="0032341C">
    <w:pPr>
      <w:pStyle w:val="Footer"/>
    </w:pPr>
  </w:p>
  <w:p w14:paraId="7F79C46C" w14:textId="77777777" w:rsidR="0032341C" w:rsidRDefault="0032341C">
    <w:pPr>
      <w:pStyle w:val="Footer"/>
    </w:pPr>
  </w:p>
  <w:p w14:paraId="18CD7CB9" w14:textId="77777777" w:rsidR="0032341C" w:rsidRDefault="003234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DF784A" w14:textId="77777777" w:rsidR="001B26AA" w:rsidRDefault="001B26AA">
      <w:pPr>
        <w:spacing w:line="240" w:lineRule="auto"/>
      </w:pPr>
      <w:r>
        <w:separator/>
      </w:r>
    </w:p>
  </w:footnote>
  <w:footnote w:type="continuationSeparator" w:id="0">
    <w:p w14:paraId="535EC749" w14:textId="77777777" w:rsidR="001B26AA" w:rsidRDefault="001B26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32341C" w:rsidRDefault="0032341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32341C" w:rsidRDefault="0032341C">
    <w:pPr>
      <w:pStyle w:val="Header"/>
      <w:ind w:right="360"/>
    </w:pPr>
  </w:p>
  <w:p w14:paraId="3C6CEF36" w14:textId="77777777" w:rsidR="0032341C" w:rsidRDefault="003234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32341C" w:rsidRPr="002919B2" w:rsidRDefault="0032341C"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32341C" w:rsidRDefault="0032341C"/>
  <w:p w14:paraId="18B5F206" w14:textId="77777777" w:rsidR="0032341C" w:rsidRDefault="0032341C"/>
  <w:p w14:paraId="17B48B34" w14:textId="77777777" w:rsidR="0032341C" w:rsidRDefault="0032341C"/>
  <w:p w14:paraId="295C52FF" w14:textId="77777777" w:rsidR="0032341C" w:rsidRDefault="0032341C"/>
  <w:p w14:paraId="61909053" w14:textId="77777777" w:rsidR="0032341C" w:rsidRDefault="0032341C"/>
  <w:p w14:paraId="402BF6B1" w14:textId="77777777" w:rsidR="0032341C" w:rsidRDefault="0032341C"/>
  <w:p w14:paraId="7343BBB0" w14:textId="77777777" w:rsidR="0032341C" w:rsidRDefault="0032341C"/>
  <w:p w14:paraId="4F7711D7" w14:textId="77777777" w:rsidR="0032341C" w:rsidRDefault="0032341C"/>
  <w:p w14:paraId="4DB351D9" w14:textId="77777777" w:rsidR="0032341C" w:rsidRDefault="0032341C"/>
  <w:p w14:paraId="565BC0ED" w14:textId="77777777" w:rsidR="0032341C" w:rsidRDefault="003234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12FE5BE8"/>
    <w:multiLevelType w:val="hybridMultilevel"/>
    <w:tmpl w:val="35E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BE369D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2221158D"/>
    <w:multiLevelType w:val="hybridMultilevel"/>
    <w:tmpl w:val="EFFE7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E72800"/>
    <w:multiLevelType w:val="hybridMultilevel"/>
    <w:tmpl w:val="3EEEAA98"/>
    <w:lvl w:ilvl="0" w:tplc="9A6CA2FC">
      <w:start w:val="7"/>
      <w:numFmt w:val="bullet"/>
      <w:lvlText w:val=""/>
      <w:lvlJc w:val="left"/>
      <w:pPr>
        <w:ind w:left="780" w:hanging="360"/>
      </w:pPr>
      <w:rPr>
        <w:rFonts w:ascii="Symbol" w:eastAsiaTheme="minorEastAsia" w:hAnsi="Symbol" w:cs="Tahoma"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3">
    <w:nsid w:val="4EED234C"/>
    <w:multiLevelType w:val="hybridMultilevel"/>
    <w:tmpl w:val="1ACC6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1">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2">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5">
    <w:nsid w:val="676E365E"/>
    <w:multiLevelType w:val="hybridMultilevel"/>
    <w:tmpl w:val="0332E8EC"/>
    <w:lvl w:ilvl="0" w:tplc="B2C4A4C0">
      <w:start w:val="1"/>
      <w:numFmt w:val="decimal"/>
      <w:lvlText w:val="%1)"/>
      <w:lvlJc w:val="left"/>
      <w:pPr>
        <w:ind w:left="1776" w:hanging="360"/>
      </w:pPr>
      <w:rPr>
        <w:rFonts w:hint="default"/>
        <w:b/>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6">
    <w:nsid w:val="69F930A3"/>
    <w:multiLevelType w:val="hybridMultilevel"/>
    <w:tmpl w:val="2A92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8">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90138D"/>
    <w:multiLevelType w:val="hybridMultilevel"/>
    <w:tmpl w:val="9392E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2"/>
  </w:num>
  <w:num w:numId="4">
    <w:abstractNumId w:val="19"/>
  </w:num>
  <w:num w:numId="5">
    <w:abstractNumId w:val="2"/>
  </w:num>
  <w:num w:numId="6">
    <w:abstractNumId w:val="24"/>
  </w:num>
  <w:num w:numId="7">
    <w:abstractNumId w:val="15"/>
  </w:num>
  <w:num w:numId="8">
    <w:abstractNumId w:val="12"/>
  </w:num>
  <w:num w:numId="9">
    <w:abstractNumId w:val="16"/>
  </w:num>
  <w:num w:numId="10">
    <w:abstractNumId w:val="37"/>
  </w:num>
  <w:num w:numId="11">
    <w:abstractNumId w:val="41"/>
  </w:num>
  <w:num w:numId="12">
    <w:abstractNumId w:val="0"/>
  </w:num>
  <w:num w:numId="13">
    <w:abstractNumId w:val="20"/>
  </w:num>
  <w:num w:numId="14">
    <w:abstractNumId w:val="30"/>
  </w:num>
  <w:num w:numId="15">
    <w:abstractNumId w:val="7"/>
  </w:num>
  <w:num w:numId="16">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num>
  <w:num w:numId="19">
    <w:abstractNumId w:val="23"/>
  </w:num>
  <w:num w:numId="20">
    <w:abstractNumId w:val="21"/>
  </w:num>
  <w:num w:numId="21">
    <w:abstractNumId w:val="25"/>
  </w:num>
  <w:num w:numId="22">
    <w:abstractNumId w:val="38"/>
  </w:num>
  <w:num w:numId="23">
    <w:abstractNumId w:val="28"/>
  </w:num>
  <w:num w:numId="24">
    <w:abstractNumId w:val="27"/>
  </w:num>
  <w:num w:numId="25">
    <w:abstractNumId w:val="9"/>
  </w:num>
  <w:num w:numId="26">
    <w:abstractNumId w:val="1"/>
  </w:num>
  <w:num w:numId="27">
    <w:abstractNumId w:val="33"/>
  </w:num>
  <w:num w:numId="28">
    <w:abstractNumId w:val="32"/>
  </w:num>
  <w:num w:numId="29">
    <w:abstractNumId w:val="36"/>
  </w:num>
  <w:num w:numId="30">
    <w:abstractNumId w:val="39"/>
  </w:num>
  <w:num w:numId="31">
    <w:abstractNumId w:val="10"/>
  </w:num>
  <w:num w:numId="32">
    <w:abstractNumId w:val="5"/>
  </w:num>
  <w:num w:numId="33">
    <w:abstractNumId w:val="40"/>
  </w:num>
  <w:num w:numId="34">
    <w:abstractNumId w:val="26"/>
  </w:num>
  <w:num w:numId="35">
    <w:abstractNumId w:val="3"/>
  </w:num>
  <w:num w:numId="36">
    <w:abstractNumId w:val="31"/>
  </w:num>
  <w:num w:numId="37">
    <w:abstractNumId w:val="11"/>
  </w:num>
  <w:num w:numId="38">
    <w:abstractNumId w:val="4"/>
  </w:num>
  <w:num w:numId="39">
    <w:abstractNumId w:val="34"/>
  </w:num>
  <w:num w:numId="40">
    <w:abstractNumId w:val="18"/>
  </w:num>
  <w:num w:numId="41">
    <w:abstractNumId w:val="6"/>
  </w:num>
  <w:num w:numId="42">
    <w:abstractNumId w:val="29"/>
  </w:num>
  <w:num w:numId="43">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7E8B"/>
    <w:rsid w:val="00031EE4"/>
    <w:rsid w:val="00033E78"/>
    <w:rsid w:val="00035961"/>
    <w:rsid w:val="00040CAA"/>
    <w:rsid w:val="00040DD0"/>
    <w:rsid w:val="000410DD"/>
    <w:rsid w:val="00041A00"/>
    <w:rsid w:val="00041B6A"/>
    <w:rsid w:val="00042B90"/>
    <w:rsid w:val="00044814"/>
    <w:rsid w:val="000458D4"/>
    <w:rsid w:val="00047998"/>
    <w:rsid w:val="00047E94"/>
    <w:rsid w:val="00050460"/>
    <w:rsid w:val="00050BAB"/>
    <w:rsid w:val="0005290C"/>
    <w:rsid w:val="000567C5"/>
    <w:rsid w:val="00056C83"/>
    <w:rsid w:val="000575DA"/>
    <w:rsid w:val="00061CB1"/>
    <w:rsid w:val="00063B70"/>
    <w:rsid w:val="00063BD3"/>
    <w:rsid w:val="000649C2"/>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64A9"/>
    <w:rsid w:val="000D7B74"/>
    <w:rsid w:val="000E2D25"/>
    <w:rsid w:val="000E363E"/>
    <w:rsid w:val="000E372F"/>
    <w:rsid w:val="000E509C"/>
    <w:rsid w:val="000E60EE"/>
    <w:rsid w:val="000E673E"/>
    <w:rsid w:val="000E6C4C"/>
    <w:rsid w:val="000E76D4"/>
    <w:rsid w:val="000F0041"/>
    <w:rsid w:val="000F175D"/>
    <w:rsid w:val="000F2FD2"/>
    <w:rsid w:val="000F4D13"/>
    <w:rsid w:val="00100F08"/>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EB2"/>
    <w:rsid w:val="00137000"/>
    <w:rsid w:val="00141660"/>
    <w:rsid w:val="00143A55"/>
    <w:rsid w:val="00144220"/>
    <w:rsid w:val="00144D85"/>
    <w:rsid w:val="00144E00"/>
    <w:rsid w:val="00145FD3"/>
    <w:rsid w:val="001465C5"/>
    <w:rsid w:val="00146C88"/>
    <w:rsid w:val="00150376"/>
    <w:rsid w:val="00150595"/>
    <w:rsid w:val="00150C5B"/>
    <w:rsid w:val="00153BAB"/>
    <w:rsid w:val="00155C90"/>
    <w:rsid w:val="001563CC"/>
    <w:rsid w:val="00156710"/>
    <w:rsid w:val="00156C8E"/>
    <w:rsid w:val="00161A03"/>
    <w:rsid w:val="00164504"/>
    <w:rsid w:val="00166186"/>
    <w:rsid w:val="00167B7F"/>
    <w:rsid w:val="00170DF0"/>
    <w:rsid w:val="00174368"/>
    <w:rsid w:val="00174B01"/>
    <w:rsid w:val="00176CC0"/>
    <w:rsid w:val="0017702F"/>
    <w:rsid w:val="00180B20"/>
    <w:rsid w:val="001851D2"/>
    <w:rsid w:val="001855CB"/>
    <w:rsid w:val="0019297D"/>
    <w:rsid w:val="0019306E"/>
    <w:rsid w:val="00193219"/>
    <w:rsid w:val="00194CF2"/>
    <w:rsid w:val="00194D64"/>
    <w:rsid w:val="00196A4C"/>
    <w:rsid w:val="001A0ADA"/>
    <w:rsid w:val="001A4292"/>
    <w:rsid w:val="001A44A8"/>
    <w:rsid w:val="001A45EA"/>
    <w:rsid w:val="001A4FB6"/>
    <w:rsid w:val="001A5C57"/>
    <w:rsid w:val="001A7237"/>
    <w:rsid w:val="001B11BD"/>
    <w:rsid w:val="001B26AA"/>
    <w:rsid w:val="001B4256"/>
    <w:rsid w:val="001B4DD3"/>
    <w:rsid w:val="001B60FA"/>
    <w:rsid w:val="001B62A9"/>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BC6"/>
    <w:rsid w:val="001E748A"/>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3CD5"/>
    <w:rsid w:val="00274B6D"/>
    <w:rsid w:val="00276903"/>
    <w:rsid w:val="00276BFD"/>
    <w:rsid w:val="00277F11"/>
    <w:rsid w:val="002800D3"/>
    <w:rsid w:val="00280966"/>
    <w:rsid w:val="0028116E"/>
    <w:rsid w:val="00283314"/>
    <w:rsid w:val="00283B51"/>
    <w:rsid w:val="002840C5"/>
    <w:rsid w:val="002861CC"/>
    <w:rsid w:val="002907E8"/>
    <w:rsid w:val="002909D9"/>
    <w:rsid w:val="002919B2"/>
    <w:rsid w:val="00292BDF"/>
    <w:rsid w:val="002941A4"/>
    <w:rsid w:val="002A2390"/>
    <w:rsid w:val="002A70B7"/>
    <w:rsid w:val="002A7313"/>
    <w:rsid w:val="002B1122"/>
    <w:rsid w:val="002B1818"/>
    <w:rsid w:val="002B5B23"/>
    <w:rsid w:val="002B6CDE"/>
    <w:rsid w:val="002B7BC7"/>
    <w:rsid w:val="002B7D61"/>
    <w:rsid w:val="002C051E"/>
    <w:rsid w:val="002C13A7"/>
    <w:rsid w:val="002C13B3"/>
    <w:rsid w:val="002C5DA1"/>
    <w:rsid w:val="002C6CB9"/>
    <w:rsid w:val="002C6D56"/>
    <w:rsid w:val="002D0593"/>
    <w:rsid w:val="002D0E88"/>
    <w:rsid w:val="002D156F"/>
    <w:rsid w:val="002D2C78"/>
    <w:rsid w:val="002D586C"/>
    <w:rsid w:val="002D7D10"/>
    <w:rsid w:val="002E0CFF"/>
    <w:rsid w:val="002E20E4"/>
    <w:rsid w:val="002E2F51"/>
    <w:rsid w:val="002E3764"/>
    <w:rsid w:val="002E4DA3"/>
    <w:rsid w:val="002E4F12"/>
    <w:rsid w:val="002E5526"/>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60A89"/>
    <w:rsid w:val="00362524"/>
    <w:rsid w:val="0036455A"/>
    <w:rsid w:val="0036700C"/>
    <w:rsid w:val="003671BA"/>
    <w:rsid w:val="00370C29"/>
    <w:rsid w:val="003711E2"/>
    <w:rsid w:val="0037164D"/>
    <w:rsid w:val="0037165A"/>
    <w:rsid w:val="0037188A"/>
    <w:rsid w:val="00374E36"/>
    <w:rsid w:val="00375802"/>
    <w:rsid w:val="003758D0"/>
    <w:rsid w:val="00375C47"/>
    <w:rsid w:val="0037721D"/>
    <w:rsid w:val="00380C71"/>
    <w:rsid w:val="003816BB"/>
    <w:rsid w:val="00381710"/>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780D"/>
    <w:rsid w:val="003D1500"/>
    <w:rsid w:val="003D3BF7"/>
    <w:rsid w:val="003D3FBC"/>
    <w:rsid w:val="003D686B"/>
    <w:rsid w:val="003D7266"/>
    <w:rsid w:val="003E0238"/>
    <w:rsid w:val="003E041A"/>
    <w:rsid w:val="003E0955"/>
    <w:rsid w:val="003E1FCF"/>
    <w:rsid w:val="003E3635"/>
    <w:rsid w:val="003E41E2"/>
    <w:rsid w:val="003E6F90"/>
    <w:rsid w:val="003E74A3"/>
    <w:rsid w:val="003E7E5E"/>
    <w:rsid w:val="003F0F84"/>
    <w:rsid w:val="003F4EE0"/>
    <w:rsid w:val="003F5069"/>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7030"/>
    <w:rsid w:val="004170BE"/>
    <w:rsid w:val="004175E1"/>
    <w:rsid w:val="004205F2"/>
    <w:rsid w:val="004221BF"/>
    <w:rsid w:val="00425EFC"/>
    <w:rsid w:val="004269CC"/>
    <w:rsid w:val="004312DF"/>
    <w:rsid w:val="00431A87"/>
    <w:rsid w:val="00441DCF"/>
    <w:rsid w:val="00442684"/>
    <w:rsid w:val="00444533"/>
    <w:rsid w:val="00444743"/>
    <w:rsid w:val="00445431"/>
    <w:rsid w:val="00445B48"/>
    <w:rsid w:val="004508D0"/>
    <w:rsid w:val="00451913"/>
    <w:rsid w:val="004521FF"/>
    <w:rsid w:val="00452841"/>
    <w:rsid w:val="00453905"/>
    <w:rsid w:val="00453C1C"/>
    <w:rsid w:val="00453E0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60B4"/>
    <w:rsid w:val="004A732F"/>
    <w:rsid w:val="004B0078"/>
    <w:rsid w:val="004B05E7"/>
    <w:rsid w:val="004B0676"/>
    <w:rsid w:val="004B0CC7"/>
    <w:rsid w:val="004B460C"/>
    <w:rsid w:val="004B5B6C"/>
    <w:rsid w:val="004B63C9"/>
    <w:rsid w:val="004C12BD"/>
    <w:rsid w:val="004C3D6E"/>
    <w:rsid w:val="004C67F2"/>
    <w:rsid w:val="004C7BE0"/>
    <w:rsid w:val="004D0544"/>
    <w:rsid w:val="004D0E70"/>
    <w:rsid w:val="004D180D"/>
    <w:rsid w:val="004D26BC"/>
    <w:rsid w:val="004D35C6"/>
    <w:rsid w:val="004D50F4"/>
    <w:rsid w:val="004D7CA2"/>
    <w:rsid w:val="004E022F"/>
    <w:rsid w:val="004E368A"/>
    <w:rsid w:val="004E6AE0"/>
    <w:rsid w:val="004F0580"/>
    <w:rsid w:val="004F17CA"/>
    <w:rsid w:val="004F3B7E"/>
    <w:rsid w:val="004F3CE1"/>
    <w:rsid w:val="004F4BF7"/>
    <w:rsid w:val="004F4F83"/>
    <w:rsid w:val="004F557A"/>
    <w:rsid w:val="004F7093"/>
    <w:rsid w:val="00500A38"/>
    <w:rsid w:val="005016E3"/>
    <w:rsid w:val="005061E1"/>
    <w:rsid w:val="00507F21"/>
    <w:rsid w:val="00511034"/>
    <w:rsid w:val="0051271C"/>
    <w:rsid w:val="0051372D"/>
    <w:rsid w:val="0051457B"/>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3560"/>
    <w:rsid w:val="005503FA"/>
    <w:rsid w:val="005508EE"/>
    <w:rsid w:val="0055125F"/>
    <w:rsid w:val="005559FB"/>
    <w:rsid w:val="005560A1"/>
    <w:rsid w:val="0056270A"/>
    <w:rsid w:val="00562858"/>
    <w:rsid w:val="00565CC8"/>
    <w:rsid w:val="00566E63"/>
    <w:rsid w:val="00570379"/>
    <w:rsid w:val="00572BEC"/>
    <w:rsid w:val="0057315D"/>
    <w:rsid w:val="00573416"/>
    <w:rsid w:val="005737DB"/>
    <w:rsid w:val="0057399B"/>
    <w:rsid w:val="00574E51"/>
    <w:rsid w:val="00576D10"/>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557B"/>
    <w:rsid w:val="005F6014"/>
    <w:rsid w:val="005F6FE7"/>
    <w:rsid w:val="006009A3"/>
    <w:rsid w:val="006020E2"/>
    <w:rsid w:val="0060271F"/>
    <w:rsid w:val="00604826"/>
    <w:rsid w:val="0060754E"/>
    <w:rsid w:val="00611F01"/>
    <w:rsid w:val="006176DE"/>
    <w:rsid w:val="00617A12"/>
    <w:rsid w:val="00620407"/>
    <w:rsid w:val="00621551"/>
    <w:rsid w:val="006242F9"/>
    <w:rsid w:val="0062589A"/>
    <w:rsid w:val="00626CE5"/>
    <w:rsid w:val="00627F92"/>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7C3"/>
    <w:rsid w:val="00684FDE"/>
    <w:rsid w:val="006850E5"/>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67D"/>
    <w:rsid w:val="006A4D24"/>
    <w:rsid w:val="006A512B"/>
    <w:rsid w:val="006A68A8"/>
    <w:rsid w:val="006B0946"/>
    <w:rsid w:val="006B3F23"/>
    <w:rsid w:val="006B56EC"/>
    <w:rsid w:val="006C137A"/>
    <w:rsid w:val="006C1956"/>
    <w:rsid w:val="006C3F4A"/>
    <w:rsid w:val="006D2A00"/>
    <w:rsid w:val="006D4732"/>
    <w:rsid w:val="006D4F9A"/>
    <w:rsid w:val="006D6A7E"/>
    <w:rsid w:val="006D78BE"/>
    <w:rsid w:val="006E12A0"/>
    <w:rsid w:val="006E23A9"/>
    <w:rsid w:val="006E32B3"/>
    <w:rsid w:val="006E3744"/>
    <w:rsid w:val="006E3F28"/>
    <w:rsid w:val="006F02A9"/>
    <w:rsid w:val="006F73B9"/>
    <w:rsid w:val="00701EC2"/>
    <w:rsid w:val="007040E7"/>
    <w:rsid w:val="007059A6"/>
    <w:rsid w:val="00706702"/>
    <w:rsid w:val="00715A92"/>
    <w:rsid w:val="00720948"/>
    <w:rsid w:val="00720CEE"/>
    <w:rsid w:val="007224BC"/>
    <w:rsid w:val="00726403"/>
    <w:rsid w:val="00727187"/>
    <w:rsid w:val="007271F7"/>
    <w:rsid w:val="007275DE"/>
    <w:rsid w:val="00732A4E"/>
    <w:rsid w:val="0073767C"/>
    <w:rsid w:val="007411C0"/>
    <w:rsid w:val="00743BAB"/>
    <w:rsid w:val="00746404"/>
    <w:rsid w:val="00746A35"/>
    <w:rsid w:val="00747525"/>
    <w:rsid w:val="00754000"/>
    <w:rsid w:val="0075496E"/>
    <w:rsid w:val="00755A1C"/>
    <w:rsid w:val="00755AD6"/>
    <w:rsid w:val="007611F3"/>
    <w:rsid w:val="00762BB0"/>
    <w:rsid w:val="007648B3"/>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C0A95"/>
    <w:rsid w:val="007C2050"/>
    <w:rsid w:val="007C3953"/>
    <w:rsid w:val="007C3972"/>
    <w:rsid w:val="007C4DF8"/>
    <w:rsid w:val="007C73C7"/>
    <w:rsid w:val="007D0CAC"/>
    <w:rsid w:val="007D6DD2"/>
    <w:rsid w:val="007E0E97"/>
    <w:rsid w:val="007E327C"/>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6271"/>
    <w:rsid w:val="00817FAC"/>
    <w:rsid w:val="008214B1"/>
    <w:rsid w:val="00824BB6"/>
    <w:rsid w:val="00826215"/>
    <w:rsid w:val="0082706A"/>
    <w:rsid w:val="00831341"/>
    <w:rsid w:val="00833F92"/>
    <w:rsid w:val="00835C12"/>
    <w:rsid w:val="00836803"/>
    <w:rsid w:val="00840902"/>
    <w:rsid w:val="0084152D"/>
    <w:rsid w:val="00842991"/>
    <w:rsid w:val="008465EF"/>
    <w:rsid w:val="008471C6"/>
    <w:rsid w:val="00847548"/>
    <w:rsid w:val="008502BF"/>
    <w:rsid w:val="00852FD7"/>
    <w:rsid w:val="008548B5"/>
    <w:rsid w:val="00854C58"/>
    <w:rsid w:val="00856F8A"/>
    <w:rsid w:val="0085702E"/>
    <w:rsid w:val="00860E2C"/>
    <w:rsid w:val="00864322"/>
    <w:rsid w:val="0086535A"/>
    <w:rsid w:val="00865745"/>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B0221"/>
    <w:rsid w:val="008B15C0"/>
    <w:rsid w:val="008B2AC6"/>
    <w:rsid w:val="008B3414"/>
    <w:rsid w:val="008B6A93"/>
    <w:rsid w:val="008C00DF"/>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5232"/>
    <w:rsid w:val="00915C7A"/>
    <w:rsid w:val="009167FC"/>
    <w:rsid w:val="00917C6E"/>
    <w:rsid w:val="00921185"/>
    <w:rsid w:val="0092459F"/>
    <w:rsid w:val="00927E4E"/>
    <w:rsid w:val="009309FF"/>
    <w:rsid w:val="00931460"/>
    <w:rsid w:val="00931E5A"/>
    <w:rsid w:val="009329B4"/>
    <w:rsid w:val="0093572D"/>
    <w:rsid w:val="009364DC"/>
    <w:rsid w:val="009408C5"/>
    <w:rsid w:val="009417E6"/>
    <w:rsid w:val="00941994"/>
    <w:rsid w:val="009442E8"/>
    <w:rsid w:val="009445DC"/>
    <w:rsid w:val="00946D45"/>
    <w:rsid w:val="0094764D"/>
    <w:rsid w:val="00952AA9"/>
    <w:rsid w:val="0095590B"/>
    <w:rsid w:val="009608A6"/>
    <w:rsid w:val="00961EB7"/>
    <w:rsid w:val="00962DC2"/>
    <w:rsid w:val="009631E0"/>
    <w:rsid w:val="0096564B"/>
    <w:rsid w:val="009659E2"/>
    <w:rsid w:val="009666FC"/>
    <w:rsid w:val="00966DBB"/>
    <w:rsid w:val="0097096F"/>
    <w:rsid w:val="009740E1"/>
    <w:rsid w:val="00976063"/>
    <w:rsid w:val="0097688E"/>
    <w:rsid w:val="009768CD"/>
    <w:rsid w:val="00980AEC"/>
    <w:rsid w:val="00981FD0"/>
    <w:rsid w:val="00984148"/>
    <w:rsid w:val="0098416C"/>
    <w:rsid w:val="0098591F"/>
    <w:rsid w:val="00986DBE"/>
    <w:rsid w:val="00990B87"/>
    <w:rsid w:val="009911D5"/>
    <w:rsid w:val="009938FC"/>
    <w:rsid w:val="00993B8C"/>
    <w:rsid w:val="009949A1"/>
    <w:rsid w:val="0099675D"/>
    <w:rsid w:val="009A1A74"/>
    <w:rsid w:val="009A32CF"/>
    <w:rsid w:val="009A478B"/>
    <w:rsid w:val="009A4EDC"/>
    <w:rsid w:val="009A6A26"/>
    <w:rsid w:val="009A79D4"/>
    <w:rsid w:val="009A7DDA"/>
    <w:rsid w:val="009B0162"/>
    <w:rsid w:val="009B1131"/>
    <w:rsid w:val="009B12BF"/>
    <w:rsid w:val="009B17FA"/>
    <w:rsid w:val="009B5096"/>
    <w:rsid w:val="009B67F1"/>
    <w:rsid w:val="009B7DB5"/>
    <w:rsid w:val="009C0B59"/>
    <w:rsid w:val="009C0E81"/>
    <w:rsid w:val="009C109D"/>
    <w:rsid w:val="009C4F11"/>
    <w:rsid w:val="009C515C"/>
    <w:rsid w:val="009C5B61"/>
    <w:rsid w:val="009C642A"/>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21830"/>
    <w:rsid w:val="00A2289E"/>
    <w:rsid w:val="00A25233"/>
    <w:rsid w:val="00A25DEA"/>
    <w:rsid w:val="00A2641A"/>
    <w:rsid w:val="00A30419"/>
    <w:rsid w:val="00A30D26"/>
    <w:rsid w:val="00A3344F"/>
    <w:rsid w:val="00A34074"/>
    <w:rsid w:val="00A360C7"/>
    <w:rsid w:val="00A37D48"/>
    <w:rsid w:val="00A42F73"/>
    <w:rsid w:val="00A43707"/>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CBB"/>
    <w:rsid w:val="00A937C7"/>
    <w:rsid w:val="00AA3205"/>
    <w:rsid w:val="00AA53C8"/>
    <w:rsid w:val="00AB28C5"/>
    <w:rsid w:val="00AB4012"/>
    <w:rsid w:val="00AB44D8"/>
    <w:rsid w:val="00AB4E5C"/>
    <w:rsid w:val="00AB53A2"/>
    <w:rsid w:val="00AB7B32"/>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48EA"/>
    <w:rsid w:val="00AF5D6F"/>
    <w:rsid w:val="00AF78E8"/>
    <w:rsid w:val="00B01B7B"/>
    <w:rsid w:val="00B01F6A"/>
    <w:rsid w:val="00B02E2E"/>
    <w:rsid w:val="00B0458E"/>
    <w:rsid w:val="00B06EFB"/>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148C"/>
    <w:rsid w:val="00B41732"/>
    <w:rsid w:val="00B41AB4"/>
    <w:rsid w:val="00B5384D"/>
    <w:rsid w:val="00B55049"/>
    <w:rsid w:val="00B56870"/>
    <w:rsid w:val="00B60D8B"/>
    <w:rsid w:val="00B64F79"/>
    <w:rsid w:val="00B66727"/>
    <w:rsid w:val="00B70429"/>
    <w:rsid w:val="00B718F6"/>
    <w:rsid w:val="00B72836"/>
    <w:rsid w:val="00B74307"/>
    <w:rsid w:val="00B74B71"/>
    <w:rsid w:val="00B75CE7"/>
    <w:rsid w:val="00B768F1"/>
    <w:rsid w:val="00B76BF7"/>
    <w:rsid w:val="00B803A5"/>
    <w:rsid w:val="00B80A5F"/>
    <w:rsid w:val="00B80EBC"/>
    <w:rsid w:val="00B8280B"/>
    <w:rsid w:val="00B828AC"/>
    <w:rsid w:val="00B911C7"/>
    <w:rsid w:val="00B917D9"/>
    <w:rsid w:val="00B9303D"/>
    <w:rsid w:val="00B95BA3"/>
    <w:rsid w:val="00B95E7A"/>
    <w:rsid w:val="00B97180"/>
    <w:rsid w:val="00BA07AE"/>
    <w:rsid w:val="00BA4C22"/>
    <w:rsid w:val="00BA5F51"/>
    <w:rsid w:val="00BB03C1"/>
    <w:rsid w:val="00BB03F4"/>
    <w:rsid w:val="00BB0B21"/>
    <w:rsid w:val="00BB69D4"/>
    <w:rsid w:val="00BC042D"/>
    <w:rsid w:val="00BC0C3A"/>
    <w:rsid w:val="00BC17A5"/>
    <w:rsid w:val="00BC26C3"/>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578A"/>
    <w:rsid w:val="00BF7675"/>
    <w:rsid w:val="00BF784A"/>
    <w:rsid w:val="00C07801"/>
    <w:rsid w:val="00C10358"/>
    <w:rsid w:val="00C11747"/>
    <w:rsid w:val="00C11F4E"/>
    <w:rsid w:val="00C161FA"/>
    <w:rsid w:val="00C2120D"/>
    <w:rsid w:val="00C21F35"/>
    <w:rsid w:val="00C2230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718D9"/>
    <w:rsid w:val="00C720B0"/>
    <w:rsid w:val="00C72B77"/>
    <w:rsid w:val="00C72F6A"/>
    <w:rsid w:val="00C74CC5"/>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E0004"/>
    <w:rsid w:val="00CE090E"/>
    <w:rsid w:val="00CE0EA3"/>
    <w:rsid w:val="00CE1C89"/>
    <w:rsid w:val="00CE5ABF"/>
    <w:rsid w:val="00CE6A95"/>
    <w:rsid w:val="00CF1E83"/>
    <w:rsid w:val="00CF29FE"/>
    <w:rsid w:val="00CF3FAA"/>
    <w:rsid w:val="00CF57A3"/>
    <w:rsid w:val="00CF5EAC"/>
    <w:rsid w:val="00CF73E1"/>
    <w:rsid w:val="00D02F40"/>
    <w:rsid w:val="00D04EF3"/>
    <w:rsid w:val="00D05D2E"/>
    <w:rsid w:val="00D05ED5"/>
    <w:rsid w:val="00D06801"/>
    <w:rsid w:val="00D11851"/>
    <w:rsid w:val="00D131F3"/>
    <w:rsid w:val="00D17C57"/>
    <w:rsid w:val="00D207B5"/>
    <w:rsid w:val="00D237E0"/>
    <w:rsid w:val="00D243E6"/>
    <w:rsid w:val="00D25189"/>
    <w:rsid w:val="00D2608E"/>
    <w:rsid w:val="00D26189"/>
    <w:rsid w:val="00D267FD"/>
    <w:rsid w:val="00D30386"/>
    <w:rsid w:val="00D31340"/>
    <w:rsid w:val="00D319BD"/>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9E7"/>
    <w:rsid w:val="00D92B9B"/>
    <w:rsid w:val="00D94453"/>
    <w:rsid w:val="00D96502"/>
    <w:rsid w:val="00D96566"/>
    <w:rsid w:val="00D96C8E"/>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ECF"/>
    <w:rsid w:val="00DD31A9"/>
    <w:rsid w:val="00DD3380"/>
    <w:rsid w:val="00DD3C84"/>
    <w:rsid w:val="00DD5D50"/>
    <w:rsid w:val="00DE0E23"/>
    <w:rsid w:val="00DE14C9"/>
    <w:rsid w:val="00DE203B"/>
    <w:rsid w:val="00DE333A"/>
    <w:rsid w:val="00DE5CC8"/>
    <w:rsid w:val="00DE7487"/>
    <w:rsid w:val="00DE7491"/>
    <w:rsid w:val="00DF0B70"/>
    <w:rsid w:val="00DF0FDA"/>
    <w:rsid w:val="00DF1A9B"/>
    <w:rsid w:val="00DF1C37"/>
    <w:rsid w:val="00DF3598"/>
    <w:rsid w:val="00DF3700"/>
    <w:rsid w:val="00DF401E"/>
    <w:rsid w:val="00DF7970"/>
    <w:rsid w:val="00E00392"/>
    <w:rsid w:val="00E010A7"/>
    <w:rsid w:val="00E03233"/>
    <w:rsid w:val="00E03C75"/>
    <w:rsid w:val="00E048D2"/>
    <w:rsid w:val="00E0529A"/>
    <w:rsid w:val="00E06C96"/>
    <w:rsid w:val="00E06FC6"/>
    <w:rsid w:val="00E10FF6"/>
    <w:rsid w:val="00E14C2B"/>
    <w:rsid w:val="00E1514C"/>
    <w:rsid w:val="00E16F69"/>
    <w:rsid w:val="00E21073"/>
    <w:rsid w:val="00E21934"/>
    <w:rsid w:val="00E23F86"/>
    <w:rsid w:val="00E27F92"/>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8B"/>
    <w:rsid w:val="00E932F2"/>
    <w:rsid w:val="00E95CCD"/>
    <w:rsid w:val="00E9749B"/>
    <w:rsid w:val="00EA1C1E"/>
    <w:rsid w:val="00EA2CEB"/>
    <w:rsid w:val="00EA53D6"/>
    <w:rsid w:val="00EA56F3"/>
    <w:rsid w:val="00EA7D6F"/>
    <w:rsid w:val="00EB02BF"/>
    <w:rsid w:val="00EB083B"/>
    <w:rsid w:val="00EB0B75"/>
    <w:rsid w:val="00EB2134"/>
    <w:rsid w:val="00EB2EC1"/>
    <w:rsid w:val="00EB3130"/>
    <w:rsid w:val="00EB47BC"/>
    <w:rsid w:val="00EB6633"/>
    <w:rsid w:val="00EB79AB"/>
    <w:rsid w:val="00EC2EA6"/>
    <w:rsid w:val="00EC4CFF"/>
    <w:rsid w:val="00EC5A0F"/>
    <w:rsid w:val="00EC5C47"/>
    <w:rsid w:val="00ED17E4"/>
    <w:rsid w:val="00ED18C1"/>
    <w:rsid w:val="00ED2435"/>
    <w:rsid w:val="00ED578B"/>
    <w:rsid w:val="00ED6B8E"/>
    <w:rsid w:val="00ED76F9"/>
    <w:rsid w:val="00EE12A3"/>
    <w:rsid w:val="00EE4333"/>
    <w:rsid w:val="00EE763B"/>
    <w:rsid w:val="00EF03AB"/>
    <w:rsid w:val="00EF33D9"/>
    <w:rsid w:val="00EF38CB"/>
    <w:rsid w:val="00EF3F04"/>
    <w:rsid w:val="00EF706B"/>
    <w:rsid w:val="00EF78B5"/>
    <w:rsid w:val="00F00379"/>
    <w:rsid w:val="00F00A3E"/>
    <w:rsid w:val="00F00D45"/>
    <w:rsid w:val="00F02EC2"/>
    <w:rsid w:val="00F02F26"/>
    <w:rsid w:val="00F03067"/>
    <w:rsid w:val="00F03D65"/>
    <w:rsid w:val="00F0678F"/>
    <w:rsid w:val="00F06FA4"/>
    <w:rsid w:val="00F10C2D"/>
    <w:rsid w:val="00F11A41"/>
    <w:rsid w:val="00F11C7E"/>
    <w:rsid w:val="00F177D4"/>
    <w:rsid w:val="00F17FC8"/>
    <w:rsid w:val="00F269A3"/>
    <w:rsid w:val="00F334B7"/>
    <w:rsid w:val="00F36A75"/>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6E02"/>
    <w:rsid w:val="00F86F41"/>
    <w:rsid w:val="00F8722A"/>
    <w:rsid w:val="00F87E9D"/>
    <w:rsid w:val="00F901C7"/>
    <w:rsid w:val="00F916B9"/>
    <w:rsid w:val="00F92595"/>
    <w:rsid w:val="00F92891"/>
    <w:rsid w:val="00F92DA0"/>
    <w:rsid w:val="00F9765A"/>
    <w:rsid w:val="00FA051B"/>
    <w:rsid w:val="00FA282A"/>
    <w:rsid w:val="00FA49C2"/>
    <w:rsid w:val="00FA5E0A"/>
    <w:rsid w:val="00FA5E6E"/>
    <w:rsid w:val="00FA6CDF"/>
    <w:rsid w:val="00FB0C87"/>
    <w:rsid w:val="00FB3AF4"/>
    <w:rsid w:val="00FB6296"/>
    <w:rsid w:val="00FB69C9"/>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6105"/>
    <w:rsid w:val="00FF0444"/>
    <w:rsid w:val="00FF0D94"/>
    <w:rsid w:val="00FF1701"/>
    <w:rsid w:val="00FF2032"/>
    <w:rsid w:val="00FF4AAC"/>
    <w:rsid w:val="00FF4E46"/>
    <w:rsid w:val="00FF5839"/>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39" Type="http://schemas.openxmlformats.org/officeDocument/2006/relationships/image" Target="media/image17.png"/><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hyperlink" Target="http://*domain.name*/on/demandware.store/Sites-SiteGenesis-Site/default/HiPayNotification-Notify" TargetMode="External"/><Relationship Id="rId68" Type="http://schemas.openxmlformats.org/officeDocument/2006/relationships/image" Target="media/image43.png"/><Relationship Id="rId76" Type="http://schemas.openxmlformats.org/officeDocument/2006/relationships/footer" Target="footer2.xml"/><Relationship Id="rId7" Type="http://schemas.openxmlformats.org/officeDocument/2006/relationships/customXml" Target="../customXml/item7.xml"/><Relationship Id="rId71"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1.png"/><Relationship Id="rId7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help.hipay.com" TargetMode="External"/><Relationship Id="rId57" Type="http://schemas.openxmlformats.org/officeDocument/2006/relationships/image" Target="media/image34.png"/><Relationship Id="rId61" Type="http://schemas.openxmlformats.org/officeDocument/2006/relationships/image" Target="media/image38.png"/><Relationship Id="rId10" Type="http://schemas.microsoft.com/office/2007/relationships/stylesWithEffects" Target="stylesWithEffects.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0.png"/><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hyperlink" Target="http://*domain.name*/on/demandware.store/Sites-*site.name*-Site/default/HiPayResource-Style" TargetMode="External"/><Relationship Id="rId69" Type="http://schemas.openxmlformats.org/officeDocument/2006/relationships/image" Target="media/image44.png"/><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8.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2.png"/><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3.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4.xml><?xml version="1.0" encoding="utf-8"?>
<ds:datastoreItem xmlns:ds="http://schemas.openxmlformats.org/officeDocument/2006/customXml" ds:itemID="{DF51AB80-1473-455D-9FB0-12F1C538663E}">
  <ds:schemaRefs>
    <ds:schemaRef ds:uri="http://schemas.openxmlformats.org/officeDocument/2006/bibliography"/>
  </ds:schemaRefs>
</ds:datastoreItem>
</file>

<file path=customXml/itemProps5.xml><?xml version="1.0" encoding="utf-8"?>
<ds:datastoreItem xmlns:ds="http://schemas.openxmlformats.org/officeDocument/2006/customXml" ds:itemID="{2E80505B-E9CC-45CC-9CEB-2B8A94E7AC47}">
  <ds:schemaRefs>
    <ds:schemaRef ds:uri="http://schemas.openxmlformats.org/officeDocument/2006/bibliography"/>
  </ds:schemaRefs>
</ds:datastoreItem>
</file>

<file path=customXml/itemProps6.xml><?xml version="1.0" encoding="utf-8"?>
<ds:datastoreItem xmlns:ds="http://schemas.openxmlformats.org/officeDocument/2006/customXml" ds:itemID="{F7BD7780-E6E4-4477-B649-8D4EA64826FC}">
  <ds:schemaRefs>
    <ds:schemaRef ds:uri="http://schemas.openxmlformats.org/officeDocument/2006/bibliography"/>
  </ds:schemaRefs>
</ds:datastoreItem>
</file>

<file path=customXml/itemProps7.xml><?xml version="1.0" encoding="utf-8"?>
<ds:datastoreItem xmlns:ds="http://schemas.openxmlformats.org/officeDocument/2006/customXml" ds:itemID="{631FE5D0-4445-408C-8896-4D0D543AA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53</Pages>
  <Words>9478</Words>
  <Characters>54025</Characters>
  <Application>Microsoft Office Word</Application>
  <DocSecurity>0</DocSecurity>
  <Lines>450</Lines>
  <Paragraphs>126</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63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112</cp:revision>
  <cp:lastPrinted>2016-01-04T09:30:00Z</cp:lastPrinted>
  <dcterms:created xsi:type="dcterms:W3CDTF">2016-08-08T12:31:00Z</dcterms:created>
  <dcterms:modified xsi:type="dcterms:W3CDTF">2016-09-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